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916B2" w14:textId="77777777" w:rsidR="00CE6E58" w:rsidRDefault="007E12D3">
      <w:pPr>
        <w:pStyle w:val="Title"/>
      </w:pPr>
      <w:r>
        <w:t>09_modelling_cont.</w:t>
      </w:r>
    </w:p>
    <w:p w14:paraId="5738A266" w14:textId="77777777" w:rsidR="00CE6E58" w:rsidRDefault="007E12D3">
      <w:pPr>
        <w:pStyle w:val="Author"/>
      </w:pPr>
      <w:r>
        <w:t>Jake Cavaiani</w:t>
      </w:r>
    </w:p>
    <w:p w14:paraId="32BB06EF" w14:textId="77777777" w:rsidR="00CE6E58" w:rsidRDefault="007E12D3">
      <w:pPr>
        <w:pStyle w:val="Date"/>
      </w:pPr>
      <w:r>
        <w:t>3/24/2022</w:t>
      </w:r>
    </w:p>
    <w:p w14:paraId="4C05DD88" w14:textId="77777777" w:rsidR="00CE6E58" w:rsidRDefault="007E12D3">
      <w:pPr>
        <w:pStyle w:val="SourceCode"/>
      </w:pPr>
      <w:r>
        <w:rPr>
          <w:rStyle w:val="CommentTok"/>
        </w:rPr>
        <w:t xml:space="preserve"># Read in data # </w:t>
      </w:r>
      <w:r>
        <w:br/>
      </w:r>
      <w:r>
        <w:rPr>
          <w:rStyle w:val="NormalTok"/>
        </w:rPr>
        <w:t xml:space="preserve">antecedent_HI_FI_1_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ocuments/Storms/Output_from_analysis/06_HI_fire_permafrost_script/antecedent_HI_FI_1.0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in data </w:t>
      </w:r>
    </w:p>
    <w:p w14:paraId="18109B07" w14:textId="77777777" w:rsidR="00CE6E58" w:rsidRDefault="007E12D3">
      <w:pPr>
        <w:pStyle w:val="SourceCode"/>
      </w:pPr>
      <w:r>
        <w:rPr>
          <w:rStyle w:val="VerbatimChar"/>
        </w:rPr>
        <w:t>## Warning: Missing column names filled in: 'X1' [1]</w:t>
      </w:r>
    </w:p>
    <w:p w14:paraId="50180F3E" w14:textId="77777777" w:rsidR="00CE6E58" w:rsidRDefault="007E12D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site.ID = col_character(),</w:t>
      </w:r>
      <w:r>
        <w:br/>
      </w:r>
      <w:r>
        <w:rPr>
          <w:rStyle w:val="VerbatimChar"/>
        </w:rPr>
        <w:t>##   storm.ID = col_character(),</w:t>
      </w:r>
      <w:r>
        <w:br/>
      </w:r>
      <w:r>
        <w:rPr>
          <w:rStyle w:val="VerbatimChar"/>
        </w:rPr>
        <w:t>##   response_var = col_character(),</w:t>
      </w:r>
      <w:r>
        <w:br/>
      </w:r>
      <w:r>
        <w:rPr>
          <w:rStyle w:val="VerbatimChar"/>
        </w:rPr>
        <w:t>##   burn = col_character(),</w:t>
      </w:r>
      <w:r>
        <w:br/>
      </w:r>
      <w:r>
        <w:rPr>
          <w:rStyle w:val="VerbatimChar"/>
        </w:rPr>
        <w:t>##   pf = col_character(),</w:t>
      </w:r>
      <w:r>
        <w:br/>
      </w:r>
      <w:r>
        <w:rPr>
          <w:rStyle w:val="VerbatimChar"/>
        </w:rPr>
        <w:t>##   date = col_date(format = "")</w:t>
      </w:r>
      <w:r>
        <w:br/>
      </w:r>
      <w:r>
        <w:rPr>
          <w:rStyle w:val="VerbatimChar"/>
        </w:rPr>
        <w:t>## )</w:t>
      </w:r>
      <w:r>
        <w:br/>
      </w:r>
      <w:r>
        <w:rPr>
          <w:rStyle w:val="VerbatimChar"/>
        </w:rPr>
        <w:t xml:space="preserve">## ℹ Use `spec()` for </w:t>
      </w:r>
      <w:r>
        <w:rPr>
          <w:rStyle w:val="VerbatimChar"/>
        </w:rPr>
        <w:t>the full column specifications.</w:t>
      </w:r>
    </w:p>
    <w:p w14:paraId="460DA41A" w14:textId="77777777" w:rsidR="00CE6E58" w:rsidRDefault="007E12D3">
      <w:pPr>
        <w:pStyle w:val="SourceCode"/>
      </w:pPr>
      <w:r>
        <w:rPr>
          <w:rStyle w:val="NormalTok"/>
        </w:rPr>
        <w:t xml:space="preserve">antecedent_HI_FI_1_0 </w:t>
      </w:r>
      <w:r>
        <w:rPr>
          <w:rStyle w:val="OtherTok"/>
        </w:rPr>
        <w:t>&lt;-</w:t>
      </w:r>
      <w:r>
        <w:rPr>
          <w:rStyle w:val="NormalTok"/>
        </w:rPr>
        <w:t xml:space="preserve"> antecedent_HI_FI_1_0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cleaning up columns that are unnecessary </w:t>
      </w:r>
      <w:r>
        <w:br/>
      </w:r>
      <w:r>
        <w:br/>
      </w:r>
      <w:r>
        <w:rPr>
          <w:rStyle w:val="NormalTok"/>
        </w:rPr>
        <w:t xml:space="preserve">col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yst_index"</w:t>
      </w:r>
      <w:r>
        <w:rPr>
          <w:rStyle w:val="NormalTok"/>
        </w:rPr>
        <w:t xml:space="preserve">, </w:t>
      </w:r>
      <w:r>
        <w:rPr>
          <w:rStyle w:val="StringTok"/>
        </w:rPr>
        <w:t>"HI_ymin"</w:t>
      </w:r>
      <w:r>
        <w:rPr>
          <w:rStyle w:val="NormalTok"/>
        </w:rPr>
        <w:t xml:space="preserve">, </w:t>
      </w:r>
      <w:r>
        <w:rPr>
          <w:rStyle w:val="StringTok"/>
        </w:rPr>
        <w:t>"HI_ymax"</w:t>
      </w:r>
      <w:r>
        <w:rPr>
          <w:rStyle w:val="NormalTok"/>
        </w:rPr>
        <w:t xml:space="preserve">, 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storm.ID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StringTok"/>
        </w:rPr>
        <w:t>"response_var"</w:t>
      </w:r>
      <w:r>
        <w:rPr>
          <w:rStyle w:val="NormalTok"/>
        </w:rPr>
        <w:t xml:space="preserve">, </w:t>
      </w:r>
      <w:r>
        <w:rPr>
          <w:rStyle w:val="StringTok"/>
        </w:rPr>
        <w:t>"Flush_</w:t>
      </w:r>
      <w:r>
        <w:rPr>
          <w:rStyle w:val="StringTok"/>
        </w:rPr>
        <w:t>index"</w:t>
      </w:r>
      <w:r>
        <w:rPr>
          <w:rStyle w:val="NormalTok"/>
        </w:rPr>
        <w:t xml:space="preserve">, </w:t>
      </w:r>
      <w:r>
        <w:rPr>
          <w:rStyle w:val="StringTok"/>
        </w:rPr>
        <w:t>"FI_ymin"</w:t>
      </w:r>
      <w:r>
        <w:rPr>
          <w:rStyle w:val="NormalTok"/>
        </w:rPr>
        <w:t xml:space="preserve">, </w:t>
      </w:r>
      <w:r>
        <w:rPr>
          <w:rStyle w:val="StringTok"/>
        </w:rPr>
        <w:t>"FI_ymax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StormPrecip"</w:t>
      </w:r>
      <w:r>
        <w:rPr>
          <w:rStyle w:val="NormalTok"/>
        </w:rPr>
        <w:t xml:space="preserve">, </w:t>
      </w:r>
      <w:r>
        <w:rPr>
          <w:rStyle w:val="StringTok"/>
        </w:rPr>
        <w:t>"StormTemp"</w:t>
      </w:r>
      <w:r>
        <w:rPr>
          <w:rStyle w:val="NormalTok"/>
        </w:rPr>
        <w:t xml:space="preserve">, </w:t>
      </w:r>
      <w:r>
        <w:rPr>
          <w:rStyle w:val="StringTok"/>
        </w:rPr>
        <w:t>"PrecipWeek"</w:t>
      </w:r>
      <w:r>
        <w:rPr>
          <w:rStyle w:val="NormalTok"/>
        </w:rPr>
        <w:t xml:space="preserve">, </w:t>
      </w:r>
      <w:r>
        <w:rPr>
          <w:rStyle w:val="StringTok"/>
        </w:rPr>
        <w:t>"PrecipMonth"</w:t>
      </w:r>
      <w:r>
        <w:rPr>
          <w:rStyle w:val="NormalTok"/>
        </w:rPr>
        <w:t xml:space="preserve">, </w:t>
      </w:r>
      <w:r>
        <w:rPr>
          <w:rStyle w:val="StringTok"/>
        </w:rPr>
        <w:t>"ThreeMonth"</w:t>
      </w:r>
      <w:r>
        <w:rPr>
          <w:rStyle w:val="NormalTok"/>
        </w:rPr>
        <w:t xml:space="preserve">, </w:t>
      </w:r>
      <w:r>
        <w:rPr>
          <w:rStyle w:val="StringTok"/>
        </w:rPr>
        <w:t>"TempWeek"</w:t>
      </w:r>
      <w:r>
        <w:rPr>
          <w:rStyle w:val="NormalTok"/>
        </w:rPr>
        <w:t xml:space="preserve">, </w:t>
      </w:r>
      <w:r>
        <w:rPr>
          <w:rStyle w:val="StringTok"/>
        </w:rPr>
        <w:t>"Duration"</w:t>
      </w:r>
      <w:r>
        <w:rPr>
          <w:rStyle w:val="NormalTok"/>
        </w:rPr>
        <w:t xml:space="preserve">, </w:t>
      </w:r>
      <w:r>
        <w:rPr>
          <w:rStyle w:val="StringTok"/>
        </w:rPr>
        <w:t>"Intensity"</w:t>
      </w:r>
      <w:r>
        <w:rPr>
          <w:rStyle w:val="NormalTok"/>
        </w:rPr>
        <w:t xml:space="preserve">, </w:t>
      </w:r>
      <w:r>
        <w:rPr>
          <w:rStyle w:val="StringTok"/>
        </w:rPr>
        <w:t>"doy"</w:t>
      </w:r>
      <w:r>
        <w:rPr>
          <w:rStyle w:val="NormalTok"/>
        </w:rPr>
        <w:t xml:space="preserve">, </w:t>
      </w:r>
      <w:r>
        <w:rPr>
          <w:rStyle w:val="StringTok"/>
        </w:rPr>
        <w:t>"burn"</w:t>
      </w:r>
      <w:r>
        <w:rPr>
          <w:rStyle w:val="NormalTok"/>
        </w:rPr>
        <w:t xml:space="preserve">, </w:t>
      </w:r>
      <w:r>
        <w:rPr>
          <w:rStyle w:val="StringTok"/>
        </w:rPr>
        <w:t>"pf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TimeSinceChen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antecedent_HI_FI_1_0)</w:t>
      </w:r>
      <w:r>
        <w:rPr>
          <w:rStyle w:val="OtherTok"/>
        </w:rPr>
        <w:t>&lt;-</w:t>
      </w:r>
      <w:r>
        <w:rPr>
          <w:rStyle w:val="NormalTok"/>
        </w:rPr>
        <w:t xml:space="preserve"> colNames </w:t>
      </w:r>
      <w:r>
        <w:rPr>
          <w:rStyle w:val="CommentTok"/>
        </w:rPr>
        <w:t xml:space="preserve"># renaming columns </w:t>
      </w:r>
      <w:r>
        <w:br/>
      </w:r>
      <w:r>
        <w:br/>
      </w:r>
      <w:r>
        <w:rPr>
          <w:rStyle w:val="CommentTok"/>
        </w:rPr>
        <w:t xml:space="preserve"># filling in holes that the automated script did not do correctly 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6</w:t>
      </w:r>
      <w:r>
        <w:rPr>
          <w:rStyle w:val="SpecialCharTok"/>
        </w:rPr>
        <w:t>:</w:t>
      </w:r>
      <w:r>
        <w:rPr>
          <w:rStyle w:val="DecValTok"/>
        </w:rPr>
        <w:t>310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8.7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6</w:t>
      </w:r>
      <w:r>
        <w:rPr>
          <w:rStyle w:val="SpecialCharTok"/>
        </w:rPr>
        <w:t>:</w:t>
      </w:r>
      <w:r>
        <w:rPr>
          <w:rStyle w:val="DecValTok"/>
        </w:rPr>
        <w:t>310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1454545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SpecialCharTok"/>
        </w:rPr>
        <w:t>:</w:t>
      </w:r>
      <w:r>
        <w:rPr>
          <w:rStyle w:val="DecValTok"/>
        </w:rPr>
        <w:t>315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8.7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DecValTok"/>
        </w:rPr>
        <w:t>13</w:t>
      </w:r>
      <w:r>
        <w:rPr>
          <w:rStyle w:val="SpecialCharTok"/>
        </w:rPr>
        <w:t>:</w:t>
      </w:r>
      <w:r>
        <w:rPr>
          <w:rStyle w:val="DecValTok"/>
        </w:rPr>
        <w:t>315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1454545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27</w:t>
      </w:r>
      <w:r>
        <w:rPr>
          <w:rStyle w:val="SpecialCharTok"/>
        </w:rPr>
        <w:t>:</w:t>
      </w:r>
      <w:r>
        <w:rPr>
          <w:rStyle w:val="DecValTok"/>
        </w:rPr>
        <w:t>330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1.2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27</w:t>
      </w:r>
      <w:r>
        <w:rPr>
          <w:rStyle w:val="SpecialCharTok"/>
        </w:rPr>
        <w:t>:</w:t>
      </w:r>
      <w:r>
        <w:rPr>
          <w:rStyle w:val="DecValTok"/>
        </w:rPr>
        <w:t>330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7183673</w:t>
      </w:r>
      <w:r>
        <w:br/>
      </w:r>
      <w:r>
        <w:br/>
      </w:r>
      <w:r>
        <w:rPr>
          <w:rStyle w:val="NormalTok"/>
        </w:rPr>
        <w:lastRenderedPageBreak/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28</w:t>
      </w:r>
      <w:r>
        <w:rPr>
          <w:rStyle w:val="SpecialCharTok"/>
        </w:rPr>
        <w:t>:</w:t>
      </w:r>
      <w:r>
        <w:rPr>
          <w:rStyle w:val="DecValTok"/>
        </w:rPr>
        <w:t>631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1.2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28</w:t>
      </w:r>
      <w:r>
        <w:rPr>
          <w:rStyle w:val="SpecialCharTok"/>
        </w:rPr>
        <w:t>:</w:t>
      </w:r>
      <w:r>
        <w:rPr>
          <w:rStyle w:val="DecValTok"/>
        </w:rPr>
        <w:t>631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9411765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50</w:t>
      </w:r>
      <w:r>
        <w:rPr>
          <w:rStyle w:val="SpecialCharTok"/>
        </w:rPr>
        <w:t>:</w:t>
      </w:r>
      <w:r>
        <w:rPr>
          <w:rStyle w:val="DecValTok"/>
        </w:rPr>
        <w:t>652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0.2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50</w:t>
      </w:r>
      <w:r>
        <w:rPr>
          <w:rStyle w:val="SpecialCharTok"/>
        </w:rPr>
        <w:t>:</w:t>
      </w:r>
      <w:r>
        <w:rPr>
          <w:rStyle w:val="DecValTok"/>
        </w:rPr>
        <w:t>652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181818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56</w:t>
      </w:r>
      <w:r>
        <w:rPr>
          <w:rStyle w:val="SpecialCharTok"/>
        </w:rPr>
        <w:t>:</w:t>
      </w:r>
      <w:r>
        <w:rPr>
          <w:rStyle w:val="DecValTok"/>
        </w:rPr>
        <w:t>657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3.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56</w:t>
      </w:r>
      <w:r>
        <w:rPr>
          <w:rStyle w:val="SpecialCharTok"/>
        </w:rPr>
        <w:t>:</w:t>
      </w:r>
      <w:r>
        <w:rPr>
          <w:rStyle w:val="DecValTok"/>
        </w:rPr>
        <w:t>657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3404255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10</w:t>
      </w:r>
      <w:r>
        <w:rPr>
          <w:rStyle w:val="SpecialCharTok"/>
        </w:rPr>
        <w:t>:</w:t>
      </w:r>
      <w:r>
        <w:rPr>
          <w:rStyle w:val="DecValTok"/>
        </w:rPr>
        <w:t>813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0.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10</w:t>
      </w:r>
      <w:r>
        <w:rPr>
          <w:rStyle w:val="SpecialCharTok"/>
        </w:rPr>
        <w:t>:</w:t>
      </w:r>
      <w:r>
        <w:rPr>
          <w:rStyle w:val="DecValTok"/>
        </w:rPr>
        <w:t>813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901639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48</w:t>
      </w:r>
      <w:r>
        <w:rPr>
          <w:rStyle w:val="SpecialCharTok"/>
        </w:rPr>
        <w:t>:</w:t>
      </w:r>
      <w:r>
        <w:rPr>
          <w:rStyle w:val="DecValTok"/>
        </w:rPr>
        <w:t>850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8.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48</w:t>
      </w:r>
      <w:r>
        <w:rPr>
          <w:rStyle w:val="SpecialCharTok"/>
        </w:rPr>
        <w:t>:</w:t>
      </w:r>
      <w:r>
        <w:rPr>
          <w:rStyle w:val="DecValTok"/>
        </w:rPr>
        <w:t>850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628205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5</w:t>
      </w:r>
      <w:r>
        <w:rPr>
          <w:rStyle w:val="SpecialCharTok"/>
        </w:rPr>
        <w:t>:</w:t>
      </w:r>
      <w:r>
        <w:rPr>
          <w:rStyle w:val="DecValTok"/>
        </w:rPr>
        <w:t>888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1.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85</w:t>
      </w:r>
      <w:r>
        <w:rPr>
          <w:rStyle w:val="SpecialCharTok"/>
        </w:rPr>
        <w:t>:</w:t>
      </w:r>
      <w:r>
        <w:rPr>
          <w:rStyle w:val="DecValTok"/>
        </w:rPr>
        <w:t>888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777778</w:t>
      </w:r>
      <w:r>
        <w:br/>
      </w:r>
      <w:r>
        <w:br/>
      </w:r>
      <w:r>
        <w:rPr>
          <w:rStyle w:val="NormalTok"/>
        </w:rPr>
        <w:t>antecedent_HI</w:t>
      </w:r>
      <w:r>
        <w:rPr>
          <w:rStyle w:val="NormalTok"/>
        </w:rPr>
        <w:t>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.604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3.560411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1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9.779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79.756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1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79.756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1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.389494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2.46667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203408624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2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79.2299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DecValTok"/>
        </w:rPr>
        <w:t>2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8.22986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667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7.809827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1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8.25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09.47400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1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75.64100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1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9.680474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7.96667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5601112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2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35.459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br/>
      </w:r>
      <w:r>
        <w:rPr>
          <w:rStyle w:val="CommentTok"/>
        </w:rPr>
        <w:t>#antecedent_HI_FI_1_0[c(110), 25] &lt;- "2018-06-29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 xml:space="preserve">), </w:t>
      </w:r>
      <w:r>
        <w:rPr>
          <w:rStyle w:val="DecValTok"/>
        </w:rPr>
        <w:t>2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94.45903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0.64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928689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1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1.082</w:t>
      </w:r>
      <w:r>
        <w:br/>
      </w:r>
      <w:r>
        <w:rPr>
          <w:rStyle w:val="NormalTok"/>
        </w:rPr>
        <w:lastRenderedPageBreak/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6.543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1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6.543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1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977116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04.96667</w:t>
      </w:r>
      <w:r>
        <w:br/>
      </w:r>
      <w:r>
        <w:rPr>
          <w:rStyle w:val="NormalTok"/>
        </w:rPr>
        <w:t>antecedent_HI_FI</w:t>
      </w:r>
      <w:r>
        <w:rPr>
          <w:rStyle w:val="NormalTok"/>
        </w:rPr>
        <w:t>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38717053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2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62.9174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br/>
      </w:r>
      <w:r>
        <w:rPr>
          <w:rStyle w:val="CommentTok"/>
        </w:rPr>
        <w:t>#antecedent_HI_FI_1_0[c(126:127), 25] &lt;- "2018-06-29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6</w:t>
      </w:r>
      <w:r>
        <w:rPr>
          <w:rStyle w:val="SpecialCharTok"/>
        </w:rPr>
        <w:t>:</w:t>
      </w:r>
      <w:r>
        <w:rPr>
          <w:rStyle w:val="DecValTok"/>
        </w:rPr>
        <w:t>127</w:t>
      </w:r>
      <w:r>
        <w:rPr>
          <w:rStyle w:val="NormalTok"/>
        </w:rPr>
        <w:t xml:space="preserve">), </w:t>
      </w:r>
      <w:r>
        <w:rPr>
          <w:rStyle w:val="DecValTok"/>
        </w:rPr>
        <w:t>2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21.91736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572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103419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1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8.133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7.183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1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7.183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1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.676306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30.96667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34909646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2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67.334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br/>
      </w:r>
      <w:r>
        <w:rPr>
          <w:rStyle w:val="CommentTok"/>
        </w:rPr>
        <w:t>#antecedent_HI_FI_1_0[c(130), 25] &lt;- "2018-06-29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), </w:t>
      </w:r>
      <w:r>
        <w:rPr>
          <w:rStyle w:val="DecValTok"/>
        </w:rPr>
        <w:t>2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26.33403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5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05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37.60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2.7643333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1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54.80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1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06.60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1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29.00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1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2.263147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68.75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14545450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2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16.6042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3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br/>
      </w:r>
      <w:r>
        <w:rPr>
          <w:rStyle w:val="CommentTok"/>
        </w:rPr>
        <w:t>#antecedent_HI_FI_1_0[c(313), 25] &lt;- "2018-06-29"</w:t>
      </w:r>
      <w:r>
        <w:br/>
      </w:r>
      <w:r>
        <w:rPr>
          <w:rStyle w:val="CommentTok"/>
        </w:rPr>
        <w:t>#antecedent_HI_FI_1_0[c(313), 26] &lt;- 79.60417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39</w:t>
      </w:r>
      <w:r>
        <w:rPr>
          <w:rStyle w:val="SpecialCharTok"/>
        </w:rPr>
        <w:t>:</w:t>
      </w:r>
      <w:r>
        <w:rPr>
          <w:rStyle w:val="DecValTok"/>
        </w:rPr>
        <w:t>342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39</w:t>
      </w:r>
      <w:r>
        <w:rPr>
          <w:rStyle w:val="SpecialCharTok"/>
        </w:rPr>
        <w:t>:</w:t>
      </w:r>
      <w:r>
        <w:rPr>
          <w:rStyle w:val="DecValTok"/>
        </w:rPr>
        <w:t>342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br/>
      </w:r>
      <w:r>
        <w:br/>
      </w:r>
      <w:r>
        <w:rPr>
          <w:rStyle w:val="NormalTok"/>
        </w:rPr>
        <w:t>antecedent_HI_FI_1_</w:t>
      </w:r>
      <w:r>
        <w:rPr>
          <w:rStyle w:val="NormalTok"/>
        </w:rPr>
        <w:t xml:space="preserve">0 </w:t>
      </w:r>
      <w:r>
        <w:rPr>
          <w:rStyle w:val="OtherTok"/>
        </w:rPr>
        <w:t>&lt;-</w:t>
      </w:r>
      <w:r>
        <w:rPr>
          <w:rStyle w:val="NormalTok"/>
        </w:rPr>
        <w:t xml:space="preserve"> antecedent_HI_FI_1_0[</w:t>
      </w:r>
      <w:r>
        <w:rPr>
          <w:rStyle w:val="SpecialCharTok"/>
        </w:rPr>
        <w:t>-</w:t>
      </w:r>
      <w:r>
        <w:rPr>
          <w:rStyle w:val="DecValTok"/>
        </w:rPr>
        <w:t>658</w:t>
      </w:r>
      <w:r>
        <w:rPr>
          <w:rStyle w:val="NormalTok"/>
        </w:rPr>
        <w:t>,]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DecValTok"/>
        </w:rPr>
        <w:t>2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ium"</w:t>
      </w:r>
      <w:r>
        <w:br/>
      </w:r>
      <w:r>
        <w:lastRenderedPageBreak/>
        <w:br/>
      </w:r>
      <w:r>
        <w:rPr>
          <w:rStyle w:val="FunctionTok"/>
        </w:rPr>
        <w:t>which</w:t>
      </w:r>
      <w:r>
        <w:rPr>
          <w:rStyle w:val="NormalTok"/>
        </w:rPr>
        <w:t>(antecedent_HI_FI_1_0</w:t>
      </w:r>
      <w:r>
        <w:rPr>
          <w:rStyle w:val="SpecialCharTok"/>
        </w:rPr>
        <w:t>$</w:t>
      </w:r>
      <w:r>
        <w:rPr>
          <w:rStyle w:val="NormalTok"/>
        </w:rPr>
        <w:t xml:space="preserve">site.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OS"</w:t>
      </w:r>
      <w:r>
        <w:rPr>
          <w:rStyle w:val="NormalTok"/>
        </w:rPr>
        <w:t>)</w:t>
      </w:r>
    </w:p>
    <w:p w14:paraId="145D4679" w14:textId="77777777" w:rsidR="00CE6E58" w:rsidRDefault="007E12D3">
      <w:pPr>
        <w:pStyle w:val="SourceCode"/>
      </w:pPr>
      <w:r>
        <w:rPr>
          <w:rStyle w:val="VerbatimChar"/>
        </w:rPr>
        <w:t>##   [1]  38  39  40  41  42  43  44  45  46  47  48  49  50  51  52  53  54  55</w:t>
      </w:r>
      <w:r>
        <w:br/>
      </w:r>
      <w:r>
        <w:rPr>
          <w:rStyle w:val="VerbatimChar"/>
        </w:rPr>
        <w:t>##  [19]  56  57  58  59  60  61  62  63  64  65  66  67  68  69  70  71  72  73</w:t>
      </w:r>
      <w:r>
        <w:br/>
      </w:r>
      <w:r>
        <w:rPr>
          <w:rStyle w:val="VerbatimChar"/>
        </w:rPr>
        <w:t>##  [37]  74  75  76  77  78  79  80  81 216 217 218 219 220 221 222 223 224 225</w:t>
      </w:r>
      <w:r>
        <w:br/>
      </w:r>
      <w:r>
        <w:rPr>
          <w:rStyle w:val="VerbatimChar"/>
        </w:rPr>
        <w:t xml:space="preserve">##  [55] 226 </w:t>
      </w:r>
      <w:r>
        <w:rPr>
          <w:rStyle w:val="VerbatimChar"/>
        </w:rPr>
        <w:t>227 228 229 230 231 232 233 234 235 236 237 238 239 240 241 242 243</w:t>
      </w:r>
      <w:r>
        <w:br/>
      </w:r>
      <w:r>
        <w:rPr>
          <w:rStyle w:val="VerbatimChar"/>
        </w:rPr>
        <w:t>##  [73] 244 245 246 247 248 249 250 251 252 253 254 255 256 257 258 259 260 261</w:t>
      </w:r>
      <w:r>
        <w:br/>
      </w:r>
      <w:r>
        <w:rPr>
          <w:rStyle w:val="VerbatimChar"/>
        </w:rPr>
        <w:t>##  [91] 262 263 264 503 504 505 506 507 508 509 510 511 512 513 514 515 516 517</w:t>
      </w:r>
      <w:r>
        <w:br/>
      </w:r>
      <w:r>
        <w:rPr>
          <w:rStyle w:val="VerbatimChar"/>
        </w:rPr>
        <w:t>## [109] 518 519 520 521 5</w:t>
      </w:r>
      <w:r>
        <w:rPr>
          <w:rStyle w:val="VerbatimChar"/>
        </w:rPr>
        <w:t>22 523 524 525 526 527 528 529 530 531 532 817 818 819</w:t>
      </w:r>
      <w:r>
        <w:br/>
      </w:r>
      <w:r>
        <w:rPr>
          <w:rStyle w:val="VerbatimChar"/>
        </w:rPr>
        <w:t>## [127] 820 821 822 823 824 825 826 827 828 829 830 831 832 833 834 835 836 837</w:t>
      </w:r>
      <w:r>
        <w:br/>
      </w:r>
      <w:r>
        <w:rPr>
          <w:rStyle w:val="VerbatimChar"/>
        </w:rPr>
        <w:t>## [145] 838 839 840 841 842 843 844 845 846</w:t>
      </w:r>
    </w:p>
    <w:p w14:paraId="59655F4E" w14:textId="77777777" w:rsidR="00CE6E58" w:rsidRDefault="007E12D3">
      <w:pPr>
        <w:pStyle w:val="SourceCode"/>
      </w:pPr>
      <w:r>
        <w:rPr>
          <w:rStyle w:val="CommentTok"/>
        </w:rPr>
        <w:t># i have a discrepency with is MOOS is burned or not....2018/2019 are liste</w:t>
      </w:r>
      <w:r>
        <w:rPr>
          <w:rStyle w:val="CommentTok"/>
        </w:rPr>
        <w:t>d as burned and 2020/2021 are listed as unburned....MOOS is catergorized as BURNED</w:t>
      </w:r>
      <w:r>
        <w:br/>
      </w:r>
      <w:r>
        <w:br/>
      </w:r>
      <w:r>
        <w:rPr>
          <w:rStyle w:val="NormalTok"/>
        </w:rPr>
        <w:t>antecedent_HI_FI_1_0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3</w:t>
      </w:r>
      <w:r>
        <w:rPr>
          <w:rStyle w:val="SpecialCharTok"/>
        </w:rPr>
        <w:t>:</w:t>
      </w:r>
      <w:r>
        <w:rPr>
          <w:rStyle w:val="DecValTok"/>
        </w:rPr>
        <w:t>532</w:t>
      </w:r>
      <w:r>
        <w:rPr>
          <w:rStyle w:val="NormalTok"/>
        </w:rPr>
        <w:t xml:space="preserve">, </w:t>
      </w:r>
      <w:r>
        <w:rPr>
          <w:rStyle w:val="DecValTok"/>
        </w:rPr>
        <w:t>817</w:t>
      </w:r>
      <w:r>
        <w:rPr>
          <w:rStyle w:val="SpecialCharTok"/>
        </w:rPr>
        <w:t>:</w:t>
      </w:r>
      <w:r>
        <w:rPr>
          <w:rStyle w:val="DecValTok"/>
        </w:rPr>
        <w:t>846</w:t>
      </w:r>
      <w:r>
        <w:rPr>
          <w:rStyle w:val="NormalTok"/>
        </w:rPr>
        <w:t xml:space="preserve">), </w:t>
      </w:r>
      <w:r>
        <w:rPr>
          <w:rStyle w:val="DecValTok"/>
        </w:rPr>
        <w:t>2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urned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subsetting by solute </w:t>
      </w:r>
      <w:r>
        <w:br/>
      </w:r>
      <w:r>
        <w:rPr>
          <w:rStyle w:val="CommentTok"/>
        </w:rPr>
        <w:t># NO3 #</w:t>
      </w:r>
      <w:r>
        <w:br/>
      </w:r>
      <w:r>
        <w:rPr>
          <w:rStyle w:val="NormalTok"/>
        </w:rPr>
        <w:t xml:space="preserve">HI_FI_NO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ntecedent_HI_FI_1_0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3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DOM #</w:t>
      </w:r>
      <w:r>
        <w:br/>
      </w:r>
      <w:r>
        <w:rPr>
          <w:rStyle w:val="NormalTok"/>
        </w:rPr>
        <w:t>HI_FI_</w:t>
      </w:r>
      <w:r>
        <w:rPr>
          <w:rStyle w:val="NormalTok"/>
        </w:rPr>
        <w:t xml:space="preserve">fD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ntecedent_HI_FI_1_0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DO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PC #</w:t>
      </w:r>
      <w:r>
        <w:br/>
      </w:r>
      <w:r>
        <w:rPr>
          <w:rStyle w:val="NormalTok"/>
        </w:rPr>
        <w:t xml:space="preserve">HI_FI_SP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ntecedent_HI_FI_1_0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C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urb #</w:t>
      </w:r>
      <w:r>
        <w:br/>
      </w:r>
      <w:r>
        <w:rPr>
          <w:rStyle w:val="NormalTok"/>
        </w:rPr>
        <w:t xml:space="preserve">HI_FI_tur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ntecedent_HI_FI_1_0, 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urb"</w:t>
      </w:r>
      <w:r>
        <w:rPr>
          <w:rStyle w:val="NormalTok"/>
        </w:rPr>
        <w:t>)</w:t>
      </w:r>
    </w:p>
    <w:p w14:paraId="21061AE4" w14:textId="77777777" w:rsidR="00CE6E58" w:rsidRDefault="007E12D3">
      <w:bookmarkStart w:id="0" w:name="catchment-effects"/>
      <w:r>
        <w:t>Catchment effects</w:t>
      </w:r>
    </w:p>
    <w:p w14:paraId="0242515B" w14:textId="77777777" w:rsidR="00CE6E58" w:rsidRDefault="00CE6E58">
      <w:bookmarkStart w:id="1" w:name="section"/>
      <w:bookmarkEnd w:id="0"/>
    </w:p>
    <w:p w14:paraId="4537D032" w14:textId="77777777" w:rsidR="00CE6E58" w:rsidRDefault="007E12D3">
      <w:pPr>
        <w:pStyle w:val="SourceCode"/>
      </w:pPr>
      <w:r>
        <w:rPr>
          <w:rStyle w:val="NormalTok"/>
        </w:rPr>
        <w:t xml:space="preserve">CV.all </w:t>
      </w:r>
      <w:r>
        <w:rPr>
          <w:rStyle w:val="OtherTok"/>
        </w:rPr>
        <w:t>&lt;-</w:t>
      </w:r>
      <w:r>
        <w:rPr>
          <w:rStyle w:val="NormalTok"/>
        </w:rPr>
        <w:t xml:space="preserve"> antecedent_HI_FI_1_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response_var,site.ID, 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H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yst_index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FI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lush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BETA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et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HI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Hyst_index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FI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Flush_inde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BETA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eta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CVhi =</w:t>
      </w:r>
      <w:r>
        <w:rPr>
          <w:rStyle w:val="NormalTok"/>
        </w:rPr>
        <w:t xml:space="preserve"> sdHI</w:t>
      </w:r>
      <w:r>
        <w:rPr>
          <w:rStyle w:val="SpecialCharTok"/>
        </w:rPr>
        <w:t>/</w:t>
      </w:r>
      <w:r>
        <w:rPr>
          <w:rStyle w:val="NormalTok"/>
        </w:rPr>
        <w:t>meanHI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Vfi =</w:t>
      </w:r>
      <w:r>
        <w:rPr>
          <w:rStyle w:val="NormalTok"/>
        </w:rPr>
        <w:t xml:space="preserve"> sdFI</w:t>
      </w:r>
      <w:r>
        <w:rPr>
          <w:rStyle w:val="SpecialCharTok"/>
        </w:rPr>
        <w:t>/</w:t>
      </w:r>
      <w:r>
        <w:rPr>
          <w:rStyle w:val="NormalTok"/>
        </w:rPr>
        <w:t>meanFI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Vbeta =</w:t>
      </w:r>
      <w:r>
        <w:rPr>
          <w:rStyle w:val="NormalTok"/>
        </w:rPr>
        <w:t xml:space="preserve"> sdBETA</w:t>
      </w:r>
      <w:r>
        <w:rPr>
          <w:rStyle w:val="SpecialCharTok"/>
        </w:rPr>
        <w:t>/</w:t>
      </w:r>
      <w:r>
        <w:rPr>
          <w:rStyle w:val="NormalTok"/>
        </w:rPr>
        <w:t>meanBETA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f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f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urn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burn)) </w:t>
      </w:r>
      <w:r>
        <w:rPr>
          <w:rStyle w:val="CommentTok"/>
        </w:rPr>
        <w:t># calculating mean HI and CV for each year and each site</w:t>
      </w:r>
    </w:p>
    <w:p w14:paraId="093AFA97" w14:textId="77777777" w:rsidR="00CE6E58" w:rsidRDefault="007E12D3">
      <w:pPr>
        <w:pStyle w:val="SourceCode"/>
      </w:pPr>
      <w:r>
        <w:rPr>
          <w:rStyle w:val="VerbatimChar"/>
        </w:rPr>
        <w:t>## `summarise()` has grouped output by 'response_var', 'site.ID', 'year'. You can</w:t>
      </w:r>
      <w:r>
        <w:br/>
      </w:r>
      <w:r>
        <w:rPr>
          <w:rStyle w:val="VerbatimChar"/>
        </w:rPr>
        <w:t>## override using the `.groups` argument.</w:t>
      </w:r>
    </w:p>
    <w:p w14:paraId="36AC36F7" w14:textId="77777777" w:rsidR="00CE6E58" w:rsidRDefault="007E12D3">
      <w:pPr>
        <w:pStyle w:val="SourceCode"/>
      </w:pPr>
      <w:r>
        <w:rPr>
          <w:rStyle w:val="NormalTok"/>
        </w:rPr>
        <w:t xml:space="preserve">CV.all </w:t>
      </w:r>
      <w:r>
        <w:rPr>
          <w:rStyle w:val="OtherTok"/>
        </w:rPr>
        <w:t>&lt;-</w:t>
      </w:r>
      <w:r>
        <w:rPr>
          <w:rStyle w:val="NormalTok"/>
        </w:rPr>
        <w:t xml:space="preserve"> CV.all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CV.all</w:t>
      </w:r>
      <w:r>
        <w:rPr>
          <w:rStyle w:val="SpecialCharTok"/>
        </w:rPr>
        <w:t>$</w:t>
      </w:r>
      <w:r>
        <w:rPr>
          <w:rStyle w:val="NormalTok"/>
        </w:rPr>
        <w:t xml:space="preserve">meanHI), ] </w:t>
      </w:r>
      <w:r>
        <w:rPr>
          <w:rStyle w:val="CommentTok"/>
        </w:rPr>
        <w:t xml:space="preserve"># removing duplicated rows </w:t>
      </w:r>
      <w:r>
        <w:br/>
      </w:r>
      <w:r>
        <w:br/>
      </w:r>
      <w:r>
        <w:rPr>
          <w:rStyle w:val="NormalTok"/>
        </w:rPr>
        <w:t xml:space="preserve">ch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ocuments/Storms/Output_from_analysis/From_07_Modelling/Results_figures/Discharge_chem/all.che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ols</w:t>
      </w:r>
      <w:r>
        <w:rPr>
          <w:rStyle w:val="NormalTok"/>
        </w:rPr>
        <w:t>(</w:t>
      </w:r>
      <w:r>
        <w:rPr>
          <w:rStyle w:val="AttributeTok"/>
        </w:rPr>
        <w:t>fDOM.QSU =</w:t>
      </w:r>
      <w:r>
        <w:rPr>
          <w:rStyle w:val="NormalTok"/>
        </w:rPr>
        <w:t xml:space="preserve"> </w:t>
      </w:r>
      <w:r>
        <w:rPr>
          <w:rStyle w:val="FunctionTok"/>
        </w:rPr>
        <w:t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nitrateuM =</w:t>
      </w:r>
      <w:r>
        <w:rPr>
          <w:rStyle w:val="NormalTok"/>
        </w:rPr>
        <w:t xml:space="preserve"> </w:t>
      </w:r>
      <w:r>
        <w:rPr>
          <w:rStyle w:val="FunctionTok"/>
        </w:rPr>
        <w:t>col_double</w:t>
      </w:r>
      <w:r>
        <w:rPr>
          <w:rStyle w:val="NormalTok"/>
        </w:rPr>
        <w:t xml:space="preserve">(), </w:t>
      </w:r>
      <w:r>
        <w:rPr>
          <w:rStyle w:val="AttributeTok"/>
        </w:rPr>
        <w:t>SpCond.uScm =</w:t>
      </w:r>
      <w:r>
        <w:rPr>
          <w:rStyle w:val="NormalTok"/>
        </w:rPr>
        <w:t xml:space="preserve"> </w:t>
      </w:r>
      <w:r>
        <w:rPr>
          <w:rStyle w:val="FunctionTok"/>
        </w:rPr>
        <w:t>col_doubl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urbidity.FNU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_double</w:t>
      </w:r>
      <w:r>
        <w:rPr>
          <w:rStyle w:val="NormalTok"/>
        </w:rPr>
        <w:t xml:space="preserve">())) </w:t>
      </w:r>
      <w:r>
        <w:rPr>
          <w:rStyle w:val="CommentTok"/>
        </w:rPr>
        <w:t xml:space="preserve"># reading in all chem data </w:t>
      </w:r>
    </w:p>
    <w:p w14:paraId="07C57FD8" w14:textId="77777777" w:rsidR="00CE6E58" w:rsidRDefault="007E12D3">
      <w:pPr>
        <w:pStyle w:val="SourceCode"/>
      </w:pPr>
      <w:r>
        <w:rPr>
          <w:rStyle w:val="VerbatimChar"/>
        </w:rPr>
        <w:t>## Warning: Missing column names filled in: 'X1' [1]</w:t>
      </w:r>
    </w:p>
    <w:p w14:paraId="3EC63A57" w14:textId="77777777" w:rsidR="00CE6E58" w:rsidRDefault="007E12D3">
      <w:pPr>
        <w:pStyle w:val="SourceCode"/>
      </w:pPr>
      <w:r>
        <w:rPr>
          <w:rStyle w:val="NormalTok"/>
        </w:rPr>
        <w:t xml:space="preserve">chem.mean </w:t>
      </w:r>
      <w:r>
        <w:rPr>
          <w:rStyle w:val="OtherTok"/>
        </w:rPr>
        <w:t>&lt;-</w:t>
      </w:r>
      <w:r>
        <w:rPr>
          <w:rStyle w:val="NormalTok"/>
        </w:rPr>
        <w:t xml:space="preserve"> chem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ite, yea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fDOM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fDOM.QSU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enerating mean fDOM concentration by site and year </w:t>
      </w:r>
    </w:p>
    <w:p w14:paraId="55B8F046" w14:textId="77777777" w:rsidR="00CE6E58" w:rsidRDefault="007E12D3">
      <w:pPr>
        <w:pStyle w:val="SourceCode"/>
      </w:pPr>
      <w:r>
        <w:rPr>
          <w:rStyle w:val="VerbatimChar"/>
        </w:rPr>
        <w:t>## `summarise()` has grouped output by 'Site'. You can override using the `.groups`</w:t>
      </w:r>
      <w:r>
        <w:br/>
      </w:r>
      <w:r>
        <w:rPr>
          <w:rStyle w:val="VerbatimChar"/>
        </w:rPr>
        <w:t>## argument.</w:t>
      </w:r>
    </w:p>
    <w:p w14:paraId="32E69103" w14:textId="77777777" w:rsidR="00CE6E58" w:rsidRDefault="007E12D3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chem.mea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eanfDOM"</w:t>
      </w:r>
      <w:r>
        <w:rPr>
          <w:rStyle w:val="NormalTok"/>
        </w:rPr>
        <w:t xml:space="preserve">) </w:t>
      </w:r>
      <w:r>
        <w:rPr>
          <w:rStyle w:val="CommentTok"/>
        </w:rPr>
        <w:t># changing the names so they can be merged</w:t>
      </w:r>
      <w:r>
        <w:br/>
      </w:r>
      <w:r>
        <w:br/>
      </w:r>
      <w:r>
        <w:rPr>
          <w:rStyle w:val="NormalTok"/>
        </w:rPr>
        <w:t>CV.all.</w:t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V.all, chem.mea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te.ID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rging TNDOC and CV to run for the model </w:t>
      </w:r>
      <w:r>
        <w:br/>
      </w:r>
      <w:r>
        <w:br/>
      </w:r>
      <w:r>
        <w:rPr>
          <w:rStyle w:val="NormalTok"/>
        </w:rPr>
        <w:t xml:space="preserve">NO3.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V.all.model, CV.all</w:t>
      </w:r>
      <w:r>
        <w:rPr>
          <w:rStyle w:val="SpecialCharTok"/>
        </w:rPr>
        <w:t>$</w:t>
      </w:r>
      <w:r>
        <w:rPr>
          <w:rStyle w:val="NormalTok"/>
        </w:rPr>
        <w:t xml:space="preserve">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3.CV </w:t>
      </w:r>
      <w:r>
        <w:rPr>
          <w:rStyle w:val="OtherTok"/>
        </w:rPr>
        <w:t>&lt;-</w:t>
      </w:r>
      <w:r>
        <w:rPr>
          <w:rStyle w:val="NormalTok"/>
        </w:rPr>
        <w:t xml:space="preserve"> NO3.CV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removing CARI 2021 due to it being an outlier </w:t>
      </w:r>
      <w:r>
        <w:br/>
      </w:r>
      <w:r>
        <w:br/>
      </w:r>
      <w:r>
        <w:br/>
      </w:r>
      <w:r>
        <w:rPr>
          <w:rStyle w:val="NormalTok"/>
        </w:rPr>
        <w:t>fcvno</w:t>
      </w:r>
      <w:r>
        <w:rPr>
          <w:rStyle w:val="NormalTok"/>
        </w:rPr>
        <w:t xml:space="preserve">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Mcv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cvno3, </w:t>
      </w:r>
      <w:r>
        <w:rPr>
          <w:rStyle w:val="AttributeTok"/>
        </w:rPr>
        <w:t>data =</w:t>
      </w:r>
      <w:r>
        <w:rPr>
          <w:rStyle w:val="NormalTok"/>
        </w:rPr>
        <w:t xml:space="preserve"> NO3.CV)</w:t>
      </w:r>
    </w:p>
    <w:p w14:paraId="5255E2ED" w14:textId="77777777" w:rsidR="00CE6E58" w:rsidRDefault="007E12D3">
      <w:pPr>
        <w:pStyle w:val="SourceCode"/>
      </w:pPr>
      <w:r>
        <w:rPr>
          <w:rStyle w:val="VerbatimChar"/>
        </w:rPr>
        <w:t>## boundary (singular) fit: see ?isSingular</w:t>
      </w:r>
    </w:p>
    <w:p w14:paraId="43EF78D6" w14:textId="77777777" w:rsidR="00CE6E58" w:rsidRDefault="007E12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cvno3)</w:t>
      </w:r>
    </w:p>
    <w:p w14:paraId="54FB824E" w14:textId="77777777" w:rsidR="00CE6E58" w:rsidRDefault="007E12D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pf * meanfDOM + burn * meanfDOM + (1 | year)</w:t>
      </w:r>
      <w:r>
        <w:br/>
      </w:r>
      <w:r>
        <w:rPr>
          <w:rStyle w:val="VerbatimChar"/>
        </w:rPr>
        <w:t>##    Data: NO3.CV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ML criterion at convergence: 8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3941 -0.38734 -0.07283  0.47610  1.89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00    0.000   </w:t>
      </w:r>
      <w:r>
        <w:br/>
      </w:r>
      <w:r>
        <w:rPr>
          <w:rStyle w:val="VerbatimChar"/>
        </w:rPr>
        <w:t xml:space="preserve">##  Residual             4.529    2.128   </w:t>
      </w:r>
      <w:r>
        <w:br/>
      </w:r>
      <w:r>
        <w:rPr>
          <w:rStyle w:val="VerbatimChar"/>
        </w:rPr>
        <w:t>## Number of obs: 18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t va</w:t>
      </w:r>
      <w:r>
        <w:rPr>
          <w:rStyle w:val="VerbatimChar"/>
        </w:rPr>
        <w:t>lue</w:t>
      </w:r>
      <w:r>
        <w:br/>
      </w:r>
      <w:r>
        <w:rPr>
          <w:rStyle w:val="VerbatimChar"/>
        </w:rPr>
        <w:t>## (Intercept)            9.88084    4.64543   2.127</w:t>
      </w:r>
      <w:r>
        <w:br/>
      </w:r>
      <w:r>
        <w:rPr>
          <w:rStyle w:val="VerbatimChar"/>
        </w:rPr>
        <w:t>## pfmedium              -7.41817    4.67001  -1.588</w:t>
      </w:r>
      <w:r>
        <w:br/>
      </w:r>
      <w:r>
        <w:rPr>
          <w:rStyle w:val="VerbatimChar"/>
        </w:rPr>
        <w:t>## meanfDOM              -0.12066    0.06857  -1.760</w:t>
      </w:r>
      <w:r>
        <w:br/>
      </w:r>
      <w:r>
        <w:rPr>
          <w:rStyle w:val="VerbatimChar"/>
        </w:rPr>
        <w:t>## burnunburned          -4.53488    5.24863  -0.864</w:t>
      </w:r>
      <w:r>
        <w:br/>
      </w:r>
      <w:r>
        <w:rPr>
          <w:rStyle w:val="VerbatimChar"/>
        </w:rPr>
        <w:t>## pfmedium:meanfDOM      0.11697    0.0</w:t>
      </w:r>
      <w:r>
        <w:rPr>
          <w:rStyle w:val="VerbatimChar"/>
        </w:rPr>
        <w:t>6700   1.746</w:t>
      </w:r>
      <w:r>
        <w:br/>
      </w:r>
      <w:r>
        <w:rPr>
          <w:rStyle w:val="VerbatimChar"/>
        </w:rPr>
        <w:t>## meanfDOM:burnunburned  0.08660    0.07111   1.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fmedm mnfDOM brnnbr pf:DOM</w:t>
      </w:r>
      <w:r>
        <w:br/>
      </w:r>
      <w:r>
        <w:rPr>
          <w:rStyle w:val="VerbatimChar"/>
        </w:rPr>
        <w:t xml:space="preserve">## pfmedium    -0.938                            </w:t>
      </w:r>
      <w:r>
        <w:br/>
      </w:r>
      <w:r>
        <w:rPr>
          <w:rStyle w:val="VerbatimChar"/>
        </w:rPr>
        <w:t xml:space="preserve">## meanfDOM    -0.965  0.899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burnunburnd -0.847  0.743  0.909              </w:t>
      </w:r>
      <w:r>
        <w:br/>
      </w:r>
      <w:r>
        <w:rPr>
          <w:rStyle w:val="VerbatimChar"/>
        </w:rPr>
        <w:t xml:space="preserve">## pfmdm:mnDOM  0.927 -0.953 -0.959 -0.859       </w:t>
      </w:r>
      <w:r>
        <w:br/>
      </w:r>
      <w:r>
        <w:rPr>
          <w:rStyle w:val="VerbatimChar"/>
        </w:rPr>
        <w:t>## mnfDOM:brnn  0.904 -0.823 -0.971 -0.970  0.924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4FC2DF00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vno3)</w:t>
      </w:r>
    </w:p>
    <w:p w14:paraId="01F1D5BA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7C4A4C9A" wp14:editId="4969AA2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A0E210" w14:textId="77777777" w:rsidR="00CE6E58" w:rsidRDefault="007E12D3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no3))</w:t>
      </w:r>
    </w:p>
    <w:p w14:paraId="780D6112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75B194D3" wp14:editId="38A749C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1D78A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no3)</w:t>
      </w:r>
    </w:p>
    <w:p w14:paraId="42C6A778" w14:textId="77777777" w:rsidR="00CE6E58" w:rsidRDefault="007E12D3">
      <w:pPr>
        <w:pStyle w:val="SourceCode"/>
      </w:pPr>
      <w:r>
        <w:rPr>
          <w:rStyle w:val="VerbatimChar"/>
        </w:rPr>
        <w:t>## Warning: Argument 'df_method' is deprecated. Please use 'ci_method' instead.</w:t>
      </w:r>
    </w:p>
    <w:p w14:paraId="5A13745E" w14:textId="77777777" w:rsidR="00CE6E58" w:rsidRDefault="007E12D3">
      <w:pPr>
        <w:pStyle w:val="FirstParagraph"/>
      </w:pPr>
      <w:r>
        <w:t> </w:t>
      </w:r>
    </w:p>
    <w:p w14:paraId="376428D2" w14:textId="77777777" w:rsidR="00CE6E58" w:rsidRDefault="007E12D3">
      <w:pPr>
        <w:pStyle w:val="BodyText"/>
      </w:pPr>
      <w:r>
        <w:t>CVhi</w:t>
      </w:r>
    </w:p>
    <w:p w14:paraId="187EBEA2" w14:textId="77777777" w:rsidR="00CE6E58" w:rsidRDefault="007E12D3">
      <w:pPr>
        <w:pStyle w:val="BodyText"/>
      </w:pPr>
      <w:r>
        <w:t>Predictors</w:t>
      </w:r>
    </w:p>
    <w:p w14:paraId="5164051F" w14:textId="77777777" w:rsidR="00CE6E58" w:rsidRDefault="007E12D3">
      <w:pPr>
        <w:pStyle w:val="BodyText"/>
      </w:pPr>
      <w:r>
        <w:t>Estimates</w:t>
      </w:r>
    </w:p>
    <w:p w14:paraId="05255FEA" w14:textId="77777777" w:rsidR="00CE6E58" w:rsidRDefault="007E12D3">
      <w:pPr>
        <w:pStyle w:val="BodyText"/>
      </w:pPr>
      <w:r>
        <w:t>CI</w:t>
      </w:r>
    </w:p>
    <w:p w14:paraId="05DD4BD5" w14:textId="77777777" w:rsidR="00CE6E58" w:rsidRDefault="007E12D3">
      <w:pPr>
        <w:pStyle w:val="BodyText"/>
      </w:pPr>
      <w:r>
        <w:t>p</w:t>
      </w:r>
    </w:p>
    <w:p w14:paraId="15B2EA39" w14:textId="77777777" w:rsidR="00CE6E58" w:rsidRDefault="007E12D3">
      <w:pPr>
        <w:pStyle w:val="BodyText"/>
      </w:pPr>
      <w:r>
        <w:t>(Intercept)</w:t>
      </w:r>
    </w:p>
    <w:p w14:paraId="0BD036E5" w14:textId="77777777" w:rsidR="00CE6E58" w:rsidRDefault="007E12D3">
      <w:pPr>
        <w:pStyle w:val="BodyText"/>
      </w:pPr>
      <w:r>
        <w:t>9.88</w:t>
      </w:r>
    </w:p>
    <w:p w14:paraId="4DD6ACC8" w14:textId="77777777" w:rsidR="00CE6E58" w:rsidRDefault="007E12D3">
      <w:pPr>
        <w:pStyle w:val="BodyText"/>
      </w:pPr>
      <w:r>
        <w:t>-0.47 – 20.23</w:t>
      </w:r>
    </w:p>
    <w:p w14:paraId="3FAF5A56" w14:textId="77777777" w:rsidR="00CE6E58" w:rsidRDefault="007E12D3">
      <w:pPr>
        <w:pStyle w:val="BodyText"/>
      </w:pPr>
      <w:r>
        <w:t>0.059</w:t>
      </w:r>
    </w:p>
    <w:p w14:paraId="45295B60" w14:textId="77777777" w:rsidR="00CE6E58" w:rsidRDefault="007E12D3">
      <w:pPr>
        <w:pStyle w:val="BodyText"/>
      </w:pPr>
      <w:r>
        <w:lastRenderedPageBreak/>
        <w:t>pf [medium]</w:t>
      </w:r>
    </w:p>
    <w:p w14:paraId="5EA34C50" w14:textId="77777777" w:rsidR="00CE6E58" w:rsidRDefault="007E12D3">
      <w:pPr>
        <w:pStyle w:val="BodyText"/>
      </w:pPr>
      <w:r>
        <w:t>-7.42</w:t>
      </w:r>
    </w:p>
    <w:p w14:paraId="39B37C1E" w14:textId="77777777" w:rsidR="00CE6E58" w:rsidRDefault="007E12D3">
      <w:pPr>
        <w:pStyle w:val="BodyText"/>
      </w:pPr>
      <w:r>
        <w:t>-17.82 – 2.99</w:t>
      </w:r>
    </w:p>
    <w:p w14:paraId="35AD69AF" w14:textId="77777777" w:rsidR="00CE6E58" w:rsidRDefault="007E12D3">
      <w:pPr>
        <w:pStyle w:val="BodyText"/>
      </w:pPr>
      <w:r>
        <w:t>0.143</w:t>
      </w:r>
    </w:p>
    <w:p w14:paraId="58BC2FCC" w14:textId="77777777" w:rsidR="00CE6E58" w:rsidRDefault="007E12D3">
      <w:pPr>
        <w:pStyle w:val="BodyText"/>
      </w:pPr>
      <w:r>
        <w:t>meanfDOM</w:t>
      </w:r>
    </w:p>
    <w:p w14:paraId="46827B0D" w14:textId="77777777" w:rsidR="00CE6E58" w:rsidRDefault="007E12D3">
      <w:pPr>
        <w:pStyle w:val="BodyText"/>
      </w:pPr>
      <w:r>
        <w:t>-0.12</w:t>
      </w:r>
    </w:p>
    <w:p w14:paraId="16B788AD" w14:textId="77777777" w:rsidR="00CE6E58" w:rsidRDefault="007E12D3">
      <w:pPr>
        <w:pStyle w:val="BodyText"/>
      </w:pPr>
      <w:r>
        <w:t>-0.27 – 0.03</w:t>
      </w:r>
    </w:p>
    <w:p w14:paraId="1A031E5B" w14:textId="77777777" w:rsidR="00CE6E58" w:rsidRDefault="007E12D3">
      <w:pPr>
        <w:pStyle w:val="BodyText"/>
      </w:pPr>
      <w:r>
        <w:t>0.109</w:t>
      </w:r>
    </w:p>
    <w:p w14:paraId="04B043CE" w14:textId="77777777" w:rsidR="00CE6E58" w:rsidRDefault="007E12D3">
      <w:pPr>
        <w:pStyle w:val="BodyText"/>
      </w:pPr>
      <w:r>
        <w:t>burn [unburned]</w:t>
      </w:r>
    </w:p>
    <w:p w14:paraId="7925F8E5" w14:textId="77777777" w:rsidR="00CE6E58" w:rsidRDefault="007E12D3">
      <w:pPr>
        <w:pStyle w:val="BodyText"/>
      </w:pPr>
      <w:r>
        <w:t>-4.53</w:t>
      </w:r>
    </w:p>
    <w:p w14:paraId="40CA58D6" w14:textId="77777777" w:rsidR="00CE6E58" w:rsidRDefault="007E12D3">
      <w:pPr>
        <w:pStyle w:val="BodyText"/>
      </w:pPr>
      <w:r>
        <w:t>-16.23 – 7.16</w:t>
      </w:r>
    </w:p>
    <w:p w14:paraId="2DBED618" w14:textId="77777777" w:rsidR="00CE6E58" w:rsidRDefault="007E12D3">
      <w:pPr>
        <w:pStyle w:val="BodyText"/>
      </w:pPr>
      <w:r>
        <w:t>0.408</w:t>
      </w:r>
    </w:p>
    <w:p w14:paraId="0D283415" w14:textId="77777777" w:rsidR="00CE6E58" w:rsidRDefault="007E12D3">
      <w:pPr>
        <w:pStyle w:val="BodyText"/>
      </w:pPr>
      <w:r>
        <w:t>pf [medium] * meanfDOM</w:t>
      </w:r>
    </w:p>
    <w:p w14:paraId="5A62C98B" w14:textId="77777777" w:rsidR="00CE6E58" w:rsidRDefault="007E12D3">
      <w:pPr>
        <w:pStyle w:val="BodyText"/>
      </w:pPr>
      <w:r>
        <w:t>0.12</w:t>
      </w:r>
    </w:p>
    <w:p w14:paraId="1ADAB104" w14:textId="77777777" w:rsidR="00CE6E58" w:rsidRDefault="007E12D3">
      <w:pPr>
        <w:pStyle w:val="BodyText"/>
      </w:pPr>
      <w:r>
        <w:t>-0.03 – 0.27</w:t>
      </w:r>
    </w:p>
    <w:p w14:paraId="52C59FEC" w14:textId="77777777" w:rsidR="00CE6E58" w:rsidRDefault="007E12D3">
      <w:pPr>
        <w:pStyle w:val="BodyText"/>
      </w:pPr>
      <w:r>
        <w:t>0.111</w:t>
      </w:r>
    </w:p>
    <w:p w14:paraId="029506CA" w14:textId="77777777" w:rsidR="00CE6E58" w:rsidRDefault="007E12D3">
      <w:pPr>
        <w:pStyle w:val="BodyText"/>
      </w:pPr>
      <w:r>
        <w:t>meanfDOM * burn[unburned]</w:t>
      </w:r>
    </w:p>
    <w:p w14:paraId="2A3235FF" w14:textId="77777777" w:rsidR="00CE6E58" w:rsidRDefault="007E12D3">
      <w:pPr>
        <w:pStyle w:val="BodyText"/>
      </w:pPr>
      <w:r>
        <w:t>0.09</w:t>
      </w:r>
    </w:p>
    <w:p w14:paraId="634E3D78" w14:textId="77777777" w:rsidR="00CE6E58" w:rsidRDefault="007E12D3">
      <w:pPr>
        <w:pStyle w:val="BodyText"/>
      </w:pPr>
      <w:r>
        <w:t>-0.07 – 0.25</w:t>
      </w:r>
    </w:p>
    <w:p w14:paraId="4B992086" w14:textId="77777777" w:rsidR="00CE6E58" w:rsidRDefault="007E12D3">
      <w:pPr>
        <w:pStyle w:val="BodyText"/>
      </w:pPr>
      <w:r>
        <w:t>0.251</w:t>
      </w:r>
    </w:p>
    <w:p w14:paraId="4C819F27" w14:textId="77777777" w:rsidR="00CE6E58" w:rsidRDefault="007E12D3">
      <w:pPr>
        <w:pStyle w:val="BodyText"/>
      </w:pPr>
      <w:r>
        <w:t>Random Effects</w:t>
      </w:r>
    </w:p>
    <w:p w14:paraId="23C37948" w14:textId="77777777" w:rsidR="00CE6E58" w:rsidRDefault="007E12D3">
      <w:pPr>
        <w:pStyle w:val="BodyText"/>
      </w:pPr>
      <w:r>
        <w:t>σ2</w:t>
      </w:r>
    </w:p>
    <w:p w14:paraId="1D107807" w14:textId="77777777" w:rsidR="00CE6E58" w:rsidRDefault="007E12D3">
      <w:pPr>
        <w:pStyle w:val="BodyText"/>
      </w:pPr>
      <w:r>
        <w:t>4.53</w:t>
      </w:r>
    </w:p>
    <w:p w14:paraId="1BD97937" w14:textId="77777777" w:rsidR="00CE6E58" w:rsidRDefault="007E12D3">
      <w:pPr>
        <w:pStyle w:val="BodyText"/>
      </w:pPr>
      <w:r>
        <w:t>τ00 year</w:t>
      </w:r>
    </w:p>
    <w:p w14:paraId="010BF033" w14:textId="77777777" w:rsidR="00CE6E58" w:rsidRDefault="007E12D3">
      <w:pPr>
        <w:pStyle w:val="BodyText"/>
      </w:pPr>
      <w:r>
        <w:t>0.00</w:t>
      </w:r>
    </w:p>
    <w:p w14:paraId="420A975D" w14:textId="77777777" w:rsidR="00CE6E58" w:rsidRDefault="007E12D3">
      <w:pPr>
        <w:pStyle w:val="BodyText"/>
      </w:pPr>
      <w:r>
        <w:t>N year</w:t>
      </w:r>
    </w:p>
    <w:p w14:paraId="2B5DA587" w14:textId="77777777" w:rsidR="00CE6E58" w:rsidRDefault="007E12D3">
      <w:pPr>
        <w:pStyle w:val="BodyText"/>
      </w:pPr>
      <w:r>
        <w:t>4</w:t>
      </w:r>
    </w:p>
    <w:p w14:paraId="42A3E9B6" w14:textId="77777777" w:rsidR="00CE6E58" w:rsidRDefault="007E12D3">
      <w:pPr>
        <w:pStyle w:val="BodyText"/>
      </w:pPr>
      <w:r>
        <w:t>Observations</w:t>
      </w:r>
    </w:p>
    <w:p w14:paraId="2549B167" w14:textId="77777777" w:rsidR="00CE6E58" w:rsidRDefault="007E12D3">
      <w:pPr>
        <w:pStyle w:val="BodyText"/>
      </w:pPr>
      <w:r>
        <w:lastRenderedPageBreak/>
        <w:t>18</w:t>
      </w:r>
    </w:p>
    <w:p w14:paraId="17277E6F" w14:textId="77777777" w:rsidR="00CE6E58" w:rsidRDefault="007E12D3">
      <w:pPr>
        <w:pStyle w:val="BodyText"/>
      </w:pPr>
      <w:r>
        <w:t xml:space="preserve">Marginal R2 </w:t>
      </w:r>
      <w:r>
        <w:t>/ Conditional R2</w:t>
      </w:r>
    </w:p>
    <w:p w14:paraId="612A1CC6" w14:textId="77777777" w:rsidR="00CE6E58" w:rsidRDefault="007E12D3">
      <w:pPr>
        <w:pStyle w:val="BodyText"/>
      </w:pPr>
      <w:r>
        <w:t>0.379 / NA</w:t>
      </w:r>
    </w:p>
    <w:p w14:paraId="279EB777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no3)</w:t>
      </w:r>
    </w:p>
    <w:p w14:paraId="0EF11A6A" w14:textId="77777777" w:rsidR="00CE6E58" w:rsidRDefault="007E12D3">
      <w:pPr>
        <w:pStyle w:val="SourceCode"/>
      </w:pPr>
      <w:r>
        <w:rPr>
          <w:rStyle w:val="VerbatimChar"/>
        </w:rPr>
        <w:t>## Warning: 'r.squaredGLMM' now calculates a revised statistic. See the help page.</w:t>
      </w:r>
    </w:p>
    <w:p w14:paraId="528F013D" w14:textId="77777777" w:rsidR="00CE6E58" w:rsidRDefault="007E12D3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793882 0.3793882</w:t>
      </w:r>
    </w:p>
    <w:p w14:paraId="532F6BDB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NO3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5D49A392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04C5488F" wp14:editId="1F7D487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51145" w14:textId="77777777" w:rsidR="00CE6E58" w:rsidRDefault="007E12D3">
      <w:bookmarkStart w:id="2" w:name="fdom"/>
      <w:bookmarkEnd w:id="1"/>
      <w:r>
        <w:t>fDOM</w:t>
      </w:r>
    </w:p>
    <w:p w14:paraId="5C448039" w14:textId="77777777" w:rsidR="00CE6E58" w:rsidRDefault="007E12D3">
      <w:pPr>
        <w:pStyle w:val="SourceCode"/>
      </w:pPr>
      <w:r>
        <w:rPr>
          <w:rStyle w:val="NormalTok"/>
        </w:rPr>
        <w:lastRenderedPageBreak/>
        <w:t xml:space="preserve">fDOM.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V.all.model, CV.all</w:t>
      </w:r>
      <w:r>
        <w:rPr>
          <w:rStyle w:val="SpecialCharTok"/>
        </w:rPr>
        <w:t>$</w:t>
      </w:r>
      <w:r>
        <w:rPr>
          <w:rStyle w:val="NormalTok"/>
        </w:rPr>
        <w:t xml:space="preserve">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DO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cv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Mcv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cvfdom, </w:t>
      </w:r>
      <w:r>
        <w:rPr>
          <w:rStyle w:val="AttributeTok"/>
        </w:rPr>
        <w:t>data =</w:t>
      </w:r>
      <w:r>
        <w:rPr>
          <w:rStyle w:val="NormalTok"/>
        </w:rPr>
        <w:t xml:space="preserve"> fDOM.C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cvfdom)</w:t>
      </w:r>
    </w:p>
    <w:p w14:paraId="4AF7E3CC" w14:textId="77777777" w:rsidR="00CE6E58" w:rsidRDefault="007E12D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pf * meanfDOM + burn * meanfDOM + (1 | year)</w:t>
      </w:r>
      <w:r>
        <w:br/>
      </w:r>
      <w:r>
        <w:rPr>
          <w:rStyle w:val="VerbatimChar"/>
        </w:rPr>
        <w:t>##    Data: fDOM.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392</w:t>
      </w:r>
      <w:r>
        <w:rPr>
          <w:rStyle w:val="VerbatimChar"/>
        </w:rPr>
        <w:t xml:space="preserve">95 -0.51502 -0.04334  0.42248  1.91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1.732    1.316   </w:t>
      </w:r>
      <w:r>
        <w:br/>
      </w:r>
      <w:r>
        <w:rPr>
          <w:rStyle w:val="VerbatimChar"/>
        </w:rPr>
        <w:t xml:space="preserve">##  Residual             5.949    2.439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Estimate Std. Error t value</w:t>
      </w:r>
      <w:r>
        <w:br/>
      </w:r>
      <w:r>
        <w:rPr>
          <w:rStyle w:val="VerbatimChar"/>
        </w:rPr>
        <w:t>## (Intercept)           -5.31762    5.47101  -0.972</w:t>
      </w:r>
      <w:r>
        <w:br/>
      </w:r>
      <w:r>
        <w:rPr>
          <w:rStyle w:val="VerbatimChar"/>
        </w:rPr>
        <w:t>## pfmedium               4.49764    5.54283   0.811</w:t>
      </w:r>
      <w:r>
        <w:br/>
      </w:r>
      <w:r>
        <w:rPr>
          <w:rStyle w:val="VerbatimChar"/>
        </w:rPr>
        <w:t>## meanfDOM               0.06184    0.08149   0.759</w:t>
      </w:r>
      <w:r>
        <w:br/>
      </w:r>
      <w:r>
        <w:rPr>
          <w:rStyle w:val="VerbatimChar"/>
        </w:rPr>
        <w:t xml:space="preserve">## burnunburned           1.43906    6.21009   </w:t>
      </w:r>
      <w:r>
        <w:rPr>
          <w:rStyle w:val="VerbatimChar"/>
        </w:rPr>
        <w:t>0.232</w:t>
      </w:r>
      <w:r>
        <w:br/>
      </w:r>
      <w:r>
        <w:rPr>
          <w:rStyle w:val="VerbatimChar"/>
        </w:rPr>
        <w:t>## pfmedium:meanfDOM     -0.06318    0.08122  -0.778</w:t>
      </w:r>
      <w:r>
        <w:br/>
      </w:r>
      <w:r>
        <w:rPr>
          <w:rStyle w:val="VerbatimChar"/>
        </w:rPr>
        <w:t>## meanfDOM:burnunburned -0.04758    0.08476  -0.5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fmedm mnfDOM brnnbr pf:DOM</w:t>
      </w:r>
      <w:r>
        <w:br/>
      </w:r>
      <w:r>
        <w:rPr>
          <w:rStyle w:val="VerbatimChar"/>
        </w:rPr>
        <w:t xml:space="preserve">## pfmedium    -0.936                            </w:t>
      </w:r>
      <w:r>
        <w:br/>
      </w:r>
      <w:r>
        <w:rPr>
          <w:rStyle w:val="VerbatimChar"/>
        </w:rPr>
        <w:t xml:space="preserve">## meanfDOM    -0.957  0.910                     </w:t>
      </w:r>
      <w:r>
        <w:br/>
      </w:r>
      <w:r>
        <w:rPr>
          <w:rStyle w:val="VerbatimChar"/>
        </w:rPr>
        <w:t xml:space="preserve">## burnunburnd -0.855  0.776  0.923              </w:t>
      </w:r>
      <w:r>
        <w:br/>
      </w:r>
      <w:r>
        <w:rPr>
          <w:rStyle w:val="VerbatimChar"/>
        </w:rPr>
        <w:t xml:space="preserve">## pfmdm:mnDOM  0.920 -0.957 -0.963 -0.877       </w:t>
      </w:r>
      <w:r>
        <w:br/>
      </w:r>
      <w:r>
        <w:rPr>
          <w:rStyle w:val="VerbatimChar"/>
        </w:rPr>
        <w:t>## mnfDOM:brnn  0.905 -0.846 -0.977 -0.973  0.937</w:t>
      </w:r>
    </w:p>
    <w:p w14:paraId="22EAE1D4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</w:t>
      </w:r>
      <w:r>
        <w:rPr>
          <w:rStyle w:val="NormalTok"/>
        </w:rPr>
        <w:t>cvfdom)</w:t>
      </w:r>
    </w:p>
    <w:p w14:paraId="27E637E4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24514DF4" wp14:editId="5E284BE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AF04F" w14:textId="77777777" w:rsidR="00CE6E58" w:rsidRDefault="007E12D3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fdom))</w:t>
      </w:r>
    </w:p>
    <w:p w14:paraId="46E1CF4E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4AF3C018" wp14:editId="041D2BE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ABD8C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fdom)</w:t>
      </w:r>
    </w:p>
    <w:p w14:paraId="65A6985F" w14:textId="77777777" w:rsidR="00CE6E58" w:rsidRDefault="007E12D3">
      <w:pPr>
        <w:pStyle w:val="SourceCode"/>
      </w:pPr>
      <w:r>
        <w:rPr>
          <w:rStyle w:val="VerbatimChar"/>
        </w:rPr>
        <w:t>## Warning: Argument 'df_method' is deprecated. Please use 'ci_method' instead.</w:t>
      </w:r>
    </w:p>
    <w:p w14:paraId="43305FA9" w14:textId="77777777" w:rsidR="00CE6E58" w:rsidRDefault="007E12D3">
      <w:pPr>
        <w:pStyle w:val="FirstParagraph"/>
      </w:pPr>
      <w:r>
        <w:t> </w:t>
      </w:r>
    </w:p>
    <w:p w14:paraId="31D2A67E" w14:textId="77777777" w:rsidR="00CE6E58" w:rsidRDefault="007E12D3">
      <w:pPr>
        <w:pStyle w:val="BodyText"/>
      </w:pPr>
      <w:r>
        <w:t>CVhi</w:t>
      </w:r>
    </w:p>
    <w:p w14:paraId="794A1047" w14:textId="77777777" w:rsidR="00CE6E58" w:rsidRDefault="007E12D3">
      <w:pPr>
        <w:pStyle w:val="BodyText"/>
      </w:pPr>
      <w:r>
        <w:t>Predictors</w:t>
      </w:r>
    </w:p>
    <w:p w14:paraId="295F7233" w14:textId="77777777" w:rsidR="00CE6E58" w:rsidRDefault="007E12D3">
      <w:pPr>
        <w:pStyle w:val="BodyText"/>
      </w:pPr>
      <w:r>
        <w:t>Estimates</w:t>
      </w:r>
    </w:p>
    <w:p w14:paraId="4DACD27D" w14:textId="77777777" w:rsidR="00CE6E58" w:rsidRDefault="007E12D3">
      <w:pPr>
        <w:pStyle w:val="BodyText"/>
      </w:pPr>
      <w:r>
        <w:t>CI</w:t>
      </w:r>
    </w:p>
    <w:p w14:paraId="7A13D595" w14:textId="77777777" w:rsidR="00CE6E58" w:rsidRDefault="007E12D3">
      <w:pPr>
        <w:pStyle w:val="BodyText"/>
      </w:pPr>
      <w:r>
        <w:t>p</w:t>
      </w:r>
    </w:p>
    <w:p w14:paraId="65F59C9A" w14:textId="77777777" w:rsidR="00CE6E58" w:rsidRDefault="007E12D3">
      <w:pPr>
        <w:pStyle w:val="BodyText"/>
      </w:pPr>
      <w:r>
        <w:t>(Intercept)</w:t>
      </w:r>
    </w:p>
    <w:p w14:paraId="1A85BA4E" w14:textId="77777777" w:rsidR="00CE6E58" w:rsidRDefault="007E12D3">
      <w:pPr>
        <w:pStyle w:val="BodyText"/>
      </w:pPr>
      <w:r>
        <w:t>-5.32</w:t>
      </w:r>
    </w:p>
    <w:p w14:paraId="17490D91" w14:textId="77777777" w:rsidR="00CE6E58" w:rsidRDefault="007E12D3">
      <w:pPr>
        <w:pStyle w:val="BodyText"/>
      </w:pPr>
      <w:r>
        <w:t>-17.14 – 6.50</w:t>
      </w:r>
    </w:p>
    <w:p w14:paraId="689A353C" w14:textId="77777777" w:rsidR="00CE6E58" w:rsidRDefault="007E12D3">
      <w:pPr>
        <w:pStyle w:val="BodyText"/>
      </w:pPr>
      <w:r>
        <w:t>0.349</w:t>
      </w:r>
    </w:p>
    <w:p w14:paraId="7EF93C86" w14:textId="77777777" w:rsidR="00CE6E58" w:rsidRDefault="007E12D3">
      <w:pPr>
        <w:pStyle w:val="BodyText"/>
      </w:pPr>
      <w:r>
        <w:lastRenderedPageBreak/>
        <w:t>pf [medium]</w:t>
      </w:r>
    </w:p>
    <w:p w14:paraId="3A93D8F1" w14:textId="77777777" w:rsidR="00CE6E58" w:rsidRDefault="007E12D3">
      <w:pPr>
        <w:pStyle w:val="BodyText"/>
      </w:pPr>
      <w:r>
        <w:t>4.50</w:t>
      </w:r>
    </w:p>
    <w:p w14:paraId="54F65D8E" w14:textId="77777777" w:rsidR="00CE6E58" w:rsidRDefault="007E12D3">
      <w:pPr>
        <w:pStyle w:val="BodyText"/>
      </w:pPr>
      <w:r>
        <w:t>-7.48 – 16.47</w:t>
      </w:r>
    </w:p>
    <w:p w14:paraId="0A6FFFC8" w14:textId="77777777" w:rsidR="00CE6E58" w:rsidRDefault="007E12D3">
      <w:pPr>
        <w:pStyle w:val="BodyText"/>
      </w:pPr>
      <w:r>
        <w:t>0.432</w:t>
      </w:r>
    </w:p>
    <w:p w14:paraId="05B4646A" w14:textId="77777777" w:rsidR="00CE6E58" w:rsidRDefault="007E12D3">
      <w:pPr>
        <w:pStyle w:val="BodyText"/>
      </w:pPr>
      <w:r>
        <w:t>meanfDOM</w:t>
      </w:r>
    </w:p>
    <w:p w14:paraId="747CF84B" w14:textId="77777777" w:rsidR="00CE6E58" w:rsidRDefault="007E12D3">
      <w:pPr>
        <w:pStyle w:val="BodyText"/>
      </w:pPr>
      <w:r>
        <w:t>0.06</w:t>
      </w:r>
    </w:p>
    <w:p w14:paraId="794E4184" w14:textId="77777777" w:rsidR="00CE6E58" w:rsidRDefault="007E12D3">
      <w:pPr>
        <w:pStyle w:val="BodyText"/>
      </w:pPr>
      <w:r>
        <w:t>-0.11 – 0.24</w:t>
      </w:r>
    </w:p>
    <w:p w14:paraId="4A3450ED" w14:textId="77777777" w:rsidR="00CE6E58" w:rsidRDefault="007E12D3">
      <w:pPr>
        <w:pStyle w:val="BodyText"/>
      </w:pPr>
      <w:r>
        <w:t>0.461</w:t>
      </w:r>
    </w:p>
    <w:p w14:paraId="54116432" w14:textId="77777777" w:rsidR="00CE6E58" w:rsidRDefault="007E12D3">
      <w:pPr>
        <w:pStyle w:val="BodyText"/>
      </w:pPr>
      <w:r>
        <w:t>burn [unburned]</w:t>
      </w:r>
    </w:p>
    <w:p w14:paraId="3A3DB2AC" w14:textId="77777777" w:rsidR="00CE6E58" w:rsidRDefault="007E12D3">
      <w:pPr>
        <w:pStyle w:val="BodyText"/>
      </w:pPr>
      <w:r>
        <w:t>1.44</w:t>
      </w:r>
    </w:p>
    <w:p w14:paraId="6BFC4886" w14:textId="77777777" w:rsidR="00CE6E58" w:rsidRDefault="007E12D3">
      <w:pPr>
        <w:pStyle w:val="BodyText"/>
      </w:pPr>
      <w:r>
        <w:t>-11.98 – 14.86</w:t>
      </w:r>
    </w:p>
    <w:p w14:paraId="487726EE" w14:textId="77777777" w:rsidR="00CE6E58" w:rsidRDefault="007E12D3">
      <w:pPr>
        <w:pStyle w:val="BodyText"/>
      </w:pPr>
      <w:r>
        <w:t>0.820</w:t>
      </w:r>
    </w:p>
    <w:p w14:paraId="1E1D41D1" w14:textId="77777777" w:rsidR="00CE6E58" w:rsidRDefault="007E12D3">
      <w:pPr>
        <w:pStyle w:val="BodyText"/>
      </w:pPr>
      <w:r>
        <w:t>pf [medium] * meanfDOM</w:t>
      </w:r>
    </w:p>
    <w:p w14:paraId="6372C218" w14:textId="77777777" w:rsidR="00CE6E58" w:rsidRDefault="007E12D3">
      <w:pPr>
        <w:pStyle w:val="BodyText"/>
      </w:pPr>
      <w:r>
        <w:t>-0.06</w:t>
      </w:r>
    </w:p>
    <w:p w14:paraId="448D0463" w14:textId="77777777" w:rsidR="00CE6E58" w:rsidRDefault="007E12D3">
      <w:pPr>
        <w:pStyle w:val="BodyText"/>
      </w:pPr>
      <w:r>
        <w:t>-0.24 – 0.11</w:t>
      </w:r>
    </w:p>
    <w:p w14:paraId="70EE127E" w14:textId="77777777" w:rsidR="00CE6E58" w:rsidRDefault="007E12D3">
      <w:pPr>
        <w:pStyle w:val="BodyText"/>
      </w:pPr>
      <w:r>
        <w:t>0.451</w:t>
      </w:r>
    </w:p>
    <w:p w14:paraId="78486561" w14:textId="77777777" w:rsidR="00CE6E58" w:rsidRDefault="007E12D3">
      <w:pPr>
        <w:pStyle w:val="BodyText"/>
      </w:pPr>
      <w:r>
        <w:t>meanfDOM * burn[unburned]</w:t>
      </w:r>
    </w:p>
    <w:p w14:paraId="0C6632F4" w14:textId="77777777" w:rsidR="00CE6E58" w:rsidRDefault="007E12D3">
      <w:pPr>
        <w:pStyle w:val="BodyText"/>
      </w:pPr>
      <w:r>
        <w:t>-0.05</w:t>
      </w:r>
    </w:p>
    <w:p w14:paraId="47BD5FBB" w14:textId="77777777" w:rsidR="00CE6E58" w:rsidRDefault="007E12D3">
      <w:pPr>
        <w:pStyle w:val="BodyText"/>
      </w:pPr>
      <w:r>
        <w:t>-0.23 – 0.14</w:t>
      </w:r>
    </w:p>
    <w:p w14:paraId="470E5F67" w14:textId="77777777" w:rsidR="00CE6E58" w:rsidRDefault="007E12D3">
      <w:pPr>
        <w:pStyle w:val="BodyText"/>
      </w:pPr>
      <w:r>
        <w:t>0.584</w:t>
      </w:r>
    </w:p>
    <w:p w14:paraId="0D6EBD6D" w14:textId="77777777" w:rsidR="00CE6E58" w:rsidRDefault="007E12D3">
      <w:pPr>
        <w:pStyle w:val="BodyText"/>
      </w:pPr>
      <w:r>
        <w:t>Random Effects</w:t>
      </w:r>
    </w:p>
    <w:p w14:paraId="6C65AB41" w14:textId="77777777" w:rsidR="00CE6E58" w:rsidRDefault="007E12D3">
      <w:pPr>
        <w:pStyle w:val="BodyText"/>
      </w:pPr>
      <w:r>
        <w:t>σ2</w:t>
      </w:r>
    </w:p>
    <w:p w14:paraId="1367C059" w14:textId="77777777" w:rsidR="00CE6E58" w:rsidRDefault="007E12D3">
      <w:pPr>
        <w:pStyle w:val="BodyText"/>
      </w:pPr>
      <w:r>
        <w:t>5.95</w:t>
      </w:r>
    </w:p>
    <w:p w14:paraId="0E4AC0D2" w14:textId="77777777" w:rsidR="00CE6E58" w:rsidRDefault="007E12D3">
      <w:pPr>
        <w:pStyle w:val="BodyText"/>
      </w:pPr>
      <w:r>
        <w:t>τ00 year</w:t>
      </w:r>
    </w:p>
    <w:p w14:paraId="64D3EB63" w14:textId="77777777" w:rsidR="00CE6E58" w:rsidRDefault="007E12D3">
      <w:pPr>
        <w:pStyle w:val="BodyText"/>
      </w:pPr>
      <w:r>
        <w:t>1.73</w:t>
      </w:r>
    </w:p>
    <w:p w14:paraId="30FA3086" w14:textId="77777777" w:rsidR="00CE6E58" w:rsidRDefault="007E12D3">
      <w:pPr>
        <w:pStyle w:val="BodyText"/>
      </w:pPr>
      <w:r>
        <w:t>ICC</w:t>
      </w:r>
    </w:p>
    <w:p w14:paraId="09244C51" w14:textId="77777777" w:rsidR="00CE6E58" w:rsidRDefault="007E12D3">
      <w:pPr>
        <w:pStyle w:val="BodyText"/>
      </w:pPr>
      <w:r>
        <w:t>0.23</w:t>
      </w:r>
    </w:p>
    <w:p w14:paraId="5090656A" w14:textId="77777777" w:rsidR="00CE6E58" w:rsidRDefault="007E12D3">
      <w:pPr>
        <w:pStyle w:val="BodyText"/>
      </w:pPr>
      <w:r>
        <w:t>N year</w:t>
      </w:r>
    </w:p>
    <w:p w14:paraId="4E8F70DE" w14:textId="77777777" w:rsidR="00CE6E58" w:rsidRDefault="007E12D3">
      <w:pPr>
        <w:pStyle w:val="BodyText"/>
      </w:pPr>
      <w:r>
        <w:lastRenderedPageBreak/>
        <w:t>4</w:t>
      </w:r>
    </w:p>
    <w:p w14:paraId="6FE9DAEC" w14:textId="77777777" w:rsidR="00CE6E58" w:rsidRDefault="007E12D3">
      <w:pPr>
        <w:pStyle w:val="BodyText"/>
      </w:pPr>
      <w:r>
        <w:t>Observations</w:t>
      </w:r>
    </w:p>
    <w:p w14:paraId="79808D9C" w14:textId="77777777" w:rsidR="00CE6E58" w:rsidRDefault="007E12D3">
      <w:pPr>
        <w:pStyle w:val="BodyText"/>
      </w:pPr>
      <w:r>
        <w:t>21</w:t>
      </w:r>
    </w:p>
    <w:p w14:paraId="53C59FDE" w14:textId="77777777" w:rsidR="00CE6E58" w:rsidRDefault="007E12D3">
      <w:pPr>
        <w:pStyle w:val="BodyText"/>
      </w:pPr>
      <w:r>
        <w:t>Marginal R2 / Conditional R2</w:t>
      </w:r>
    </w:p>
    <w:p w14:paraId="5F92EDC6" w14:textId="77777777" w:rsidR="00CE6E58" w:rsidRDefault="007E12D3">
      <w:pPr>
        <w:pStyle w:val="BodyText"/>
      </w:pPr>
      <w:r>
        <w:t>0.084 / 0.291</w:t>
      </w:r>
    </w:p>
    <w:p w14:paraId="22B8B4E0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fdom)</w:t>
      </w:r>
    </w:p>
    <w:p w14:paraId="22FFB717" w14:textId="77777777" w:rsidR="00CE6E58" w:rsidRDefault="007E12D3">
      <w:pPr>
        <w:pStyle w:val="SourceCode"/>
      </w:pPr>
      <w:r>
        <w:rPr>
          <w:rStyle w:val="VerbatimChar"/>
        </w:rPr>
        <w:t>##             R2m      R2c</w:t>
      </w:r>
      <w:r>
        <w:br/>
      </w:r>
      <w:r>
        <w:rPr>
          <w:rStyle w:val="VerbatimChar"/>
        </w:rPr>
        <w:t>## [1,] 0.08399726 0.290593</w:t>
      </w:r>
    </w:p>
    <w:p w14:paraId="471FAC4C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fDOM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2521A944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6E299521" wp14:editId="4C4B01E2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675E63" w14:textId="77777777" w:rsidR="00CE6E58" w:rsidRDefault="007E12D3">
      <w:bookmarkStart w:id="3" w:name="spc"/>
      <w:bookmarkEnd w:id="2"/>
      <w:r>
        <w:t>SPC</w:t>
      </w:r>
    </w:p>
    <w:p w14:paraId="739CB6C8" w14:textId="77777777" w:rsidR="00CE6E58" w:rsidRDefault="007E12D3">
      <w:pPr>
        <w:pStyle w:val="SourceCode"/>
      </w:pPr>
      <w:r>
        <w:rPr>
          <w:rStyle w:val="NormalTok"/>
        </w:rPr>
        <w:lastRenderedPageBreak/>
        <w:t xml:space="preserve">SPC.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V.all.model, CV.all</w:t>
      </w:r>
      <w:r>
        <w:rPr>
          <w:rStyle w:val="SpecialCharTok"/>
        </w:rPr>
        <w:t>$</w:t>
      </w:r>
      <w:r>
        <w:rPr>
          <w:rStyle w:val="NormalTok"/>
        </w:rPr>
        <w:t xml:space="preserve">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P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cv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Mcv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cvspc, </w:t>
      </w:r>
      <w:r>
        <w:rPr>
          <w:rStyle w:val="AttributeTok"/>
        </w:rPr>
        <w:t>data =</w:t>
      </w:r>
      <w:r>
        <w:rPr>
          <w:rStyle w:val="NormalTok"/>
        </w:rPr>
        <w:t xml:space="preserve"> SPC.CV)</w:t>
      </w:r>
    </w:p>
    <w:p w14:paraId="5E1D070C" w14:textId="77777777" w:rsidR="00CE6E58" w:rsidRDefault="007E12D3">
      <w:pPr>
        <w:pStyle w:val="SourceCode"/>
      </w:pPr>
      <w:r>
        <w:rPr>
          <w:rStyle w:val="VerbatimChar"/>
        </w:rPr>
        <w:t>## boundary (singular) fit: see ?isSingular</w:t>
      </w:r>
    </w:p>
    <w:p w14:paraId="1AA442E2" w14:textId="77777777" w:rsidR="00CE6E58" w:rsidRDefault="007E12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cvspc)</w:t>
      </w:r>
    </w:p>
    <w:p w14:paraId="2AA6A4AE" w14:textId="77777777" w:rsidR="00CE6E58" w:rsidRDefault="007E12D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pf * meanfDOM + burn * meanfDOM + (1 | year)</w:t>
      </w:r>
      <w:r>
        <w:br/>
      </w:r>
      <w:r>
        <w:rPr>
          <w:rStyle w:val="VerbatimChar"/>
        </w:rPr>
        <w:t>##    Data: SPC.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65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847 -0.4931  0.1937  0.4507  1.4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0.0000   0.0000  </w:t>
      </w:r>
      <w:r>
        <w:br/>
      </w:r>
      <w:r>
        <w:rPr>
          <w:rStyle w:val="VerbatimChar"/>
        </w:rPr>
        <w:t xml:space="preserve">##  Residual             0.5526   0.7434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t value</w:t>
      </w:r>
      <w:r>
        <w:br/>
      </w:r>
      <w:r>
        <w:rPr>
          <w:rStyle w:val="VerbatimChar"/>
        </w:rPr>
        <w:t>## (Intercept)            3.05840    1.61496   1.894</w:t>
      </w:r>
      <w:r>
        <w:br/>
      </w:r>
      <w:r>
        <w:rPr>
          <w:rStyle w:val="VerbatimChar"/>
        </w:rPr>
        <w:t>## pfmedium              -2.32476    1.62030  -1.435</w:t>
      </w:r>
      <w:r>
        <w:br/>
      </w:r>
      <w:r>
        <w:rPr>
          <w:rStyle w:val="VerbatimChar"/>
        </w:rPr>
        <w:t>## meanfDOM              -0.03239    0.02383  -1.359</w:t>
      </w:r>
      <w:r>
        <w:br/>
      </w:r>
      <w:r>
        <w:rPr>
          <w:rStyle w:val="VerbatimChar"/>
        </w:rPr>
        <w:t>## burnunburned          -1.16465    1.8269</w:t>
      </w:r>
      <w:r>
        <w:rPr>
          <w:rStyle w:val="VerbatimChar"/>
        </w:rPr>
        <w:t>4  -0.637</w:t>
      </w:r>
      <w:r>
        <w:br/>
      </w:r>
      <w:r>
        <w:rPr>
          <w:rStyle w:val="VerbatimChar"/>
        </w:rPr>
        <w:t>## pfmedium:meanfDOM      0.02807    0.02332   1.203</w:t>
      </w:r>
      <w:r>
        <w:br/>
      </w:r>
      <w:r>
        <w:rPr>
          <w:rStyle w:val="VerbatimChar"/>
        </w:rPr>
        <w:t>## meanfDOM:burnunburned  0.02889    0.02478   1.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fmedm mnfDOM brnnbr pf:DOM</w:t>
      </w:r>
      <w:r>
        <w:br/>
      </w:r>
      <w:r>
        <w:rPr>
          <w:rStyle w:val="VerbatimChar"/>
        </w:rPr>
        <w:t xml:space="preserve">## pfmedium    -0.942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eanfDOM    -0.965  0.903                     </w:t>
      </w:r>
      <w:r>
        <w:br/>
      </w:r>
      <w:r>
        <w:rPr>
          <w:rStyle w:val="VerbatimChar"/>
        </w:rPr>
        <w:t xml:space="preserve">## burnunburnd -0.854  0.759  0.917              </w:t>
      </w:r>
      <w:r>
        <w:br/>
      </w:r>
      <w:r>
        <w:rPr>
          <w:rStyle w:val="VerbatimChar"/>
        </w:rPr>
        <w:t xml:space="preserve">## pfmdm:mnDOM  0.929 -0.954 -0.961 -0.869       </w:t>
      </w:r>
      <w:r>
        <w:br/>
      </w:r>
      <w:r>
        <w:rPr>
          <w:rStyle w:val="VerbatimChar"/>
        </w:rPr>
        <w:t>## mnfDOM:brnn  0.908 -0.833 -0.976 -0.971  0.932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</w:t>
      </w:r>
      <w:r>
        <w:rPr>
          <w:rStyle w:val="VerbatimChar"/>
        </w:rPr>
        <w:t>ry (singular) fit: see ?isSingular</w:t>
      </w:r>
    </w:p>
    <w:p w14:paraId="5608731D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vspc)</w:t>
      </w:r>
    </w:p>
    <w:p w14:paraId="1D34F974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74940E58" wp14:editId="6EF73E9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2896C" w14:textId="77777777" w:rsidR="00CE6E58" w:rsidRDefault="007E12D3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spc))</w:t>
      </w:r>
    </w:p>
    <w:p w14:paraId="3D6EA324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1E2984DF" wp14:editId="39DB1A4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756AAD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spc)</w:t>
      </w:r>
    </w:p>
    <w:p w14:paraId="2B8A5D72" w14:textId="77777777" w:rsidR="00CE6E58" w:rsidRDefault="007E12D3">
      <w:pPr>
        <w:pStyle w:val="SourceCode"/>
      </w:pPr>
      <w:r>
        <w:rPr>
          <w:rStyle w:val="VerbatimChar"/>
        </w:rPr>
        <w:t>## Warning: Argument 'df_method' is deprecated. Please use 'ci_method' instead.</w:t>
      </w:r>
    </w:p>
    <w:p w14:paraId="762F95C8" w14:textId="77777777" w:rsidR="00CE6E58" w:rsidRDefault="007E12D3">
      <w:pPr>
        <w:pStyle w:val="FirstParagraph"/>
      </w:pPr>
      <w:r>
        <w:t> </w:t>
      </w:r>
    </w:p>
    <w:p w14:paraId="1A9222C7" w14:textId="77777777" w:rsidR="00CE6E58" w:rsidRDefault="007E12D3">
      <w:pPr>
        <w:pStyle w:val="BodyText"/>
      </w:pPr>
      <w:r>
        <w:t>CVhi</w:t>
      </w:r>
    </w:p>
    <w:p w14:paraId="734CEF5A" w14:textId="77777777" w:rsidR="00CE6E58" w:rsidRDefault="007E12D3">
      <w:pPr>
        <w:pStyle w:val="BodyText"/>
      </w:pPr>
      <w:r>
        <w:t>Predictors</w:t>
      </w:r>
    </w:p>
    <w:p w14:paraId="69873F56" w14:textId="77777777" w:rsidR="00CE6E58" w:rsidRDefault="007E12D3">
      <w:pPr>
        <w:pStyle w:val="BodyText"/>
      </w:pPr>
      <w:r>
        <w:t>Estimates</w:t>
      </w:r>
    </w:p>
    <w:p w14:paraId="0495B8F6" w14:textId="77777777" w:rsidR="00CE6E58" w:rsidRDefault="007E12D3">
      <w:pPr>
        <w:pStyle w:val="BodyText"/>
      </w:pPr>
      <w:r>
        <w:t>CI</w:t>
      </w:r>
    </w:p>
    <w:p w14:paraId="7EE56C5C" w14:textId="77777777" w:rsidR="00CE6E58" w:rsidRDefault="007E12D3">
      <w:pPr>
        <w:pStyle w:val="BodyText"/>
      </w:pPr>
      <w:r>
        <w:t>p</w:t>
      </w:r>
    </w:p>
    <w:p w14:paraId="427B1210" w14:textId="77777777" w:rsidR="00CE6E58" w:rsidRDefault="007E12D3">
      <w:pPr>
        <w:pStyle w:val="BodyText"/>
      </w:pPr>
      <w:r>
        <w:t>(Intercept)</w:t>
      </w:r>
    </w:p>
    <w:p w14:paraId="0670C768" w14:textId="77777777" w:rsidR="00CE6E58" w:rsidRDefault="007E12D3">
      <w:pPr>
        <w:pStyle w:val="BodyText"/>
      </w:pPr>
      <w:r>
        <w:t>3.06</w:t>
      </w:r>
    </w:p>
    <w:p w14:paraId="2F9EA139" w14:textId="77777777" w:rsidR="00CE6E58" w:rsidRDefault="007E12D3">
      <w:pPr>
        <w:pStyle w:val="BodyText"/>
      </w:pPr>
      <w:r>
        <w:t>-0.43 – 6.55</w:t>
      </w:r>
    </w:p>
    <w:p w14:paraId="739BC346" w14:textId="77777777" w:rsidR="00CE6E58" w:rsidRDefault="007E12D3">
      <w:pPr>
        <w:pStyle w:val="BodyText"/>
      </w:pPr>
      <w:r>
        <w:t>0.081</w:t>
      </w:r>
    </w:p>
    <w:p w14:paraId="399F3DC8" w14:textId="77777777" w:rsidR="00CE6E58" w:rsidRDefault="007E12D3">
      <w:pPr>
        <w:pStyle w:val="BodyText"/>
      </w:pPr>
      <w:r>
        <w:lastRenderedPageBreak/>
        <w:t>pf [medium]</w:t>
      </w:r>
    </w:p>
    <w:p w14:paraId="2D11E41E" w14:textId="77777777" w:rsidR="00CE6E58" w:rsidRDefault="007E12D3">
      <w:pPr>
        <w:pStyle w:val="BodyText"/>
      </w:pPr>
      <w:r>
        <w:t>-2.32</w:t>
      </w:r>
    </w:p>
    <w:p w14:paraId="22693129" w14:textId="77777777" w:rsidR="00CE6E58" w:rsidRDefault="007E12D3">
      <w:pPr>
        <w:pStyle w:val="BodyText"/>
      </w:pPr>
      <w:r>
        <w:t>-5.83 – 1.18</w:t>
      </w:r>
    </w:p>
    <w:p w14:paraId="388FB8B4" w14:textId="77777777" w:rsidR="00CE6E58" w:rsidRDefault="007E12D3">
      <w:pPr>
        <w:pStyle w:val="BodyText"/>
      </w:pPr>
      <w:r>
        <w:t>0.175</w:t>
      </w:r>
    </w:p>
    <w:p w14:paraId="7CAD9DD0" w14:textId="77777777" w:rsidR="00CE6E58" w:rsidRDefault="007E12D3">
      <w:pPr>
        <w:pStyle w:val="BodyText"/>
      </w:pPr>
      <w:r>
        <w:t>meanfDOM</w:t>
      </w:r>
    </w:p>
    <w:p w14:paraId="2B8C3F42" w14:textId="77777777" w:rsidR="00CE6E58" w:rsidRDefault="007E12D3">
      <w:pPr>
        <w:pStyle w:val="BodyText"/>
      </w:pPr>
      <w:r>
        <w:t>-0.03</w:t>
      </w:r>
    </w:p>
    <w:p w14:paraId="3E6382D8" w14:textId="77777777" w:rsidR="00CE6E58" w:rsidRDefault="007E12D3">
      <w:pPr>
        <w:pStyle w:val="BodyText"/>
      </w:pPr>
      <w:r>
        <w:t>-0.08 – 0.02</w:t>
      </w:r>
    </w:p>
    <w:p w14:paraId="0A9F7755" w14:textId="77777777" w:rsidR="00CE6E58" w:rsidRDefault="007E12D3">
      <w:pPr>
        <w:pStyle w:val="BodyText"/>
      </w:pPr>
      <w:r>
        <w:t>0.197</w:t>
      </w:r>
    </w:p>
    <w:p w14:paraId="22B1A9B5" w14:textId="77777777" w:rsidR="00CE6E58" w:rsidRDefault="007E12D3">
      <w:pPr>
        <w:pStyle w:val="BodyText"/>
      </w:pPr>
      <w:r>
        <w:t>burn [unburned]</w:t>
      </w:r>
    </w:p>
    <w:p w14:paraId="14C85694" w14:textId="77777777" w:rsidR="00CE6E58" w:rsidRDefault="007E12D3">
      <w:pPr>
        <w:pStyle w:val="BodyText"/>
      </w:pPr>
      <w:r>
        <w:t>-1.16</w:t>
      </w:r>
    </w:p>
    <w:p w14:paraId="64AE2CBA" w14:textId="77777777" w:rsidR="00CE6E58" w:rsidRDefault="007E12D3">
      <w:pPr>
        <w:pStyle w:val="BodyText"/>
      </w:pPr>
      <w:r>
        <w:t>-5.11 – 2.78</w:t>
      </w:r>
    </w:p>
    <w:p w14:paraId="08F6C7EC" w14:textId="77777777" w:rsidR="00CE6E58" w:rsidRDefault="007E12D3">
      <w:pPr>
        <w:pStyle w:val="BodyText"/>
      </w:pPr>
      <w:r>
        <w:t>0.535</w:t>
      </w:r>
    </w:p>
    <w:p w14:paraId="7E604EDF" w14:textId="77777777" w:rsidR="00CE6E58" w:rsidRDefault="007E12D3">
      <w:pPr>
        <w:pStyle w:val="BodyText"/>
      </w:pPr>
      <w:r>
        <w:t>pf [medium] * meanfDOM</w:t>
      </w:r>
    </w:p>
    <w:p w14:paraId="4FBEAC4F" w14:textId="77777777" w:rsidR="00CE6E58" w:rsidRDefault="007E12D3">
      <w:pPr>
        <w:pStyle w:val="BodyText"/>
      </w:pPr>
      <w:r>
        <w:t>0.03</w:t>
      </w:r>
    </w:p>
    <w:p w14:paraId="60E530BC" w14:textId="77777777" w:rsidR="00CE6E58" w:rsidRDefault="007E12D3">
      <w:pPr>
        <w:pStyle w:val="BodyText"/>
      </w:pPr>
      <w:r>
        <w:t>-0.02 – 0.08</w:t>
      </w:r>
    </w:p>
    <w:p w14:paraId="538B7490" w14:textId="77777777" w:rsidR="00CE6E58" w:rsidRDefault="007E12D3">
      <w:pPr>
        <w:pStyle w:val="BodyText"/>
      </w:pPr>
      <w:r>
        <w:t>0.250</w:t>
      </w:r>
    </w:p>
    <w:p w14:paraId="2803911B" w14:textId="77777777" w:rsidR="00CE6E58" w:rsidRDefault="007E12D3">
      <w:pPr>
        <w:pStyle w:val="BodyText"/>
      </w:pPr>
      <w:r>
        <w:t>meanfDOM * burn[unburned]</w:t>
      </w:r>
    </w:p>
    <w:p w14:paraId="2BE275A7" w14:textId="77777777" w:rsidR="00CE6E58" w:rsidRDefault="007E12D3">
      <w:pPr>
        <w:pStyle w:val="BodyText"/>
      </w:pPr>
      <w:r>
        <w:t>0.03</w:t>
      </w:r>
    </w:p>
    <w:p w14:paraId="29C84E07" w14:textId="77777777" w:rsidR="00CE6E58" w:rsidRDefault="007E12D3">
      <w:pPr>
        <w:pStyle w:val="BodyText"/>
      </w:pPr>
      <w:r>
        <w:t>-0.02 – 0.08</w:t>
      </w:r>
    </w:p>
    <w:p w14:paraId="04662B87" w14:textId="77777777" w:rsidR="00CE6E58" w:rsidRDefault="007E12D3">
      <w:pPr>
        <w:pStyle w:val="BodyText"/>
      </w:pPr>
      <w:r>
        <w:t>0.265</w:t>
      </w:r>
    </w:p>
    <w:p w14:paraId="5EA08A5F" w14:textId="77777777" w:rsidR="00CE6E58" w:rsidRDefault="007E12D3">
      <w:pPr>
        <w:pStyle w:val="BodyText"/>
      </w:pPr>
      <w:r>
        <w:t>Random Effects</w:t>
      </w:r>
    </w:p>
    <w:p w14:paraId="4FE93E6B" w14:textId="77777777" w:rsidR="00CE6E58" w:rsidRDefault="007E12D3">
      <w:pPr>
        <w:pStyle w:val="BodyText"/>
      </w:pPr>
      <w:r>
        <w:t>σ2</w:t>
      </w:r>
    </w:p>
    <w:p w14:paraId="420C7BE4" w14:textId="77777777" w:rsidR="00CE6E58" w:rsidRDefault="007E12D3">
      <w:pPr>
        <w:pStyle w:val="BodyText"/>
      </w:pPr>
      <w:r>
        <w:t>0.55</w:t>
      </w:r>
    </w:p>
    <w:p w14:paraId="73F9BEAE" w14:textId="77777777" w:rsidR="00CE6E58" w:rsidRDefault="007E12D3">
      <w:pPr>
        <w:pStyle w:val="BodyText"/>
      </w:pPr>
      <w:r>
        <w:t>τ00 year</w:t>
      </w:r>
    </w:p>
    <w:p w14:paraId="4F1505C8" w14:textId="77777777" w:rsidR="00CE6E58" w:rsidRDefault="007E12D3">
      <w:pPr>
        <w:pStyle w:val="BodyText"/>
      </w:pPr>
      <w:r>
        <w:t>0.00</w:t>
      </w:r>
    </w:p>
    <w:p w14:paraId="748BAB23" w14:textId="77777777" w:rsidR="00CE6E58" w:rsidRDefault="007E12D3">
      <w:pPr>
        <w:pStyle w:val="BodyText"/>
      </w:pPr>
      <w:r>
        <w:t>N year</w:t>
      </w:r>
    </w:p>
    <w:p w14:paraId="2D31439E" w14:textId="77777777" w:rsidR="00CE6E58" w:rsidRDefault="007E12D3">
      <w:pPr>
        <w:pStyle w:val="BodyText"/>
      </w:pPr>
      <w:r>
        <w:t>4</w:t>
      </w:r>
    </w:p>
    <w:p w14:paraId="55FBDF6F" w14:textId="77777777" w:rsidR="00CE6E58" w:rsidRDefault="007E12D3">
      <w:pPr>
        <w:pStyle w:val="BodyText"/>
      </w:pPr>
      <w:r>
        <w:t>Observations</w:t>
      </w:r>
    </w:p>
    <w:p w14:paraId="3AB799C3" w14:textId="77777777" w:rsidR="00CE6E58" w:rsidRDefault="007E12D3">
      <w:pPr>
        <w:pStyle w:val="BodyText"/>
      </w:pPr>
      <w:r>
        <w:lastRenderedPageBreak/>
        <w:t>21</w:t>
      </w:r>
    </w:p>
    <w:p w14:paraId="3092B205" w14:textId="77777777" w:rsidR="00CE6E58" w:rsidRDefault="007E12D3">
      <w:pPr>
        <w:pStyle w:val="BodyText"/>
      </w:pPr>
      <w:r>
        <w:t>Marginal R2 / Conditional R2</w:t>
      </w:r>
    </w:p>
    <w:p w14:paraId="06C43E0A" w14:textId="77777777" w:rsidR="00CE6E58" w:rsidRDefault="007E12D3">
      <w:pPr>
        <w:pStyle w:val="BodyText"/>
      </w:pPr>
      <w:r>
        <w:t>0.275 / NA</w:t>
      </w:r>
    </w:p>
    <w:p w14:paraId="318CBF67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spc)</w:t>
      </w:r>
    </w:p>
    <w:p w14:paraId="7F97ADFA" w14:textId="77777777" w:rsidR="00CE6E58" w:rsidRDefault="007E12D3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2751071 0.2751071</w:t>
      </w:r>
    </w:p>
    <w:p w14:paraId="78FA4EAC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SPC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35A90A41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258C09A2" wp14:editId="085A5EA7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B3D80" w14:textId="77777777" w:rsidR="00CE6E58" w:rsidRDefault="007E12D3">
      <w:bookmarkStart w:id="4" w:name="turb"/>
      <w:bookmarkEnd w:id="3"/>
      <w:r>
        <w:t>Turb</w:t>
      </w:r>
    </w:p>
    <w:p w14:paraId="317321D5" w14:textId="77777777" w:rsidR="00CE6E58" w:rsidRDefault="007E12D3">
      <w:pPr>
        <w:pStyle w:val="SourceCode"/>
      </w:pPr>
      <w:r>
        <w:rPr>
          <w:rStyle w:val="NormalTok"/>
        </w:rPr>
        <w:t xml:space="preserve">turb.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V</w:t>
      </w:r>
      <w:r>
        <w:rPr>
          <w:rStyle w:val="NormalTok"/>
        </w:rPr>
        <w:t>.all.model, CV.all</w:t>
      </w:r>
      <w:r>
        <w:rPr>
          <w:rStyle w:val="SpecialCharTok"/>
        </w:rPr>
        <w:t>$</w:t>
      </w:r>
      <w:r>
        <w:rPr>
          <w:rStyle w:val="NormalTok"/>
        </w:rPr>
        <w:t xml:space="preserve">response_v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ur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urb.CV </w:t>
      </w:r>
      <w:r>
        <w:rPr>
          <w:rStyle w:val="OtherTok"/>
        </w:rPr>
        <w:t>&lt;-</w:t>
      </w:r>
      <w:r>
        <w:rPr>
          <w:rStyle w:val="NormalTok"/>
        </w:rPr>
        <w:t xml:space="preserve"> turb.CV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removing CARI 2018/MOOS 2019 due to it being </w:t>
      </w:r>
      <w:r>
        <w:rPr>
          <w:rStyle w:val="CommentTok"/>
        </w:rPr>
        <w:lastRenderedPageBreak/>
        <w:t xml:space="preserve">an outlier </w:t>
      </w:r>
      <w:r>
        <w:br/>
      </w:r>
      <w:r>
        <w:br/>
      </w:r>
      <w:r>
        <w:rPr>
          <w:rStyle w:val="NormalTok"/>
        </w:rPr>
        <w:t xml:space="preserve">fcv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Mcv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cvturb, </w:t>
      </w:r>
      <w:r>
        <w:rPr>
          <w:rStyle w:val="AttributeTok"/>
        </w:rPr>
        <w:t>data =</w:t>
      </w:r>
      <w:r>
        <w:rPr>
          <w:rStyle w:val="NormalTok"/>
        </w:rPr>
        <w:t xml:space="preserve"> turb.C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cvturb)</w:t>
      </w:r>
    </w:p>
    <w:p w14:paraId="28E5A30D" w14:textId="77777777" w:rsidR="00CE6E58" w:rsidRDefault="007E12D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hi ~ pf * meanfDOM + burn * meanfDOM + (1 | year)</w:t>
      </w:r>
      <w:r>
        <w:br/>
      </w:r>
      <w:r>
        <w:rPr>
          <w:rStyle w:val="VerbatimChar"/>
        </w:rPr>
        <w:t>##    Data: turb.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9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1.5326 -0.6978  0.1704  0.5944  1.2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 0.385   0.6205  </w:t>
      </w:r>
      <w:r>
        <w:br/>
      </w:r>
      <w:r>
        <w:rPr>
          <w:rStyle w:val="VerbatimChar"/>
        </w:rPr>
        <w:t xml:space="preserve">##  Residual             10.408   3.2261  </w:t>
      </w:r>
      <w:r>
        <w:br/>
      </w:r>
      <w:r>
        <w:rPr>
          <w:rStyle w:val="VerbatimChar"/>
        </w:rPr>
        <w:t>## Number of obs: 19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Estimate Std. Error t value</w:t>
      </w:r>
      <w:r>
        <w:br/>
      </w:r>
      <w:r>
        <w:rPr>
          <w:rStyle w:val="VerbatimChar"/>
        </w:rPr>
        <w:t>## (Intercept)            2.52574    7.10564   0.355</w:t>
      </w:r>
      <w:r>
        <w:br/>
      </w:r>
      <w:r>
        <w:rPr>
          <w:rStyle w:val="VerbatimChar"/>
        </w:rPr>
        <w:t>## pfmedium               1.36487    7.12819   0.191</w:t>
      </w:r>
      <w:r>
        <w:br/>
      </w:r>
      <w:r>
        <w:rPr>
          <w:rStyle w:val="VerbatimChar"/>
        </w:rPr>
        <w:t>## meanfDOM              -0.02378    0.10520  -0.226</w:t>
      </w:r>
      <w:r>
        <w:br/>
      </w:r>
      <w:r>
        <w:rPr>
          <w:rStyle w:val="VerbatimChar"/>
        </w:rPr>
        <w:t xml:space="preserve">## burnunburned          -8.20149    8.01963  </w:t>
      </w:r>
      <w:r>
        <w:rPr>
          <w:rStyle w:val="VerbatimChar"/>
        </w:rPr>
        <w:t>-1.023</w:t>
      </w:r>
      <w:r>
        <w:br/>
      </w:r>
      <w:r>
        <w:rPr>
          <w:rStyle w:val="VerbatimChar"/>
        </w:rPr>
        <w:t>## pfmedium:meanfDOM     -0.02269    0.10268  -0.221</w:t>
      </w:r>
      <w:r>
        <w:br/>
      </w:r>
      <w:r>
        <w:rPr>
          <w:rStyle w:val="VerbatimChar"/>
        </w:rPr>
        <w:t>## meanfDOM:burnunburned  0.07280    0.10920   0.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fmedm mnfDOM brnnbr pf:DOM</w:t>
      </w:r>
      <w:r>
        <w:br/>
      </w:r>
      <w:r>
        <w:rPr>
          <w:rStyle w:val="VerbatimChar"/>
        </w:rPr>
        <w:t xml:space="preserve">## pfmedium    -0.934                            </w:t>
      </w:r>
      <w:r>
        <w:br/>
      </w:r>
      <w:r>
        <w:rPr>
          <w:rStyle w:val="VerbatimChar"/>
        </w:rPr>
        <w:t>## mea</w:t>
      </w:r>
      <w:r>
        <w:rPr>
          <w:rStyle w:val="VerbatimChar"/>
        </w:rPr>
        <w:t xml:space="preserve">nfDOM    -0.964  0.897                     </w:t>
      </w:r>
      <w:r>
        <w:br/>
      </w:r>
      <w:r>
        <w:rPr>
          <w:rStyle w:val="VerbatimChar"/>
        </w:rPr>
        <w:t xml:space="preserve">## burnunburnd -0.854  0.753  0.916              </w:t>
      </w:r>
      <w:r>
        <w:br/>
      </w:r>
      <w:r>
        <w:rPr>
          <w:rStyle w:val="VerbatimChar"/>
        </w:rPr>
        <w:t xml:space="preserve">## pfmdm:mnDOM  0.919 -0.954 -0.952 -0.864       </w:t>
      </w:r>
      <w:r>
        <w:br/>
      </w:r>
      <w:r>
        <w:rPr>
          <w:rStyle w:val="VerbatimChar"/>
        </w:rPr>
        <w:t>## mnfDOM:brnn  0.909 -0.829 -0.976 -0.970  0.925</w:t>
      </w:r>
    </w:p>
    <w:p w14:paraId="0CACE5D2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vturb)</w:t>
      </w:r>
    </w:p>
    <w:p w14:paraId="5FF95053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0DEDD522" wp14:editId="7816301F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B7257" w14:textId="77777777" w:rsidR="00CE6E58" w:rsidRDefault="007E12D3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turb))</w:t>
      </w:r>
    </w:p>
    <w:p w14:paraId="52AE6CEA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06410D00" wp14:editId="089C76AB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9529D9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turb)</w:t>
      </w:r>
    </w:p>
    <w:p w14:paraId="5D731F54" w14:textId="77777777" w:rsidR="00CE6E58" w:rsidRDefault="007E12D3">
      <w:pPr>
        <w:pStyle w:val="SourceCode"/>
      </w:pPr>
      <w:r>
        <w:rPr>
          <w:rStyle w:val="VerbatimChar"/>
        </w:rPr>
        <w:t>## Warning: Argument 'df_method' is deprecated. Please use 'ci_method' instead.</w:t>
      </w:r>
    </w:p>
    <w:p w14:paraId="2485CDE2" w14:textId="77777777" w:rsidR="00CE6E58" w:rsidRDefault="007E12D3">
      <w:pPr>
        <w:pStyle w:val="FirstParagraph"/>
      </w:pPr>
      <w:r>
        <w:t> </w:t>
      </w:r>
    </w:p>
    <w:p w14:paraId="3C380DF3" w14:textId="77777777" w:rsidR="00CE6E58" w:rsidRDefault="007E12D3">
      <w:pPr>
        <w:pStyle w:val="BodyText"/>
      </w:pPr>
      <w:r>
        <w:t>CVhi</w:t>
      </w:r>
    </w:p>
    <w:p w14:paraId="4D7BFB9E" w14:textId="77777777" w:rsidR="00CE6E58" w:rsidRDefault="007E12D3">
      <w:pPr>
        <w:pStyle w:val="BodyText"/>
      </w:pPr>
      <w:r>
        <w:t>Predictors</w:t>
      </w:r>
    </w:p>
    <w:p w14:paraId="2870BC29" w14:textId="77777777" w:rsidR="00CE6E58" w:rsidRDefault="007E12D3">
      <w:pPr>
        <w:pStyle w:val="BodyText"/>
      </w:pPr>
      <w:r>
        <w:t>Estimates</w:t>
      </w:r>
    </w:p>
    <w:p w14:paraId="07EF299E" w14:textId="77777777" w:rsidR="00CE6E58" w:rsidRDefault="007E12D3">
      <w:pPr>
        <w:pStyle w:val="BodyText"/>
      </w:pPr>
      <w:r>
        <w:t>CI</w:t>
      </w:r>
    </w:p>
    <w:p w14:paraId="7D1C5921" w14:textId="77777777" w:rsidR="00CE6E58" w:rsidRDefault="007E12D3">
      <w:pPr>
        <w:pStyle w:val="BodyText"/>
      </w:pPr>
      <w:r>
        <w:t>p</w:t>
      </w:r>
    </w:p>
    <w:p w14:paraId="439432CF" w14:textId="77777777" w:rsidR="00CE6E58" w:rsidRDefault="007E12D3">
      <w:pPr>
        <w:pStyle w:val="BodyText"/>
      </w:pPr>
      <w:r>
        <w:t>(Intercept)</w:t>
      </w:r>
    </w:p>
    <w:p w14:paraId="276E17BA" w14:textId="77777777" w:rsidR="00CE6E58" w:rsidRDefault="007E12D3">
      <w:pPr>
        <w:pStyle w:val="BodyText"/>
      </w:pPr>
      <w:r>
        <w:t>2.53</w:t>
      </w:r>
    </w:p>
    <w:p w14:paraId="4590FCF5" w14:textId="77777777" w:rsidR="00CE6E58" w:rsidRDefault="007E12D3">
      <w:pPr>
        <w:pStyle w:val="BodyText"/>
      </w:pPr>
      <w:r>
        <w:t>-13.11 – 18.17</w:t>
      </w:r>
    </w:p>
    <w:p w14:paraId="66451A4B" w14:textId="77777777" w:rsidR="00CE6E58" w:rsidRDefault="007E12D3">
      <w:pPr>
        <w:pStyle w:val="BodyText"/>
      </w:pPr>
      <w:r>
        <w:t>0.729</w:t>
      </w:r>
    </w:p>
    <w:p w14:paraId="040EA08B" w14:textId="77777777" w:rsidR="00CE6E58" w:rsidRDefault="007E12D3">
      <w:pPr>
        <w:pStyle w:val="BodyText"/>
      </w:pPr>
      <w:r>
        <w:lastRenderedPageBreak/>
        <w:t>pf [medium]</w:t>
      </w:r>
    </w:p>
    <w:p w14:paraId="40319A2F" w14:textId="77777777" w:rsidR="00CE6E58" w:rsidRDefault="007E12D3">
      <w:pPr>
        <w:pStyle w:val="BodyText"/>
      </w:pPr>
      <w:r>
        <w:t>1.36</w:t>
      </w:r>
    </w:p>
    <w:p w14:paraId="49F4E4ED" w14:textId="77777777" w:rsidR="00CE6E58" w:rsidRDefault="007E12D3">
      <w:pPr>
        <w:pStyle w:val="BodyText"/>
      </w:pPr>
      <w:r>
        <w:t>-14.32 – 17.05</w:t>
      </w:r>
    </w:p>
    <w:p w14:paraId="52FF287F" w14:textId="77777777" w:rsidR="00CE6E58" w:rsidRDefault="007E12D3">
      <w:pPr>
        <w:pStyle w:val="BodyText"/>
      </w:pPr>
      <w:r>
        <w:t>0.852</w:t>
      </w:r>
    </w:p>
    <w:p w14:paraId="21C16628" w14:textId="77777777" w:rsidR="00CE6E58" w:rsidRDefault="007E12D3">
      <w:pPr>
        <w:pStyle w:val="BodyText"/>
      </w:pPr>
      <w:r>
        <w:t>meanfDOM</w:t>
      </w:r>
    </w:p>
    <w:p w14:paraId="1378D417" w14:textId="77777777" w:rsidR="00CE6E58" w:rsidRDefault="007E12D3">
      <w:pPr>
        <w:pStyle w:val="BodyText"/>
      </w:pPr>
      <w:r>
        <w:t>-0.02</w:t>
      </w:r>
    </w:p>
    <w:p w14:paraId="1D6D3BBE" w14:textId="77777777" w:rsidR="00CE6E58" w:rsidRDefault="007E12D3">
      <w:pPr>
        <w:pStyle w:val="BodyText"/>
      </w:pPr>
      <w:r>
        <w:t>-0.26 – 0.21</w:t>
      </w:r>
    </w:p>
    <w:p w14:paraId="0299A325" w14:textId="77777777" w:rsidR="00CE6E58" w:rsidRDefault="007E12D3">
      <w:pPr>
        <w:pStyle w:val="BodyText"/>
      </w:pPr>
      <w:r>
        <w:t>0.825</w:t>
      </w:r>
    </w:p>
    <w:p w14:paraId="5B1481FB" w14:textId="77777777" w:rsidR="00CE6E58" w:rsidRDefault="007E12D3">
      <w:pPr>
        <w:pStyle w:val="BodyText"/>
      </w:pPr>
      <w:r>
        <w:t>burn [unburned]</w:t>
      </w:r>
    </w:p>
    <w:p w14:paraId="3CCB5539" w14:textId="77777777" w:rsidR="00CE6E58" w:rsidRDefault="007E12D3">
      <w:pPr>
        <w:pStyle w:val="BodyText"/>
      </w:pPr>
      <w:r>
        <w:t>-8.20</w:t>
      </w:r>
    </w:p>
    <w:p w14:paraId="5F9150C9" w14:textId="77777777" w:rsidR="00CE6E58" w:rsidRDefault="007E12D3">
      <w:pPr>
        <w:pStyle w:val="BodyText"/>
      </w:pPr>
      <w:r>
        <w:t>-25.85 – 9.45</w:t>
      </w:r>
    </w:p>
    <w:p w14:paraId="64D50A21" w14:textId="77777777" w:rsidR="00CE6E58" w:rsidRDefault="007E12D3">
      <w:pPr>
        <w:pStyle w:val="BodyText"/>
      </w:pPr>
      <w:r>
        <w:t>0.328</w:t>
      </w:r>
    </w:p>
    <w:p w14:paraId="5BF28F65" w14:textId="77777777" w:rsidR="00CE6E58" w:rsidRDefault="007E12D3">
      <w:pPr>
        <w:pStyle w:val="BodyText"/>
      </w:pPr>
      <w:r>
        <w:t>pf [medium] * meanfDOM</w:t>
      </w:r>
    </w:p>
    <w:p w14:paraId="0373F5C1" w14:textId="77777777" w:rsidR="00CE6E58" w:rsidRDefault="007E12D3">
      <w:pPr>
        <w:pStyle w:val="BodyText"/>
      </w:pPr>
      <w:r>
        <w:t>-0.02</w:t>
      </w:r>
    </w:p>
    <w:p w14:paraId="12A79B59" w14:textId="77777777" w:rsidR="00CE6E58" w:rsidRDefault="007E12D3">
      <w:pPr>
        <w:pStyle w:val="BodyText"/>
      </w:pPr>
      <w:r>
        <w:t>-0.25 – 0.20</w:t>
      </w:r>
    </w:p>
    <w:p w14:paraId="42FF5B95" w14:textId="77777777" w:rsidR="00CE6E58" w:rsidRDefault="007E12D3">
      <w:pPr>
        <w:pStyle w:val="BodyText"/>
      </w:pPr>
      <w:r>
        <w:t>0.829</w:t>
      </w:r>
    </w:p>
    <w:p w14:paraId="59692A16" w14:textId="77777777" w:rsidR="00CE6E58" w:rsidRDefault="007E12D3">
      <w:pPr>
        <w:pStyle w:val="BodyText"/>
      </w:pPr>
      <w:r>
        <w:t>meanfDOM * burn[unburned]</w:t>
      </w:r>
    </w:p>
    <w:p w14:paraId="3280685B" w14:textId="77777777" w:rsidR="00CE6E58" w:rsidRDefault="007E12D3">
      <w:pPr>
        <w:pStyle w:val="BodyText"/>
      </w:pPr>
      <w:r>
        <w:t>0.07</w:t>
      </w:r>
    </w:p>
    <w:p w14:paraId="03304726" w14:textId="77777777" w:rsidR="00CE6E58" w:rsidRDefault="007E12D3">
      <w:pPr>
        <w:pStyle w:val="BodyText"/>
      </w:pPr>
      <w:r>
        <w:t>-0.17 – 0.31</w:t>
      </w:r>
    </w:p>
    <w:p w14:paraId="6E263958" w14:textId="77777777" w:rsidR="00CE6E58" w:rsidRDefault="007E12D3">
      <w:pPr>
        <w:pStyle w:val="BodyText"/>
      </w:pPr>
      <w:r>
        <w:t>0.519</w:t>
      </w:r>
    </w:p>
    <w:p w14:paraId="4B72DC2E" w14:textId="77777777" w:rsidR="00CE6E58" w:rsidRDefault="007E12D3">
      <w:pPr>
        <w:pStyle w:val="BodyText"/>
      </w:pPr>
      <w:r>
        <w:t>Random Effects</w:t>
      </w:r>
    </w:p>
    <w:p w14:paraId="1075C12E" w14:textId="77777777" w:rsidR="00CE6E58" w:rsidRDefault="007E12D3">
      <w:pPr>
        <w:pStyle w:val="BodyText"/>
      </w:pPr>
      <w:r>
        <w:t>σ2</w:t>
      </w:r>
    </w:p>
    <w:p w14:paraId="1080CDD7" w14:textId="77777777" w:rsidR="00CE6E58" w:rsidRDefault="007E12D3">
      <w:pPr>
        <w:pStyle w:val="BodyText"/>
      </w:pPr>
      <w:r>
        <w:t>10.41</w:t>
      </w:r>
    </w:p>
    <w:p w14:paraId="38657990" w14:textId="77777777" w:rsidR="00CE6E58" w:rsidRDefault="007E12D3">
      <w:pPr>
        <w:pStyle w:val="BodyText"/>
      </w:pPr>
      <w:r>
        <w:t>τ00 year</w:t>
      </w:r>
    </w:p>
    <w:p w14:paraId="27F55597" w14:textId="77777777" w:rsidR="00CE6E58" w:rsidRDefault="007E12D3">
      <w:pPr>
        <w:pStyle w:val="BodyText"/>
      </w:pPr>
      <w:r>
        <w:t>0.39</w:t>
      </w:r>
    </w:p>
    <w:p w14:paraId="09E15840" w14:textId="77777777" w:rsidR="00CE6E58" w:rsidRDefault="007E12D3">
      <w:pPr>
        <w:pStyle w:val="BodyText"/>
      </w:pPr>
      <w:r>
        <w:t>ICC</w:t>
      </w:r>
    </w:p>
    <w:p w14:paraId="25035349" w14:textId="77777777" w:rsidR="00CE6E58" w:rsidRDefault="007E12D3">
      <w:pPr>
        <w:pStyle w:val="BodyText"/>
      </w:pPr>
      <w:r>
        <w:t>0.04</w:t>
      </w:r>
    </w:p>
    <w:p w14:paraId="0B9EEEAA" w14:textId="77777777" w:rsidR="00CE6E58" w:rsidRDefault="007E12D3">
      <w:pPr>
        <w:pStyle w:val="BodyText"/>
      </w:pPr>
      <w:r>
        <w:t>N year</w:t>
      </w:r>
    </w:p>
    <w:p w14:paraId="6B36ACBF" w14:textId="77777777" w:rsidR="00CE6E58" w:rsidRDefault="007E12D3">
      <w:pPr>
        <w:pStyle w:val="BodyText"/>
      </w:pPr>
      <w:r>
        <w:lastRenderedPageBreak/>
        <w:t>4</w:t>
      </w:r>
    </w:p>
    <w:p w14:paraId="2B8E160C" w14:textId="77777777" w:rsidR="00CE6E58" w:rsidRDefault="007E12D3">
      <w:pPr>
        <w:pStyle w:val="BodyText"/>
      </w:pPr>
      <w:r>
        <w:t>Observations</w:t>
      </w:r>
    </w:p>
    <w:p w14:paraId="04F08B2D" w14:textId="77777777" w:rsidR="00CE6E58" w:rsidRDefault="007E12D3">
      <w:pPr>
        <w:pStyle w:val="BodyText"/>
      </w:pPr>
      <w:r>
        <w:t>19</w:t>
      </w:r>
    </w:p>
    <w:p w14:paraId="1B17F566" w14:textId="77777777" w:rsidR="00CE6E58" w:rsidRDefault="007E12D3">
      <w:pPr>
        <w:pStyle w:val="BodyText"/>
      </w:pPr>
      <w:r>
        <w:t>Marginal R2 / Conditional R2</w:t>
      </w:r>
    </w:p>
    <w:p w14:paraId="012DF871" w14:textId="77777777" w:rsidR="00CE6E58" w:rsidRDefault="007E12D3">
      <w:pPr>
        <w:pStyle w:val="BodyText"/>
      </w:pPr>
      <w:r>
        <w:t>0.347 / 0.371</w:t>
      </w:r>
    </w:p>
    <w:p w14:paraId="5BA0A4DF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turb)</w:t>
      </w:r>
    </w:p>
    <w:p w14:paraId="3CE1E417" w14:textId="77777777" w:rsidR="00CE6E58" w:rsidRDefault="007E12D3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472307 0.3705182</w:t>
      </w:r>
    </w:p>
    <w:p w14:paraId="40F82CEF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turb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</w:t>
      </w:r>
      <w:r>
        <w:rPr>
          <w:rStyle w:val="AttributeTok"/>
        </w:rPr>
        <w:t>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0BE099DB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75814467" wp14:editId="7B2A0BCA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B0F8B" w14:textId="77777777" w:rsidR="00CE6E58" w:rsidRDefault="007E12D3">
      <w:bookmarkStart w:id="5" w:name="beta"/>
      <w:r>
        <w:lastRenderedPageBreak/>
        <w:t>################################################################################################################################################ BETA</w:t>
      </w:r>
    </w:p>
    <w:p w14:paraId="06102F0D" w14:textId="77777777" w:rsidR="00CE6E58" w:rsidRDefault="007E12D3">
      <w:bookmarkStart w:id="6" w:name="no3"/>
      <w:bookmarkEnd w:id="4"/>
      <w:bookmarkEnd w:id="5"/>
      <w:r>
        <w:t>NO3</w:t>
      </w:r>
    </w:p>
    <w:p w14:paraId="35E9BA40" w14:textId="77777777" w:rsidR="00CE6E58" w:rsidRDefault="007E12D3">
      <w:pPr>
        <w:pStyle w:val="SourceCode"/>
      </w:pPr>
      <w:r>
        <w:rPr>
          <w:rStyle w:val="NormalTok"/>
        </w:rPr>
        <w:t xml:space="preserve">fcv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Mcvn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cvno3, </w:t>
      </w:r>
      <w:r>
        <w:rPr>
          <w:rStyle w:val="AttributeTok"/>
        </w:rPr>
        <w:t>data =</w:t>
      </w:r>
      <w:r>
        <w:rPr>
          <w:rStyle w:val="NormalTok"/>
        </w:rPr>
        <w:t xml:space="preserve"> NO3.</w:t>
      </w:r>
      <w:r>
        <w:rPr>
          <w:rStyle w:val="NormalTok"/>
        </w:rPr>
        <w:t>CV)</w:t>
      </w:r>
    </w:p>
    <w:p w14:paraId="629AE963" w14:textId="77777777" w:rsidR="00CE6E58" w:rsidRDefault="007E12D3">
      <w:pPr>
        <w:pStyle w:val="SourceCode"/>
      </w:pPr>
      <w:r>
        <w:rPr>
          <w:rStyle w:val="VerbatimChar"/>
        </w:rPr>
        <w:t>## boundary (singular) fit: see ?isSingular</w:t>
      </w:r>
    </w:p>
    <w:p w14:paraId="6BF86762" w14:textId="77777777" w:rsidR="00CE6E58" w:rsidRDefault="007E12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cvno3)</w:t>
      </w:r>
    </w:p>
    <w:p w14:paraId="33A31470" w14:textId="77777777" w:rsidR="00CE6E58" w:rsidRDefault="007E12D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beta ~ pf * meanfDOM + burn * meanfDOM + (1 | year)</w:t>
      </w:r>
      <w:r>
        <w:br/>
      </w:r>
      <w:r>
        <w:rPr>
          <w:rStyle w:val="VerbatimChar"/>
        </w:rPr>
        <w:t>##    Data: NO3.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44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s</w:t>
      </w:r>
      <w:r>
        <w:rPr>
          <w:rStyle w:val="VerbatimChar"/>
        </w:rPr>
        <w:t xml:space="preserve">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337 -0.44603 -0.05101  0.06244  3.06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  0.0     0.0    </w:t>
      </w:r>
      <w:r>
        <w:br/>
      </w:r>
      <w:r>
        <w:rPr>
          <w:rStyle w:val="VerbatimChar"/>
        </w:rPr>
        <w:t xml:space="preserve">##  Residual             734.4    27.1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Number of obs: 18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t value</w:t>
      </w:r>
      <w:r>
        <w:br/>
      </w:r>
      <w:r>
        <w:rPr>
          <w:rStyle w:val="VerbatimChar"/>
        </w:rPr>
        <w:t>## (Intercept)             7.8474    59.1586   0.133</w:t>
      </w:r>
      <w:r>
        <w:br/>
      </w:r>
      <w:r>
        <w:rPr>
          <w:rStyle w:val="VerbatimChar"/>
        </w:rPr>
        <w:t>## pfmedium               22.2799    59.4716   0.375</w:t>
      </w:r>
      <w:r>
        <w:br/>
      </w:r>
      <w:r>
        <w:rPr>
          <w:rStyle w:val="VerbatimChar"/>
        </w:rPr>
        <w:t>## meanfDOM               -0.1016     0.8733  -0.116</w:t>
      </w:r>
      <w:r>
        <w:br/>
      </w:r>
      <w:r>
        <w:rPr>
          <w:rStyle w:val="VerbatimChar"/>
        </w:rPr>
        <w:t>## burnunburned          -25.1209    66.8402  -0.376</w:t>
      </w:r>
      <w:r>
        <w:br/>
      </w:r>
      <w:r>
        <w:rPr>
          <w:rStyle w:val="VerbatimChar"/>
        </w:rPr>
        <w:t>## pfmedium:meanfDOM      -0.1552     0.8533  -0.182</w:t>
      </w:r>
      <w:r>
        <w:br/>
      </w:r>
      <w:r>
        <w:rPr>
          <w:rStyle w:val="VerbatimChar"/>
        </w:rPr>
        <w:t>## meanfDOM:burnunburned   0.1740     0.9055</w:t>
      </w:r>
      <w:r>
        <w:rPr>
          <w:rStyle w:val="VerbatimChar"/>
        </w:rPr>
        <w:t xml:space="preserve">   0.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fmedm mnfDOM brnnbr pf:DOM</w:t>
      </w:r>
      <w:r>
        <w:br/>
      </w:r>
      <w:r>
        <w:rPr>
          <w:rStyle w:val="VerbatimChar"/>
        </w:rPr>
        <w:t xml:space="preserve">## pfmedium    -0.938                            </w:t>
      </w:r>
      <w:r>
        <w:br/>
      </w:r>
      <w:r>
        <w:rPr>
          <w:rStyle w:val="VerbatimChar"/>
        </w:rPr>
        <w:t xml:space="preserve">## meanfDOM    -0.965  0.899                     </w:t>
      </w:r>
      <w:r>
        <w:br/>
      </w:r>
      <w:r>
        <w:rPr>
          <w:rStyle w:val="VerbatimChar"/>
        </w:rPr>
        <w:t xml:space="preserve">## burnunburnd -0.847  0.743  0.909              </w:t>
      </w:r>
      <w:r>
        <w:br/>
      </w:r>
      <w:r>
        <w:rPr>
          <w:rStyle w:val="VerbatimChar"/>
        </w:rPr>
        <w:t>## pfmdm:m</w:t>
      </w:r>
      <w:r>
        <w:rPr>
          <w:rStyle w:val="VerbatimChar"/>
        </w:rPr>
        <w:t xml:space="preserve">nDOM  0.927 -0.953 -0.959 -0.859       </w:t>
      </w:r>
      <w:r>
        <w:br/>
      </w:r>
      <w:r>
        <w:rPr>
          <w:rStyle w:val="VerbatimChar"/>
        </w:rPr>
        <w:t>## mnfDOM:brnn  0.904 -0.823 -0.971 -0.970  0.924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1253CDA7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vno3)</w:t>
      </w:r>
    </w:p>
    <w:p w14:paraId="340545A7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171345A3" wp14:editId="59633E6D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DE42B" w14:textId="77777777" w:rsidR="00CE6E58" w:rsidRDefault="007E12D3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no3))</w:t>
      </w:r>
    </w:p>
    <w:p w14:paraId="4C3730EB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4F5ECEFD" wp14:editId="03378F43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C8567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no3)</w:t>
      </w:r>
    </w:p>
    <w:p w14:paraId="0476BF0D" w14:textId="77777777" w:rsidR="00CE6E58" w:rsidRDefault="007E12D3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: Argument 'df_method' is deprecated. Please use 'ci_method' instead.</w:t>
      </w:r>
    </w:p>
    <w:p w14:paraId="5A8C084C" w14:textId="77777777" w:rsidR="00CE6E58" w:rsidRDefault="007E12D3">
      <w:pPr>
        <w:pStyle w:val="FirstParagraph"/>
      </w:pPr>
      <w:r>
        <w:t> </w:t>
      </w:r>
    </w:p>
    <w:p w14:paraId="49273CC0" w14:textId="77777777" w:rsidR="00CE6E58" w:rsidRDefault="007E12D3">
      <w:pPr>
        <w:pStyle w:val="BodyText"/>
      </w:pPr>
      <w:r>
        <w:t>CVbeta</w:t>
      </w:r>
    </w:p>
    <w:p w14:paraId="0152763C" w14:textId="77777777" w:rsidR="00CE6E58" w:rsidRDefault="007E12D3">
      <w:pPr>
        <w:pStyle w:val="BodyText"/>
      </w:pPr>
      <w:r>
        <w:t>Predictors</w:t>
      </w:r>
    </w:p>
    <w:p w14:paraId="538E7F2A" w14:textId="77777777" w:rsidR="00CE6E58" w:rsidRDefault="007E12D3">
      <w:pPr>
        <w:pStyle w:val="BodyText"/>
      </w:pPr>
      <w:r>
        <w:t>Estimates</w:t>
      </w:r>
    </w:p>
    <w:p w14:paraId="1CB13DE9" w14:textId="77777777" w:rsidR="00CE6E58" w:rsidRDefault="007E12D3">
      <w:pPr>
        <w:pStyle w:val="BodyText"/>
      </w:pPr>
      <w:r>
        <w:t>CI</w:t>
      </w:r>
    </w:p>
    <w:p w14:paraId="56A0D5CE" w14:textId="77777777" w:rsidR="00CE6E58" w:rsidRDefault="007E12D3">
      <w:pPr>
        <w:pStyle w:val="BodyText"/>
      </w:pPr>
      <w:r>
        <w:t>p</w:t>
      </w:r>
    </w:p>
    <w:p w14:paraId="73372895" w14:textId="77777777" w:rsidR="00CE6E58" w:rsidRDefault="007E12D3">
      <w:pPr>
        <w:pStyle w:val="BodyText"/>
      </w:pPr>
      <w:r>
        <w:t>(Intercept)</w:t>
      </w:r>
    </w:p>
    <w:p w14:paraId="261CD9C9" w14:textId="77777777" w:rsidR="00CE6E58" w:rsidRDefault="007E12D3">
      <w:pPr>
        <w:pStyle w:val="BodyText"/>
      </w:pPr>
      <w:r>
        <w:t>7.85</w:t>
      </w:r>
    </w:p>
    <w:p w14:paraId="3BDBBF06" w14:textId="77777777" w:rsidR="00CE6E58" w:rsidRDefault="007E12D3">
      <w:pPr>
        <w:pStyle w:val="BodyText"/>
      </w:pPr>
      <w:r>
        <w:t>-123.97 – 139.66</w:t>
      </w:r>
    </w:p>
    <w:p w14:paraId="783C1C32" w14:textId="77777777" w:rsidR="00CE6E58" w:rsidRDefault="007E12D3">
      <w:pPr>
        <w:pStyle w:val="BodyText"/>
      </w:pPr>
      <w:r>
        <w:t>0.897</w:t>
      </w:r>
    </w:p>
    <w:p w14:paraId="3512B442" w14:textId="77777777" w:rsidR="00CE6E58" w:rsidRDefault="007E12D3">
      <w:pPr>
        <w:pStyle w:val="BodyText"/>
      </w:pPr>
      <w:r>
        <w:lastRenderedPageBreak/>
        <w:t>pf [medium]</w:t>
      </w:r>
    </w:p>
    <w:p w14:paraId="299A18D3" w14:textId="77777777" w:rsidR="00CE6E58" w:rsidRDefault="007E12D3">
      <w:pPr>
        <w:pStyle w:val="BodyText"/>
      </w:pPr>
      <w:r>
        <w:t>22.28</w:t>
      </w:r>
    </w:p>
    <w:p w14:paraId="17B7301F" w14:textId="77777777" w:rsidR="00CE6E58" w:rsidRDefault="007E12D3">
      <w:pPr>
        <w:pStyle w:val="BodyText"/>
      </w:pPr>
      <w:r>
        <w:t>-110.23 – 154.79</w:t>
      </w:r>
    </w:p>
    <w:p w14:paraId="69BDC417" w14:textId="77777777" w:rsidR="00CE6E58" w:rsidRDefault="007E12D3">
      <w:pPr>
        <w:pStyle w:val="BodyText"/>
      </w:pPr>
      <w:r>
        <w:t>0.716</w:t>
      </w:r>
    </w:p>
    <w:p w14:paraId="3018945A" w14:textId="77777777" w:rsidR="00CE6E58" w:rsidRDefault="007E12D3">
      <w:pPr>
        <w:pStyle w:val="BodyText"/>
      </w:pPr>
      <w:r>
        <w:t>meanfDOM</w:t>
      </w:r>
    </w:p>
    <w:p w14:paraId="3A000D0C" w14:textId="77777777" w:rsidR="00CE6E58" w:rsidRDefault="007E12D3">
      <w:pPr>
        <w:pStyle w:val="BodyText"/>
      </w:pPr>
      <w:r>
        <w:t>-0.10</w:t>
      </w:r>
    </w:p>
    <w:p w14:paraId="2F0162B9" w14:textId="77777777" w:rsidR="00CE6E58" w:rsidRDefault="007E12D3">
      <w:pPr>
        <w:pStyle w:val="BodyText"/>
      </w:pPr>
      <w:r>
        <w:t>-2.05 – 1.84</w:t>
      </w:r>
    </w:p>
    <w:p w14:paraId="6335131E" w14:textId="77777777" w:rsidR="00CE6E58" w:rsidRDefault="007E12D3">
      <w:pPr>
        <w:pStyle w:val="BodyText"/>
      </w:pPr>
      <w:r>
        <w:t>0.910</w:t>
      </w:r>
    </w:p>
    <w:p w14:paraId="062B63C8" w14:textId="77777777" w:rsidR="00CE6E58" w:rsidRDefault="007E12D3">
      <w:pPr>
        <w:pStyle w:val="BodyText"/>
      </w:pPr>
      <w:r>
        <w:t>burn [unburned]</w:t>
      </w:r>
    </w:p>
    <w:p w14:paraId="499FA920" w14:textId="77777777" w:rsidR="00CE6E58" w:rsidRDefault="007E12D3">
      <w:pPr>
        <w:pStyle w:val="BodyText"/>
      </w:pPr>
      <w:r>
        <w:t>-25.12</w:t>
      </w:r>
    </w:p>
    <w:p w14:paraId="0D2816AE" w14:textId="77777777" w:rsidR="00CE6E58" w:rsidRDefault="007E12D3">
      <w:pPr>
        <w:pStyle w:val="BodyText"/>
      </w:pPr>
      <w:r>
        <w:t>-174.05 – 123.81</w:t>
      </w:r>
    </w:p>
    <w:p w14:paraId="55FAD3D2" w14:textId="77777777" w:rsidR="00CE6E58" w:rsidRDefault="007E12D3">
      <w:pPr>
        <w:pStyle w:val="BodyText"/>
      </w:pPr>
      <w:r>
        <w:t>0.715</w:t>
      </w:r>
    </w:p>
    <w:p w14:paraId="129D0B7D" w14:textId="77777777" w:rsidR="00CE6E58" w:rsidRDefault="007E12D3">
      <w:pPr>
        <w:pStyle w:val="BodyText"/>
      </w:pPr>
      <w:r>
        <w:t>pf [medium] * meanfDOM</w:t>
      </w:r>
    </w:p>
    <w:p w14:paraId="2DCE78FA" w14:textId="77777777" w:rsidR="00CE6E58" w:rsidRDefault="007E12D3">
      <w:pPr>
        <w:pStyle w:val="BodyText"/>
      </w:pPr>
      <w:r>
        <w:t>-0.16</w:t>
      </w:r>
    </w:p>
    <w:p w14:paraId="6503DBFF" w14:textId="77777777" w:rsidR="00CE6E58" w:rsidRDefault="007E12D3">
      <w:pPr>
        <w:pStyle w:val="BodyText"/>
      </w:pPr>
      <w:r>
        <w:t>-2.06 – 1.75</w:t>
      </w:r>
    </w:p>
    <w:p w14:paraId="601BA2EC" w14:textId="77777777" w:rsidR="00CE6E58" w:rsidRDefault="007E12D3">
      <w:pPr>
        <w:pStyle w:val="BodyText"/>
      </w:pPr>
      <w:r>
        <w:t>0.859</w:t>
      </w:r>
    </w:p>
    <w:p w14:paraId="1F46170C" w14:textId="77777777" w:rsidR="00CE6E58" w:rsidRDefault="007E12D3">
      <w:pPr>
        <w:pStyle w:val="BodyText"/>
      </w:pPr>
      <w:r>
        <w:t>meanfDOM * burn[unburned]</w:t>
      </w:r>
    </w:p>
    <w:p w14:paraId="5EEEDCA2" w14:textId="77777777" w:rsidR="00CE6E58" w:rsidRDefault="007E12D3">
      <w:pPr>
        <w:pStyle w:val="BodyText"/>
      </w:pPr>
      <w:r>
        <w:t>0.17</w:t>
      </w:r>
    </w:p>
    <w:p w14:paraId="0C931250" w14:textId="77777777" w:rsidR="00CE6E58" w:rsidRDefault="007E12D3">
      <w:pPr>
        <w:pStyle w:val="BodyText"/>
      </w:pPr>
      <w:r>
        <w:t>-1.84 – 2.19</w:t>
      </w:r>
    </w:p>
    <w:p w14:paraId="01324A47" w14:textId="77777777" w:rsidR="00CE6E58" w:rsidRDefault="007E12D3">
      <w:pPr>
        <w:pStyle w:val="BodyText"/>
      </w:pPr>
      <w:r>
        <w:t>0.851</w:t>
      </w:r>
    </w:p>
    <w:p w14:paraId="015836A6" w14:textId="77777777" w:rsidR="00CE6E58" w:rsidRDefault="007E12D3">
      <w:pPr>
        <w:pStyle w:val="BodyText"/>
      </w:pPr>
      <w:r>
        <w:t>Random Effects</w:t>
      </w:r>
    </w:p>
    <w:p w14:paraId="30354244" w14:textId="77777777" w:rsidR="00CE6E58" w:rsidRDefault="007E12D3">
      <w:pPr>
        <w:pStyle w:val="BodyText"/>
      </w:pPr>
      <w:r>
        <w:t>σ2</w:t>
      </w:r>
    </w:p>
    <w:p w14:paraId="063C0661" w14:textId="77777777" w:rsidR="00CE6E58" w:rsidRDefault="007E12D3">
      <w:pPr>
        <w:pStyle w:val="BodyText"/>
      </w:pPr>
      <w:r>
        <w:t>734.44</w:t>
      </w:r>
    </w:p>
    <w:p w14:paraId="47CD6FFF" w14:textId="77777777" w:rsidR="00CE6E58" w:rsidRDefault="007E12D3">
      <w:pPr>
        <w:pStyle w:val="BodyText"/>
      </w:pPr>
      <w:r>
        <w:t>τ00 year</w:t>
      </w:r>
    </w:p>
    <w:p w14:paraId="2F4E6709" w14:textId="77777777" w:rsidR="00CE6E58" w:rsidRDefault="007E12D3">
      <w:pPr>
        <w:pStyle w:val="BodyText"/>
      </w:pPr>
      <w:r>
        <w:t>0.00</w:t>
      </w:r>
    </w:p>
    <w:p w14:paraId="6DD39AE2" w14:textId="77777777" w:rsidR="00CE6E58" w:rsidRDefault="007E12D3">
      <w:pPr>
        <w:pStyle w:val="BodyText"/>
      </w:pPr>
      <w:r>
        <w:t>N year</w:t>
      </w:r>
    </w:p>
    <w:p w14:paraId="69E9CF67" w14:textId="77777777" w:rsidR="00CE6E58" w:rsidRDefault="007E12D3">
      <w:pPr>
        <w:pStyle w:val="BodyText"/>
      </w:pPr>
      <w:r>
        <w:t>4</w:t>
      </w:r>
    </w:p>
    <w:p w14:paraId="49C693A2" w14:textId="77777777" w:rsidR="00CE6E58" w:rsidRDefault="007E12D3">
      <w:pPr>
        <w:pStyle w:val="BodyText"/>
      </w:pPr>
      <w:r>
        <w:t>Observations</w:t>
      </w:r>
    </w:p>
    <w:p w14:paraId="621A994C" w14:textId="77777777" w:rsidR="00CE6E58" w:rsidRDefault="007E12D3">
      <w:pPr>
        <w:pStyle w:val="BodyText"/>
      </w:pPr>
      <w:r>
        <w:lastRenderedPageBreak/>
        <w:t>18</w:t>
      </w:r>
    </w:p>
    <w:p w14:paraId="3177E495" w14:textId="77777777" w:rsidR="00CE6E58" w:rsidRDefault="007E12D3">
      <w:pPr>
        <w:pStyle w:val="BodyText"/>
      </w:pPr>
      <w:r>
        <w:t>Marginal R2 / Conditional R2</w:t>
      </w:r>
    </w:p>
    <w:p w14:paraId="5F88F827" w14:textId="77777777" w:rsidR="00CE6E58" w:rsidRDefault="007E12D3">
      <w:pPr>
        <w:pStyle w:val="BodyText"/>
      </w:pPr>
      <w:r>
        <w:t>0.099 / NA</w:t>
      </w:r>
    </w:p>
    <w:p w14:paraId="24A4C9B6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no3)</w:t>
      </w:r>
    </w:p>
    <w:p w14:paraId="60DB00EA" w14:textId="77777777" w:rsidR="00CE6E58" w:rsidRDefault="007E12D3">
      <w:pPr>
        <w:pStyle w:val="SourceCode"/>
      </w:pPr>
      <w:r>
        <w:rPr>
          <w:rStyle w:val="VerbatimChar"/>
        </w:rPr>
        <w:t>##             R2m        R2c</w:t>
      </w:r>
      <w:r>
        <w:br/>
      </w:r>
      <w:r>
        <w:rPr>
          <w:rStyle w:val="VerbatimChar"/>
        </w:rPr>
        <w:t>## [1,] 0.09891365 0.09891365</w:t>
      </w:r>
    </w:p>
    <w:p w14:paraId="4CBEFAE2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hi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NO3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55AB7CD4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057FBE88" wp14:editId="10BD1BF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0AADB" w14:textId="77777777" w:rsidR="00CE6E58" w:rsidRDefault="007E12D3">
      <w:bookmarkStart w:id="7" w:name="fdom-1"/>
      <w:bookmarkEnd w:id="6"/>
      <w:r>
        <w:t>fDOM</w:t>
      </w:r>
    </w:p>
    <w:p w14:paraId="7C07653A" w14:textId="77777777" w:rsidR="00CE6E58" w:rsidRDefault="007E12D3">
      <w:pPr>
        <w:pStyle w:val="SourceCode"/>
      </w:pPr>
      <w:r>
        <w:rPr>
          <w:rStyle w:val="NormalTok"/>
        </w:rPr>
        <w:lastRenderedPageBreak/>
        <w:t xml:space="preserve">fcv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Mcvfd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</w:t>
      </w:r>
      <w:r>
        <w:rPr>
          <w:rStyle w:val="NormalTok"/>
        </w:rPr>
        <w:t xml:space="preserve">fcvfdom, </w:t>
      </w:r>
      <w:r>
        <w:rPr>
          <w:rStyle w:val="AttributeTok"/>
        </w:rPr>
        <w:t>data =</w:t>
      </w:r>
      <w:r>
        <w:rPr>
          <w:rStyle w:val="NormalTok"/>
        </w:rPr>
        <w:t xml:space="preserve"> fDOM.CV)</w:t>
      </w:r>
    </w:p>
    <w:p w14:paraId="42C361D3" w14:textId="77777777" w:rsidR="00CE6E58" w:rsidRDefault="007E12D3">
      <w:pPr>
        <w:pStyle w:val="SourceCode"/>
      </w:pPr>
      <w:r>
        <w:rPr>
          <w:rStyle w:val="VerbatimChar"/>
        </w:rPr>
        <w:t>## boundary (singular) fit: see ?isSingular</w:t>
      </w:r>
    </w:p>
    <w:p w14:paraId="5C8CA9F3" w14:textId="77777777" w:rsidR="00CE6E58" w:rsidRDefault="007E12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cvfdom)</w:t>
      </w:r>
    </w:p>
    <w:p w14:paraId="1B60C85D" w14:textId="77777777" w:rsidR="00CE6E58" w:rsidRDefault="007E12D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beta ~ pf * meanfDOM + burn * meanfDOM + (1 | year)</w:t>
      </w:r>
      <w:r>
        <w:br/>
      </w:r>
      <w:r>
        <w:rPr>
          <w:rStyle w:val="VerbatimChar"/>
        </w:rPr>
        <w:t>##    Data: fDOM.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50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223 -0.4448 -0.1333  0.4597  2.1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year     (Intercept)   0.0     0</w:t>
      </w:r>
      <w:r>
        <w:rPr>
          <w:rStyle w:val="VerbatimChar"/>
        </w:rPr>
        <w:t xml:space="preserve">.00   </w:t>
      </w:r>
      <w:r>
        <w:br/>
      </w:r>
      <w:r>
        <w:rPr>
          <w:rStyle w:val="VerbatimChar"/>
        </w:rPr>
        <w:t xml:space="preserve">##  Residual             157.5    12.55   </w:t>
      </w:r>
      <w:r>
        <w:br/>
      </w:r>
      <w:r>
        <w:rPr>
          <w:rStyle w:val="VerbatimChar"/>
        </w:rPr>
        <w:t>## Number of obs: 21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Estimate Std. Error t value</w:t>
      </w:r>
      <w:r>
        <w:br/>
      </w:r>
      <w:r>
        <w:rPr>
          <w:rStyle w:val="VerbatimChar"/>
        </w:rPr>
        <w:t>## (Intercept)            -8.16203   27.26172  -0.299</w:t>
      </w:r>
      <w:r>
        <w:br/>
      </w:r>
      <w:r>
        <w:rPr>
          <w:rStyle w:val="VerbatimChar"/>
        </w:rPr>
        <w:t xml:space="preserve">## pfmedium               25.65330   </w:t>
      </w:r>
      <w:r>
        <w:rPr>
          <w:rStyle w:val="VerbatimChar"/>
        </w:rPr>
        <w:t>27.35187   0.938</w:t>
      </w:r>
      <w:r>
        <w:br/>
      </w:r>
      <w:r>
        <w:rPr>
          <w:rStyle w:val="VerbatimChar"/>
        </w:rPr>
        <w:t>## meanfDOM               -0.03811    0.40224  -0.095</w:t>
      </w:r>
      <w:r>
        <w:br/>
      </w:r>
      <w:r>
        <w:rPr>
          <w:rStyle w:val="VerbatimChar"/>
        </w:rPr>
        <w:t>## burnunburned          -20.16458   30.84016  -0.654</w:t>
      </w:r>
      <w:r>
        <w:br/>
      </w:r>
      <w:r>
        <w:rPr>
          <w:rStyle w:val="VerbatimChar"/>
        </w:rPr>
        <w:t>## pfmedium:meanfDOM      -0.14199    0.39374  -0.361</w:t>
      </w:r>
      <w:r>
        <w:br/>
      </w:r>
      <w:r>
        <w:rPr>
          <w:rStyle w:val="VerbatimChar"/>
        </w:rPr>
        <w:t>## meanfDOM:burnunburned   0.18552    0.41838   0.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</w:t>
      </w:r>
      <w:r>
        <w:rPr>
          <w:rStyle w:val="VerbatimChar"/>
        </w:rPr>
        <w:t>ixed Effects:</w:t>
      </w:r>
      <w:r>
        <w:br/>
      </w:r>
      <w:r>
        <w:rPr>
          <w:rStyle w:val="VerbatimChar"/>
        </w:rPr>
        <w:t>##             (Intr) pfmedm mnfDOM brnnbr pf:DOM</w:t>
      </w:r>
      <w:r>
        <w:br/>
      </w:r>
      <w:r>
        <w:rPr>
          <w:rStyle w:val="VerbatimChar"/>
        </w:rPr>
        <w:t xml:space="preserve">## pfmedium    -0.942                            </w:t>
      </w:r>
      <w:r>
        <w:br/>
      </w:r>
      <w:r>
        <w:rPr>
          <w:rStyle w:val="VerbatimChar"/>
        </w:rPr>
        <w:t xml:space="preserve">## meanfDOM    -0.965  0.903                     </w:t>
      </w:r>
      <w:r>
        <w:br/>
      </w:r>
      <w:r>
        <w:rPr>
          <w:rStyle w:val="VerbatimChar"/>
        </w:rPr>
        <w:t xml:space="preserve">## burnunburnd -0.854  0.759  0.917              </w:t>
      </w:r>
      <w:r>
        <w:br/>
      </w:r>
      <w:r>
        <w:rPr>
          <w:rStyle w:val="VerbatimChar"/>
        </w:rPr>
        <w:t>## pfmdm:mnDOM  0.929 -0.954 -0.961 -0.869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mnfDOM:brnn  0.908 -0.833 -0.976 -0.971  0.932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6AF35FA4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vfdom)</w:t>
      </w:r>
    </w:p>
    <w:p w14:paraId="15A8F7D7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41E576F5" wp14:editId="1B11691D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89DE5" w14:textId="77777777" w:rsidR="00CE6E58" w:rsidRDefault="007E12D3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fdom))</w:t>
      </w:r>
    </w:p>
    <w:p w14:paraId="2D0E02CE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05FA4013" wp14:editId="6C78D7C4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E5D8C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fdom)</w:t>
      </w:r>
    </w:p>
    <w:p w14:paraId="29A78CFE" w14:textId="77777777" w:rsidR="00CE6E58" w:rsidRDefault="007E12D3">
      <w:pPr>
        <w:pStyle w:val="SourceCode"/>
      </w:pPr>
      <w:r>
        <w:rPr>
          <w:rStyle w:val="VerbatimChar"/>
        </w:rPr>
        <w:t xml:space="preserve">## Warning: Argument 'df_method' is </w:t>
      </w:r>
      <w:r>
        <w:rPr>
          <w:rStyle w:val="VerbatimChar"/>
        </w:rPr>
        <w:t>deprecated. Please use 'ci_method' instead.</w:t>
      </w:r>
    </w:p>
    <w:p w14:paraId="1BD8AA8B" w14:textId="77777777" w:rsidR="00CE6E58" w:rsidRDefault="007E12D3">
      <w:pPr>
        <w:pStyle w:val="FirstParagraph"/>
      </w:pPr>
      <w:r>
        <w:t> </w:t>
      </w:r>
    </w:p>
    <w:p w14:paraId="621347CC" w14:textId="77777777" w:rsidR="00CE6E58" w:rsidRDefault="007E12D3">
      <w:pPr>
        <w:pStyle w:val="BodyText"/>
      </w:pPr>
      <w:r>
        <w:t>CVbeta</w:t>
      </w:r>
    </w:p>
    <w:p w14:paraId="18B64AE2" w14:textId="77777777" w:rsidR="00CE6E58" w:rsidRDefault="007E12D3">
      <w:pPr>
        <w:pStyle w:val="BodyText"/>
      </w:pPr>
      <w:r>
        <w:t>Predictors</w:t>
      </w:r>
    </w:p>
    <w:p w14:paraId="2463778D" w14:textId="77777777" w:rsidR="00CE6E58" w:rsidRDefault="007E12D3">
      <w:pPr>
        <w:pStyle w:val="BodyText"/>
      </w:pPr>
      <w:r>
        <w:t>Estimates</w:t>
      </w:r>
    </w:p>
    <w:p w14:paraId="16EE1F96" w14:textId="77777777" w:rsidR="00CE6E58" w:rsidRDefault="007E12D3">
      <w:pPr>
        <w:pStyle w:val="BodyText"/>
      </w:pPr>
      <w:r>
        <w:t>CI</w:t>
      </w:r>
    </w:p>
    <w:p w14:paraId="483E7C48" w14:textId="77777777" w:rsidR="00CE6E58" w:rsidRDefault="007E12D3">
      <w:pPr>
        <w:pStyle w:val="BodyText"/>
      </w:pPr>
      <w:r>
        <w:t>p</w:t>
      </w:r>
    </w:p>
    <w:p w14:paraId="2032B83D" w14:textId="77777777" w:rsidR="00CE6E58" w:rsidRDefault="007E12D3">
      <w:pPr>
        <w:pStyle w:val="BodyText"/>
      </w:pPr>
      <w:r>
        <w:t>(Intercept)</w:t>
      </w:r>
    </w:p>
    <w:p w14:paraId="54D2CD15" w14:textId="77777777" w:rsidR="00CE6E58" w:rsidRDefault="007E12D3">
      <w:pPr>
        <w:pStyle w:val="BodyText"/>
      </w:pPr>
      <w:r>
        <w:t>-8.16</w:t>
      </w:r>
    </w:p>
    <w:p w14:paraId="36127F10" w14:textId="77777777" w:rsidR="00CE6E58" w:rsidRDefault="007E12D3">
      <w:pPr>
        <w:pStyle w:val="BodyText"/>
      </w:pPr>
      <w:r>
        <w:t>-67.06 – 50.73</w:t>
      </w:r>
    </w:p>
    <w:p w14:paraId="7EA159E2" w14:textId="77777777" w:rsidR="00CE6E58" w:rsidRDefault="007E12D3">
      <w:pPr>
        <w:pStyle w:val="BodyText"/>
      </w:pPr>
      <w:r>
        <w:t>0.769</w:t>
      </w:r>
    </w:p>
    <w:p w14:paraId="0F022179" w14:textId="77777777" w:rsidR="00CE6E58" w:rsidRDefault="007E12D3">
      <w:pPr>
        <w:pStyle w:val="BodyText"/>
      </w:pPr>
      <w:r>
        <w:lastRenderedPageBreak/>
        <w:t>pf [medium]</w:t>
      </w:r>
    </w:p>
    <w:p w14:paraId="5FCAE7DC" w14:textId="77777777" w:rsidR="00CE6E58" w:rsidRDefault="007E12D3">
      <w:pPr>
        <w:pStyle w:val="BodyText"/>
      </w:pPr>
      <w:r>
        <w:t>25.65</w:t>
      </w:r>
    </w:p>
    <w:p w14:paraId="062DD903" w14:textId="77777777" w:rsidR="00CE6E58" w:rsidRDefault="007E12D3">
      <w:pPr>
        <w:pStyle w:val="BodyText"/>
      </w:pPr>
      <w:r>
        <w:t>-33.44 – 84.74</w:t>
      </w:r>
    </w:p>
    <w:p w14:paraId="27EB05C2" w14:textId="77777777" w:rsidR="00CE6E58" w:rsidRDefault="007E12D3">
      <w:pPr>
        <w:pStyle w:val="BodyText"/>
      </w:pPr>
      <w:r>
        <w:t>0.365</w:t>
      </w:r>
    </w:p>
    <w:p w14:paraId="7E48A9C1" w14:textId="77777777" w:rsidR="00CE6E58" w:rsidRDefault="007E12D3">
      <w:pPr>
        <w:pStyle w:val="BodyText"/>
      </w:pPr>
      <w:r>
        <w:t>meanfDOM</w:t>
      </w:r>
    </w:p>
    <w:p w14:paraId="44A55FDA" w14:textId="77777777" w:rsidR="00CE6E58" w:rsidRDefault="007E12D3">
      <w:pPr>
        <w:pStyle w:val="BodyText"/>
      </w:pPr>
      <w:r>
        <w:t>-0.04</w:t>
      </w:r>
    </w:p>
    <w:p w14:paraId="175B0916" w14:textId="77777777" w:rsidR="00CE6E58" w:rsidRDefault="007E12D3">
      <w:pPr>
        <w:pStyle w:val="BodyText"/>
      </w:pPr>
      <w:r>
        <w:t>-0.91 – 0.83</w:t>
      </w:r>
    </w:p>
    <w:p w14:paraId="1A785122" w14:textId="77777777" w:rsidR="00CE6E58" w:rsidRDefault="007E12D3">
      <w:pPr>
        <w:pStyle w:val="BodyText"/>
      </w:pPr>
      <w:r>
        <w:t>0.926</w:t>
      </w:r>
    </w:p>
    <w:p w14:paraId="14CD4B6A" w14:textId="77777777" w:rsidR="00CE6E58" w:rsidRDefault="007E12D3">
      <w:pPr>
        <w:pStyle w:val="BodyText"/>
      </w:pPr>
      <w:r>
        <w:t>burn [unburned]</w:t>
      </w:r>
    </w:p>
    <w:p w14:paraId="22D2CE9E" w14:textId="77777777" w:rsidR="00CE6E58" w:rsidRDefault="007E12D3">
      <w:pPr>
        <w:pStyle w:val="BodyText"/>
      </w:pPr>
      <w:r>
        <w:t>-20.16</w:t>
      </w:r>
    </w:p>
    <w:p w14:paraId="0C4D4437" w14:textId="77777777" w:rsidR="00CE6E58" w:rsidRDefault="007E12D3">
      <w:pPr>
        <w:pStyle w:val="BodyText"/>
      </w:pPr>
      <w:r>
        <w:t>-86.79 – 46.46</w:t>
      </w:r>
    </w:p>
    <w:p w14:paraId="0B3EAA08" w14:textId="77777777" w:rsidR="00CE6E58" w:rsidRDefault="007E12D3">
      <w:pPr>
        <w:pStyle w:val="BodyText"/>
      </w:pPr>
      <w:r>
        <w:t>0.525</w:t>
      </w:r>
    </w:p>
    <w:p w14:paraId="7E0DA349" w14:textId="77777777" w:rsidR="00CE6E58" w:rsidRDefault="007E12D3">
      <w:pPr>
        <w:pStyle w:val="BodyText"/>
      </w:pPr>
      <w:r>
        <w:t>pf [medium] * meanfDOM</w:t>
      </w:r>
    </w:p>
    <w:p w14:paraId="6C3E1211" w14:textId="77777777" w:rsidR="00CE6E58" w:rsidRDefault="007E12D3">
      <w:pPr>
        <w:pStyle w:val="BodyText"/>
      </w:pPr>
      <w:r>
        <w:t>-0.14</w:t>
      </w:r>
    </w:p>
    <w:p w14:paraId="2447FB68" w14:textId="77777777" w:rsidR="00CE6E58" w:rsidRDefault="007E12D3">
      <w:pPr>
        <w:pStyle w:val="BodyText"/>
      </w:pPr>
      <w:r>
        <w:t>-0.99 – 0.71</w:t>
      </w:r>
    </w:p>
    <w:p w14:paraId="7884878A" w14:textId="77777777" w:rsidR="00CE6E58" w:rsidRDefault="007E12D3">
      <w:pPr>
        <w:pStyle w:val="BodyText"/>
      </w:pPr>
      <w:r>
        <w:t>0.724</w:t>
      </w:r>
    </w:p>
    <w:p w14:paraId="0F50B345" w14:textId="77777777" w:rsidR="00CE6E58" w:rsidRDefault="007E12D3">
      <w:pPr>
        <w:pStyle w:val="BodyText"/>
      </w:pPr>
      <w:r>
        <w:t>meanfDOM * burn[unburned]</w:t>
      </w:r>
    </w:p>
    <w:p w14:paraId="25FA148B" w14:textId="77777777" w:rsidR="00CE6E58" w:rsidRDefault="007E12D3">
      <w:pPr>
        <w:pStyle w:val="BodyText"/>
      </w:pPr>
      <w:r>
        <w:t>0.19</w:t>
      </w:r>
    </w:p>
    <w:p w14:paraId="05F2CE00" w14:textId="77777777" w:rsidR="00CE6E58" w:rsidRDefault="007E12D3">
      <w:pPr>
        <w:pStyle w:val="BodyText"/>
      </w:pPr>
      <w:r>
        <w:t>-0.72 – 1.09</w:t>
      </w:r>
    </w:p>
    <w:p w14:paraId="4ED57DA3" w14:textId="77777777" w:rsidR="00CE6E58" w:rsidRDefault="007E12D3">
      <w:pPr>
        <w:pStyle w:val="BodyText"/>
      </w:pPr>
      <w:r>
        <w:t>0.665</w:t>
      </w:r>
    </w:p>
    <w:p w14:paraId="6F41B36C" w14:textId="77777777" w:rsidR="00CE6E58" w:rsidRDefault="007E12D3">
      <w:pPr>
        <w:pStyle w:val="BodyText"/>
      </w:pPr>
      <w:r>
        <w:t>Random Effects</w:t>
      </w:r>
    </w:p>
    <w:p w14:paraId="468D34F0" w14:textId="77777777" w:rsidR="00CE6E58" w:rsidRDefault="007E12D3">
      <w:pPr>
        <w:pStyle w:val="BodyText"/>
      </w:pPr>
      <w:r>
        <w:t>σ2</w:t>
      </w:r>
    </w:p>
    <w:p w14:paraId="3234BB06" w14:textId="77777777" w:rsidR="00CE6E58" w:rsidRDefault="007E12D3">
      <w:pPr>
        <w:pStyle w:val="BodyText"/>
      </w:pPr>
      <w:r>
        <w:t>157.48</w:t>
      </w:r>
    </w:p>
    <w:p w14:paraId="2BF794DF" w14:textId="77777777" w:rsidR="00CE6E58" w:rsidRDefault="007E12D3">
      <w:pPr>
        <w:pStyle w:val="BodyText"/>
      </w:pPr>
      <w:r>
        <w:t>τ00 year</w:t>
      </w:r>
    </w:p>
    <w:p w14:paraId="5416F19F" w14:textId="77777777" w:rsidR="00CE6E58" w:rsidRDefault="007E12D3">
      <w:pPr>
        <w:pStyle w:val="BodyText"/>
      </w:pPr>
      <w:r>
        <w:t>0.00</w:t>
      </w:r>
    </w:p>
    <w:p w14:paraId="0F404CF6" w14:textId="77777777" w:rsidR="00CE6E58" w:rsidRDefault="007E12D3">
      <w:pPr>
        <w:pStyle w:val="BodyText"/>
      </w:pPr>
      <w:r>
        <w:t>N year</w:t>
      </w:r>
    </w:p>
    <w:p w14:paraId="30D537EF" w14:textId="77777777" w:rsidR="00CE6E58" w:rsidRDefault="007E12D3">
      <w:pPr>
        <w:pStyle w:val="BodyText"/>
      </w:pPr>
      <w:r>
        <w:t>4</w:t>
      </w:r>
    </w:p>
    <w:p w14:paraId="7ECF98FF" w14:textId="77777777" w:rsidR="00CE6E58" w:rsidRDefault="007E12D3">
      <w:pPr>
        <w:pStyle w:val="BodyText"/>
      </w:pPr>
      <w:r>
        <w:t>Observations</w:t>
      </w:r>
    </w:p>
    <w:p w14:paraId="7D2D7248" w14:textId="77777777" w:rsidR="00CE6E58" w:rsidRDefault="007E12D3">
      <w:pPr>
        <w:pStyle w:val="BodyText"/>
      </w:pPr>
      <w:r>
        <w:lastRenderedPageBreak/>
        <w:t>21</w:t>
      </w:r>
    </w:p>
    <w:p w14:paraId="538639E7" w14:textId="77777777" w:rsidR="00CE6E58" w:rsidRDefault="007E12D3">
      <w:pPr>
        <w:pStyle w:val="BodyText"/>
      </w:pPr>
      <w:r>
        <w:t>Marginal R2 / Conditional R2</w:t>
      </w:r>
    </w:p>
    <w:p w14:paraId="5F683599" w14:textId="77777777" w:rsidR="00CE6E58" w:rsidRDefault="007E12D3">
      <w:pPr>
        <w:pStyle w:val="BodyText"/>
      </w:pPr>
      <w:r>
        <w:t>0.229 / NA</w:t>
      </w:r>
    </w:p>
    <w:p w14:paraId="3BDD10E3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fdom)</w:t>
      </w:r>
    </w:p>
    <w:p w14:paraId="2ADDBA4B" w14:textId="77777777" w:rsidR="00CE6E58" w:rsidRDefault="007E12D3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2289006 0.2289006</w:t>
      </w:r>
    </w:p>
    <w:p w14:paraId="1740A352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fDOM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25C62CA0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72FA6340" wp14:editId="0ABE8191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AB391" w14:textId="77777777" w:rsidR="00CE6E58" w:rsidRDefault="007E12D3">
      <w:bookmarkStart w:id="8" w:name="spc-1"/>
      <w:bookmarkEnd w:id="7"/>
      <w:r>
        <w:t>SPC</w:t>
      </w:r>
    </w:p>
    <w:p w14:paraId="35B7996B" w14:textId="77777777" w:rsidR="00CE6E58" w:rsidRDefault="007E12D3">
      <w:pPr>
        <w:pStyle w:val="SourceCode"/>
      </w:pPr>
      <w:r>
        <w:rPr>
          <w:rStyle w:val="NormalTok"/>
        </w:rPr>
        <w:t xml:space="preserve">fcv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lastRenderedPageBreak/>
        <w:t xml:space="preserve">Mcvsp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cvspc, </w:t>
      </w:r>
      <w:r>
        <w:rPr>
          <w:rStyle w:val="AttributeTok"/>
        </w:rPr>
        <w:t>data =</w:t>
      </w:r>
      <w:r>
        <w:rPr>
          <w:rStyle w:val="NormalTok"/>
        </w:rPr>
        <w:t xml:space="preserve"> SPC.CV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cvspc)</w:t>
      </w:r>
    </w:p>
    <w:p w14:paraId="5F856C3F" w14:textId="77777777" w:rsidR="00CE6E58" w:rsidRDefault="007E12D3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CVbeta ~ pf * meanfDOM + burn * meanfDOM + (1 | year)</w:t>
      </w:r>
      <w:r>
        <w:br/>
      </w:r>
      <w:r>
        <w:rPr>
          <w:rStyle w:val="VerbatimChar"/>
        </w:rPr>
        <w:t>##    Data: SPC.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9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</w:t>
      </w:r>
      <w:r>
        <w:rPr>
          <w:rStyle w:val="VerbatimChar"/>
        </w:rPr>
        <w:t xml:space="preserve">   1Q   Median       3Q      Max </w:t>
      </w:r>
      <w:r>
        <w:br/>
      </w:r>
      <w:r>
        <w:rPr>
          <w:rStyle w:val="VerbatimChar"/>
        </w:rPr>
        <w:t xml:space="preserve">## -1.16329 -0.21198  0.01733  0.30414  2.55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year     (Intercept)  933.5   30.55   </w:t>
      </w:r>
      <w:r>
        <w:br/>
      </w:r>
      <w:r>
        <w:rPr>
          <w:rStyle w:val="VerbatimChar"/>
        </w:rPr>
        <w:t xml:space="preserve">##  Residual             3431.1   58.58   </w:t>
      </w:r>
      <w:r>
        <w:br/>
      </w:r>
      <w:r>
        <w:rPr>
          <w:rStyle w:val="VerbatimChar"/>
        </w:rPr>
        <w:t>## Number of obs: 21,</w:t>
      </w:r>
      <w:r>
        <w:rPr>
          <w:rStyle w:val="VerbatimChar"/>
        </w:rPr>
        <w:t xml:space="preserve">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Estimate Std. Error t value</w:t>
      </w:r>
      <w:r>
        <w:br/>
      </w:r>
      <w:r>
        <w:rPr>
          <w:rStyle w:val="VerbatimChar"/>
        </w:rPr>
        <w:t>## (Intercept)            -28.103    131.216  -0.214</w:t>
      </w:r>
      <w:r>
        <w:br/>
      </w:r>
      <w:r>
        <w:rPr>
          <w:rStyle w:val="VerbatimChar"/>
        </w:rPr>
        <w:t>## pfmedium                50.403    132.914   0.379</w:t>
      </w:r>
      <w:r>
        <w:br/>
      </w:r>
      <w:r>
        <w:rPr>
          <w:rStyle w:val="VerbatimChar"/>
        </w:rPr>
        <w:t>## meanfDOM                 1.979      1.954   1.013</w:t>
      </w:r>
      <w:r>
        <w:br/>
      </w:r>
      <w:r>
        <w:rPr>
          <w:rStyle w:val="VerbatimChar"/>
        </w:rPr>
        <w:t>## b</w:t>
      </w:r>
      <w:r>
        <w:rPr>
          <w:rStyle w:val="VerbatimChar"/>
        </w:rPr>
        <w:t>urnunburned           202.824    148.953   1.362</w:t>
      </w:r>
      <w:r>
        <w:br/>
      </w:r>
      <w:r>
        <w:rPr>
          <w:rStyle w:val="VerbatimChar"/>
        </w:rPr>
        <w:t>## pfmedium:meanfDOM       -2.393      1.946  -1.230</w:t>
      </w:r>
      <w:r>
        <w:br/>
      </w:r>
      <w:r>
        <w:rPr>
          <w:rStyle w:val="VerbatimChar"/>
        </w:rPr>
        <w:t>## meanfDOM:burnunburned   -2.815      2.033  -1.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pfmedm mnfDOM brnnbr pf:DOM</w:t>
      </w:r>
      <w:r>
        <w:br/>
      </w:r>
      <w:r>
        <w:rPr>
          <w:rStyle w:val="VerbatimChar"/>
        </w:rPr>
        <w:t xml:space="preserve">## pfmedium   </w:t>
      </w:r>
      <w:r>
        <w:rPr>
          <w:rStyle w:val="VerbatimChar"/>
        </w:rPr>
        <w:t xml:space="preserve"> -0.936                            </w:t>
      </w:r>
      <w:r>
        <w:br/>
      </w:r>
      <w:r>
        <w:rPr>
          <w:rStyle w:val="VerbatimChar"/>
        </w:rPr>
        <w:t xml:space="preserve">## meanfDOM    -0.958  0.910                     </w:t>
      </w:r>
      <w:r>
        <w:br/>
      </w:r>
      <w:r>
        <w:rPr>
          <w:rStyle w:val="VerbatimChar"/>
        </w:rPr>
        <w:t xml:space="preserve">## burnunburnd -0.855  0.776  0.923              </w:t>
      </w:r>
      <w:r>
        <w:br/>
      </w:r>
      <w:r>
        <w:rPr>
          <w:rStyle w:val="VerbatimChar"/>
        </w:rPr>
        <w:t xml:space="preserve">## pfmdm:mnDOM  0.920 -0.957 -0.963 -0.877       </w:t>
      </w:r>
      <w:r>
        <w:br/>
      </w:r>
      <w:r>
        <w:rPr>
          <w:rStyle w:val="VerbatimChar"/>
        </w:rPr>
        <w:t>## mnfDOM:brnn  0.905 -0.846 -0.977 -0.973  0.936</w:t>
      </w:r>
    </w:p>
    <w:p w14:paraId="1C968694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vspc)</w:t>
      </w:r>
    </w:p>
    <w:p w14:paraId="55B59F80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497D6022" wp14:editId="69DDC4A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4D322" w14:textId="77777777" w:rsidR="00CE6E58" w:rsidRDefault="007E12D3">
      <w:pPr>
        <w:pStyle w:val="SourceCode"/>
      </w:pPr>
      <w:r>
        <w:rPr>
          <w:rStyle w:val="FunctionTok"/>
        </w:rPr>
        <w:t>qqnor</w:t>
      </w:r>
      <w:r>
        <w:rPr>
          <w:rStyle w:val="FunctionTok"/>
        </w:rPr>
        <w:t>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spc))</w:t>
      </w:r>
    </w:p>
    <w:p w14:paraId="3B148CD4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7BCD2AE1" wp14:editId="08F2E424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B73D0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spc)</w:t>
      </w:r>
    </w:p>
    <w:p w14:paraId="1B46C164" w14:textId="77777777" w:rsidR="00CE6E58" w:rsidRDefault="007E12D3">
      <w:pPr>
        <w:pStyle w:val="SourceCode"/>
      </w:pPr>
      <w:r>
        <w:rPr>
          <w:rStyle w:val="VerbatimChar"/>
        </w:rPr>
        <w:t>## Warning: Argument 'df_method' is deprecated. Please use 'ci_method' instead.</w:t>
      </w:r>
    </w:p>
    <w:p w14:paraId="0475D01B" w14:textId="77777777" w:rsidR="00CE6E58" w:rsidRDefault="007E12D3">
      <w:pPr>
        <w:pStyle w:val="FirstParagraph"/>
      </w:pPr>
      <w:r>
        <w:t> </w:t>
      </w:r>
    </w:p>
    <w:p w14:paraId="36BD46D1" w14:textId="77777777" w:rsidR="00CE6E58" w:rsidRDefault="007E12D3">
      <w:pPr>
        <w:pStyle w:val="BodyText"/>
      </w:pPr>
      <w:r>
        <w:t>CVbeta</w:t>
      </w:r>
    </w:p>
    <w:p w14:paraId="1652A3CF" w14:textId="77777777" w:rsidR="00CE6E58" w:rsidRDefault="007E12D3">
      <w:pPr>
        <w:pStyle w:val="BodyText"/>
      </w:pPr>
      <w:r>
        <w:t>Predictors</w:t>
      </w:r>
    </w:p>
    <w:p w14:paraId="7B62F48B" w14:textId="77777777" w:rsidR="00CE6E58" w:rsidRDefault="007E12D3">
      <w:pPr>
        <w:pStyle w:val="BodyText"/>
      </w:pPr>
      <w:r>
        <w:t>Estimates</w:t>
      </w:r>
    </w:p>
    <w:p w14:paraId="1E4C691E" w14:textId="77777777" w:rsidR="00CE6E58" w:rsidRDefault="007E12D3">
      <w:pPr>
        <w:pStyle w:val="BodyText"/>
      </w:pPr>
      <w:r>
        <w:t>CI</w:t>
      </w:r>
    </w:p>
    <w:p w14:paraId="746957AC" w14:textId="77777777" w:rsidR="00CE6E58" w:rsidRDefault="007E12D3">
      <w:pPr>
        <w:pStyle w:val="BodyText"/>
      </w:pPr>
      <w:r>
        <w:t>p</w:t>
      </w:r>
    </w:p>
    <w:p w14:paraId="08554F09" w14:textId="77777777" w:rsidR="00CE6E58" w:rsidRDefault="007E12D3">
      <w:pPr>
        <w:pStyle w:val="BodyText"/>
      </w:pPr>
      <w:r>
        <w:t>(Intercept)</w:t>
      </w:r>
    </w:p>
    <w:p w14:paraId="4BC5AEF6" w14:textId="77777777" w:rsidR="00CE6E58" w:rsidRDefault="007E12D3">
      <w:pPr>
        <w:pStyle w:val="BodyText"/>
      </w:pPr>
      <w:r>
        <w:t>-28.10</w:t>
      </w:r>
    </w:p>
    <w:p w14:paraId="79D5F106" w14:textId="77777777" w:rsidR="00CE6E58" w:rsidRDefault="007E12D3">
      <w:pPr>
        <w:pStyle w:val="BodyText"/>
      </w:pPr>
      <w:r>
        <w:t>-311.58 – 255.37</w:t>
      </w:r>
    </w:p>
    <w:p w14:paraId="1F8C7555" w14:textId="77777777" w:rsidR="00CE6E58" w:rsidRDefault="007E12D3">
      <w:pPr>
        <w:pStyle w:val="BodyText"/>
      </w:pPr>
      <w:r>
        <w:t>0.834</w:t>
      </w:r>
    </w:p>
    <w:p w14:paraId="6A7E04FC" w14:textId="77777777" w:rsidR="00CE6E58" w:rsidRDefault="007E12D3">
      <w:pPr>
        <w:pStyle w:val="BodyText"/>
      </w:pPr>
      <w:r>
        <w:lastRenderedPageBreak/>
        <w:t>pf [medium]</w:t>
      </w:r>
    </w:p>
    <w:p w14:paraId="7F921FD8" w14:textId="77777777" w:rsidR="00CE6E58" w:rsidRDefault="007E12D3">
      <w:pPr>
        <w:pStyle w:val="BodyText"/>
      </w:pPr>
      <w:r>
        <w:t>50.40</w:t>
      </w:r>
    </w:p>
    <w:p w14:paraId="23DC9BAE" w14:textId="77777777" w:rsidR="00CE6E58" w:rsidRDefault="007E12D3">
      <w:pPr>
        <w:pStyle w:val="BodyText"/>
      </w:pPr>
      <w:r>
        <w:t>-236.74 – 337.55</w:t>
      </w:r>
    </w:p>
    <w:p w14:paraId="614D1F93" w14:textId="77777777" w:rsidR="00CE6E58" w:rsidRDefault="007E12D3">
      <w:pPr>
        <w:pStyle w:val="BodyText"/>
      </w:pPr>
      <w:r>
        <w:t>0.711</w:t>
      </w:r>
    </w:p>
    <w:p w14:paraId="66C14189" w14:textId="77777777" w:rsidR="00CE6E58" w:rsidRDefault="007E12D3">
      <w:pPr>
        <w:pStyle w:val="BodyText"/>
      </w:pPr>
      <w:r>
        <w:t>meanfDOM</w:t>
      </w:r>
    </w:p>
    <w:p w14:paraId="1EFC1DA2" w14:textId="77777777" w:rsidR="00CE6E58" w:rsidRDefault="007E12D3">
      <w:pPr>
        <w:pStyle w:val="BodyText"/>
      </w:pPr>
      <w:r>
        <w:t>1.98</w:t>
      </w:r>
    </w:p>
    <w:p w14:paraId="490982CD" w14:textId="77777777" w:rsidR="00CE6E58" w:rsidRDefault="007E12D3">
      <w:pPr>
        <w:pStyle w:val="BodyText"/>
      </w:pPr>
      <w:r>
        <w:t>-2.24 – 6.20</w:t>
      </w:r>
    </w:p>
    <w:p w14:paraId="0CEBE019" w14:textId="77777777" w:rsidR="00CE6E58" w:rsidRDefault="007E12D3">
      <w:pPr>
        <w:pStyle w:val="BodyText"/>
      </w:pPr>
      <w:r>
        <w:t>0.330</w:t>
      </w:r>
    </w:p>
    <w:p w14:paraId="5000C897" w14:textId="77777777" w:rsidR="00CE6E58" w:rsidRDefault="007E12D3">
      <w:pPr>
        <w:pStyle w:val="BodyText"/>
      </w:pPr>
      <w:r>
        <w:t>burn [unburned]</w:t>
      </w:r>
    </w:p>
    <w:p w14:paraId="491C3AD2" w14:textId="77777777" w:rsidR="00CE6E58" w:rsidRDefault="007E12D3">
      <w:pPr>
        <w:pStyle w:val="BodyText"/>
      </w:pPr>
      <w:r>
        <w:t>202.82</w:t>
      </w:r>
    </w:p>
    <w:p w14:paraId="5B096EB1" w14:textId="77777777" w:rsidR="00CE6E58" w:rsidRDefault="007E12D3">
      <w:pPr>
        <w:pStyle w:val="BodyText"/>
      </w:pPr>
      <w:r>
        <w:t>-118.97 – 524.62</w:t>
      </w:r>
    </w:p>
    <w:p w14:paraId="13E8656E" w14:textId="77777777" w:rsidR="00CE6E58" w:rsidRDefault="007E12D3">
      <w:pPr>
        <w:pStyle w:val="BodyText"/>
      </w:pPr>
      <w:r>
        <w:t>0.196</w:t>
      </w:r>
    </w:p>
    <w:p w14:paraId="5587DA5E" w14:textId="77777777" w:rsidR="00CE6E58" w:rsidRDefault="007E12D3">
      <w:pPr>
        <w:pStyle w:val="BodyText"/>
      </w:pPr>
      <w:r>
        <w:t>pf [medium] * meanfDOM</w:t>
      </w:r>
    </w:p>
    <w:p w14:paraId="57D124D5" w14:textId="77777777" w:rsidR="00CE6E58" w:rsidRDefault="007E12D3">
      <w:pPr>
        <w:pStyle w:val="BodyText"/>
      </w:pPr>
      <w:r>
        <w:t>-2.39</w:t>
      </w:r>
    </w:p>
    <w:p w14:paraId="0D7EF3AC" w14:textId="77777777" w:rsidR="00CE6E58" w:rsidRDefault="007E12D3">
      <w:pPr>
        <w:pStyle w:val="BodyText"/>
      </w:pPr>
      <w:r>
        <w:t>-6.60 – 1.81</w:t>
      </w:r>
    </w:p>
    <w:p w14:paraId="5A56BD5D" w14:textId="77777777" w:rsidR="00CE6E58" w:rsidRDefault="007E12D3">
      <w:pPr>
        <w:pStyle w:val="BodyText"/>
      </w:pPr>
      <w:r>
        <w:t>0.241</w:t>
      </w:r>
    </w:p>
    <w:p w14:paraId="4CAB753F" w14:textId="77777777" w:rsidR="00CE6E58" w:rsidRDefault="007E12D3">
      <w:pPr>
        <w:pStyle w:val="BodyText"/>
      </w:pPr>
      <w:r>
        <w:t>meanfDOM * burn[unburned]</w:t>
      </w:r>
    </w:p>
    <w:p w14:paraId="68BDD145" w14:textId="77777777" w:rsidR="00CE6E58" w:rsidRDefault="007E12D3">
      <w:pPr>
        <w:pStyle w:val="BodyText"/>
      </w:pPr>
      <w:r>
        <w:t>-2.82</w:t>
      </w:r>
    </w:p>
    <w:p w14:paraId="551226AC" w14:textId="77777777" w:rsidR="00CE6E58" w:rsidRDefault="007E12D3">
      <w:pPr>
        <w:pStyle w:val="BodyText"/>
      </w:pPr>
      <w:r>
        <w:t>-7.21 – 1.58</w:t>
      </w:r>
    </w:p>
    <w:p w14:paraId="34626FD3" w14:textId="77777777" w:rsidR="00CE6E58" w:rsidRDefault="007E12D3">
      <w:pPr>
        <w:pStyle w:val="BodyText"/>
      </w:pPr>
      <w:r>
        <w:t>0.189</w:t>
      </w:r>
    </w:p>
    <w:p w14:paraId="3F68B53D" w14:textId="77777777" w:rsidR="00CE6E58" w:rsidRDefault="007E12D3">
      <w:pPr>
        <w:pStyle w:val="BodyText"/>
      </w:pPr>
      <w:r>
        <w:t>Random Effects</w:t>
      </w:r>
    </w:p>
    <w:p w14:paraId="2EFDB8DB" w14:textId="77777777" w:rsidR="00CE6E58" w:rsidRDefault="007E12D3">
      <w:pPr>
        <w:pStyle w:val="BodyText"/>
      </w:pPr>
      <w:r>
        <w:t>σ2</w:t>
      </w:r>
    </w:p>
    <w:p w14:paraId="56A97F47" w14:textId="77777777" w:rsidR="00CE6E58" w:rsidRDefault="007E12D3">
      <w:pPr>
        <w:pStyle w:val="BodyText"/>
      </w:pPr>
      <w:r>
        <w:t>3431.10</w:t>
      </w:r>
    </w:p>
    <w:p w14:paraId="3F8498D7" w14:textId="77777777" w:rsidR="00CE6E58" w:rsidRDefault="007E12D3">
      <w:pPr>
        <w:pStyle w:val="BodyText"/>
      </w:pPr>
      <w:r>
        <w:t>τ00 year</w:t>
      </w:r>
    </w:p>
    <w:p w14:paraId="5CE845F9" w14:textId="77777777" w:rsidR="00CE6E58" w:rsidRDefault="007E12D3">
      <w:pPr>
        <w:pStyle w:val="BodyText"/>
      </w:pPr>
      <w:r>
        <w:t>933.48</w:t>
      </w:r>
    </w:p>
    <w:p w14:paraId="55D14170" w14:textId="77777777" w:rsidR="00CE6E58" w:rsidRDefault="007E12D3">
      <w:pPr>
        <w:pStyle w:val="BodyText"/>
      </w:pPr>
      <w:r>
        <w:t>ICC</w:t>
      </w:r>
    </w:p>
    <w:p w14:paraId="57C859AD" w14:textId="77777777" w:rsidR="00CE6E58" w:rsidRDefault="007E12D3">
      <w:pPr>
        <w:pStyle w:val="BodyText"/>
      </w:pPr>
      <w:r>
        <w:t>0.21</w:t>
      </w:r>
    </w:p>
    <w:p w14:paraId="3C252295" w14:textId="77777777" w:rsidR="00CE6E58" w:rsidRDefault="007E12D3">
      <w:pPr>
        <w:pStyle w:val="BodyText"/>
      </w:pPr>
      <w:r>
        <w:t>N year</w:t>
      </w:r>
    </w:p>
    <w:p w14:paraId="77AC74B5" w14:textId="77777777" w:rsidR="00CE6E58" w:rsidRDefault="007E12D3">
      <w:pPr>
        <w:pStyle w:val="BodyText"/>
      </w:pPr>
      <w:r>
        <w:lastRenderedPageBreak/>
        <w:t>4</w:t>
      </w:r>
    </w:p>
    <w:p w14:paraId="2E064801" w14:textId="77777777" w:rsidR="00CE6E58" w:rsidRDefault="007E12D3">
      <w:pPr>
        <w:pStyle w:val="BodyText"/>
      </w:pPr>
      <w:r>
        <w:t>Observations</w:t>
      </w:r>
    </w:p>
    <w:p w14:paraId="420518C4" w14:textId="77777777" w:rsidR="00CE6E58" w:rsidRDefault="007E12D3">
      <w:pPr>
        <w:pStyle w:val="BodyText"/>
      </w:pPr>
      <w:r>
        <w:t>21</w:t>
      </w:r>
    </w:p>
    <w:p w14:paraId="5893FF34" w14:textId="77777777" w:rsidR="00CE6E58" w:rsidRDefault="007E12D3">
      <w:pPr>
        <w:pStyle w:val="BodyText"/>
      </w:pPr>
      <w:r>
        <w:t>Marginal R2 / Conditional R2</w:t>
      </w:r>
    </w:p>
    <w:p w14:paraId="40B24C3A" w14:textId="77777777" w:rsidR="00CE6E58" w:rsidRDefault="007E12D3">
      <w:pPr>
        <w:pStyle w:val="BodyText"/>
      </w:pPr>
      <w:r>
        <w:t>0.310 / 0.458</w:t>
      </w:r>
    </w:p>
    <w:p w14:paraId="13231AD9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spc)</w:t>
      </w:r>
    </w:p>
    <w:p w14:paraId="44C9BF23" w14:textId="77777777" w:rsidR="00CE6E58" w:rsidRDefault="007E12D3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102663 0.4577842</w:t>
      </w:r>
    </w:p>
    <w:p w14:paraId="0AB6866C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SPC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174F9582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6926E9DB" wp14:editId="14E659E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75F83" w14:textId="77777777" w:rsidR="00CE6E58" w:rsidRDefault="007E12D3">
      <w:bookmarkStart w:id="9" w:name="turb-1"/>
      <w:bookmarkEnd w:id="8"/>
      <w:r>
        <w:t>Turb</w:t>
      </w:r>
    </w:p>
    <w:p w14:paraId="788802C6" w14:textId="77777777" w:rsidR="00CE6E58" w:rsidRDefault="007E12D3">
      <w:pPr>
        <w:pStyle w:val="SourceCode"/>
      </w:pPr>
      <w:r>
        <w:rPr>
          <w:rStyle w:val="NormalTok"/>
        </w:rPr>
        <w:lastRenderedPageBreak/>
        <w:t xml:space="preserve">turb.CV </w:t>
      </w:r>
      <w:r>
        <w:rPr>
          <w:rStyle w:val="OtherTok"/>
        </w:rPr>
        <w:t>&lt;-</w:t>
      </w:r>
      <w:r>
        <w:rPr>
          <w:rStyle w:val="NormalTok"/>
        </w:rPr>
        <w:t xml:space="preserve"> turb.CV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removing CARI 2018/MOOS 2019 due to it being an outlier </w:t>
      </w:r>
      <w:r>
        <w:br/>
      </w:r>
      <w:r>
        <w:br/>
      </w:r>
      <w:r>
        <w:rPr>
          <w:rStyle w:val="NormalTok"/>
        </w:rPr>
        <w:t xml:space="preserve">fcv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ula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Mcvtu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fcvturb, </w:t>
      </w:r>
      <w:r>
        <w:rPr>
          <w:rStyle w:val="AttributeTok"/>
        </w:rPr>
        <w:t>data =</w:t>
      </w:r>
      <w:r>
        <w:rPr>
          <w:rStyle w:val="NormalTok"/>
        </w:rPr>
        <w:t xml:space="preserve"> turb.CV)</w:t>
      </w:r>
    </w:p>
    <w:p w14:paraId="14DF4C23" w14:textId="77777777" w:rsidR="00CE6E58" w:rsidRDefault="007E12D3">
      <w:pPr>
        <w:pStyle w:val="SourceCode"/>
      </w:pPr>
      <w:r>
        <w:rPr>
          <w:rStyle w:val="VerbatimChar"/>
        </w:rPr>
        <w:t>## boundary (singular) fit: see ?isSingular</w:t>
      </w:r>
    </w:p>
    <w:p w14:paraId="557884E6" w14:textId="77777777" w:rsidR="00CE6E58" w:rsidRDefault="007E12D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cvturb)</w:t>
      </w:r>
    </w:p>
    <w:p w14:paraId="0B8F4F83" w14:textId="77777777" w:rsidR="00CE6E58" w:rsidRDefault="007E12D3">
      <w:pPr>
        <w:pStyle w:val="SourceCode"/>
      </w:pPr>
      <w:r>
        <w:rPr>
          <w:rStyle w:val="VerbatimChar"/>
        </w:rPr>
        <w:t>## Li</w:t>
      </w:r>
      <w:r>
        <w:rPr>
          <w:rStyle w:val="VerbatimChar"/>
        </w:rPr>
        <w:t>near mixed model fit by REML ['lmerMod']</w:t>
      </w:r>
      <w:r>
        <w:br/>
      </w:r>
      <w:r>
        <w:rPr>
          <w:rStyle w:val="VerbatimChar"/>
        </w:rPr>
        <w:t>## Formula: CVbeta ~ pf * meanfDOM + burn * meanfDOM + (1 | year)</w:t>
      </w:r>
      <w:r>
        <w:br/>
      </w:r>
      <w:r>
        <w:rPr>
          <w:rStyle w:val="VerbatimChar"/>
        </w:rPr>
        <w:t>##    Data: turb.CV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.5634</w:t>
      </w:r>
      <w:r>
        <w:rPr>
          <w:rStyle w:val="VerbatimChar"/>
        </w:rPr>
        <w:t xml:space="preserve">6 -0.09891  0.01799  0.21796  1.30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</w:t>
      </w:r>
      <w:r>
        <w:br/>
      </w:r>
      <w:r>
        <w:rPr>
          <w:rStyle w:val="VerbatimChar"/>
        </w:rPr>
        <w:t>##  year     (Intercept) 4.420e-14 2.102e-07</w:t>
      </w:r>
      <w:r>
        <w:br/>
      </w:r>
      <w:r>
        <w:rPr>
          <w:rStyle w:val="VerbatimChar"/>
        </w:rPr>
        <w:t>##  Residual             4.201e+02 2.050e+01</w:t>
      </w:r>
      <w:r>
        <w:br/>
      </w:r>
      <w:r>
        <w:rPr>
          <w:rStyle w:val="VerbatimChar"/>
        </w:rPr>
        <w:t>## Number of obs: 17, groups:  year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                  Estimate Std. Error t value</w:t>
      </w:r>
      <w:r>
        <w:br/>
      </w:r>
      <w:r>
        <w:rPr>
          <w:rStyle w:val="VerbatimChar"/>
        </w:rPr>
        <w:t>## (Intercept)            13.1208    45.0185   0.291</w:t>
      </w:r>
      <w:r>
        <w:br/>
      </w:r>
      <w:r>
        <w:rPr>
          <w:rStyle w:val="VerbatimChar"/>
        </w:rPr>
        <w:t>## pfmedium               -6.7192    45.0506  -0.149</w:t>
      </w:r>
      <w:r>
        <w:br/>
      </w:r>
      <w:r>
        <w:rPr>
          <w:rStyle w:val="VerbatimChar"/>
        </w:rPr>
        <w:t>## meanfDOM               -0.6610     0.6654  -0.993</w:t>
      </w:r>
      <w:r>
        <w:br/>
      </w:r>
      <w:r>
        <w:rPr>
          <w:rStyle w:val="VerbatimChar"/>
        </w:rPr>
        <w:t>## burnunburned          -56.9424    50.8331  -1.120</w:t>
      </w:r>
      <w:r>
        <w:br/>
      </w:r>
      <w:r>
        <w:rPr>
          <w:rStyle w:val="VerbatimChar"/>
        </w:rPr>
        <w:t>## pfmedium:meanfDOM       0.5773     0.6437   0.897</w:t>
      </w:r>
      <w:r>
        <w:br/>
      </w:r>
      <w:r>
        <w:rPr>
          <w:rStyle w:val="VerbatimChar"/>
        </w:rPr>
        <w:t>## meanfDOM:burnunburned   0.8707     0.6901   1.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(Intr) pfmedm mnfDOM brnnbr pf:DOM</w:t>
      </w:r>
      <w:r>
        <w:br/>
      </w:r>
      <w:r>
        <w:rPr>
          <w:rStyle w:val="VerbatimChar"/>
        </w:rPr>
        <w:t xml:space="preserve">## pfmedium    -0.929                            </w:t>
      </w:r>
      <w:r>
        <w:br/>
      </w:r>
      <w:r>
        <w:rPr>
          <w:rStyle w:val="VerbatimChar"/>
        </w:rPr>
        <w:t xml:space="preserve">## meanfDOM    -0.965  0.889                     </w:t>
      </w:r>
      <w:r>
        <w:br/>
      </w:r>
      <w:r>
        <w:rPr>
          <w:rStyle w:val="VerbatimChar"/>
        </w:rPr>
        <w:t xml:space="preserve">## burnunburnd -0.848  0.734  0.910              </w:t>
      </w:r>
      <w:r>
        <w:br/>
      </w:r>
      <w:r>
        <w:rPr>
          <w:rStyle w:val="VerbatimChar"/>
        </w:rPr>
        <w:t xml:space="preserve">## pfmdm:mnDOM  0.917 -0.950 -0.947 -0.855       </w:t>
      </w:r>
      <w:r>
        <w:br/>
      </w:r>
      <w:r>
        <w:rPr>
          <w:rStyle w:val="VerbatimChar"/>
        </w:rPr>
        <w:t>## mnfDOM:brn</w:t>
      </w:r>
      <w:r>
        <w:rPr>
          <w:rStyle w:val="VerbatimChar"/>
        </w:rPr>
        <w:t>n  0.909 -0.817 -0.975 -0.968  0.919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13EA13E8" w14:textId="77777777" w:rsidR="00CE6E58" w:rsidRDefault="007E12D3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cvturb)</w:t>
      </w:r>
    </w:p>
    <w:p w14:paraId="160A716B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64143A4D" wp14:editId="770D8312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ADC9F3" w14:textId="77777777" w:rsidR="00CE6E58" w:rsidRDefault="007E12D3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cvturb))</w:t>
      </w:r>
    </w:p>
    <w:p w14:paraId="0B292BF9" w14:textId="77777777" w:rsidR="00CE6E58" w:rsidRDefault="007E12D3">
      <w:pPr>
        <w:pStyle w:val="FirstParagraph"/>
      </w:pPr>
      <w:r>
        <w:rPr>
          <w:noProof/>
        </w:rPr>
        <w:lastRenderedPageBreak/>
        <w:drawing>
          <wp:inline distT="0" distB="0" distL="0" distR="0" wp14:anchorId="5C6A4758" wp14:editId="743FD3E8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8A7E1" w14:textId="77777777" w:rsidR="00CE6E58" w:rsidRDefault="007E12D3">
      <w:pPr>
        <w:pStyle w:val="SourceCode"/>
      </w:pP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tab_model</w:t>
      </w:r>
      <w:r>
        <w:rPr>
          <w:rStyle w:val="NormalTok"/>
        </w:rPr>
        <w:t>(Mcvturb)</w:t>
      </w:r>
    </w:p>
    <w:p w14:paraId="269D33F6" w14:textId="77777777" w:rsidR="00CE6E58" w:rsidRDefault="007E12D3">
      <w:pPr>
        <w:pStyle w:val="SourceCode"/>
      </w:pPr>
      <w:r>
        <w:rPr>
          <w:rStyle w:val="VerbatimChar"/>
        </w:rPr>
        <w:t>## Warning: Argument 'df_method' is deprecated. Please us</w:t>
      </w:r>
      <w:r>
        <w:rPr>
          <w:rStyle w:val="VerbatimChar"/>
        </w:rPr>
        <w:t>e 'ci_method' instead.</w:t>
      </w:r>
    </w:p>
    <w:p w14:paraId="77DF3A4F" w14:textId="77777777" w:rsidR="00CE6E58" w:rsidRDefault="007E12D3">
      <w:pPr>
        <w:pStyle w:val="FirstParagraph"/>
      </w:pPr>
      <w:r>
        <w:t> </w:t>
      </w:r>
    </w:p>
    <w:p w14:paraId="49CCCFA7" w14:textId="77777777" w:rsidR="00CE6E58" w:rsidRDefault="007E12D3">
      <w:pPr>
        <w:pStyle w:val="BodyText"/>
      </w:pPr>
      <w:r>
        <w:t>CVbeta</w:t>
      </w:r>
    </w:p>
    <w:p w14:paraId="51470352" w14:textId="77777777" w:rsidR="00CE6E58" w:rsidRDefault="007E12D3">
      <w:pPr>
        <w:pStyle w:val="BodyText"/>
      </w:pPr>
      <w:r>
        <w:t>Predictors</w:t>
      </w:r>
    </w:p>
    <w:p w14:paraId="2C574FD6" w14:textId="77777777" w:rsidR="00CE6E58" w:rsidRDefault="007E12D3">
      <w:pPr>
        <w:pStyle w:val="BodyText"/>
      </w:pPr>
      <w:r>
        <w:t>Estimates</w:t>
      </w:r>
    </w:p>
    <w:p w14:paraId="2C9E7F90" w14:textId="77777777" w:rsidR="00CE6E58" w:rsidRDefault="007E12D3">
      <w:pPr>
        <w:pStyle w:val="BodyText"/>
      </w:pPr>
      <w:r>
        <w:t>CI</w:t>
      </w:r>
    </w:p>
    <w:p w14:paraId="57908157" w14:textId="77777777" w:rsidR="00CE6E58" w:rsidRDefault="007E12D3">
      <w:pPr>
        <w:pStyle w:val="BodyText"/>
      </w:pPr>
      <w:r>
        <w:t>p</w:t>
      </w:r>
    </w:p>
    <w:p w14:paraId="5DBED220" w14:textId="77777777" w:rsidR="00CE6E58" w:rsidRDefault="007E12D3">
      <w:pPr>
        <w:pStyle w:val="BodyText"/>
      </w:pPr>
      <w:r>
        <w:t>(Intercept)</w:t>
      </w:r>
    </w:p>
    <w:p w14:paraId="7C900890" w14:textId="77777777" w:rsidR="00CE6E58" w:rsidRDefault="007E12D3">
      <w:pPr>
        <w:pStyle w:val="BodyText"/>
      </w:pPr>
      <w:r>
        <w:t>13.12</w:t>
      </w:r>
    </w:p>
    <w:p w14:paraId="3CA56E94" w14:textId="77777777" w:rsidR="00CE6E58" w:rsidRDefault="007E12D3">
      <w:pPr>
        <w:pStyle w:val="BodyText"/>
      </w:pPr>
      <w:r>
        <w:t>-88.72 – 114.96</w:t>
      </w:r>
    </w:p>
    <w:p w14:paraId="318FFDC1" w14:textId="77777777" w:rsidR="00CE6E58" w:rsidRDefault="007E12D3">
      <w:pPr>
        <w:pStyle w:val="BodyText"/>
      </w:pPr>
      <w:r>
        <w:t>0.777</w:t>
      </w:r>
    </w:p>
    <w:p w14:paraId="7C06B4B8" w14:textId="77777777" w:rsidR="00CE6E58" w:rsidRDefault="007E12D3">
      <w:pPr>
        <w:pStyle w:val="BodyText"/>
      </w:pPr>
      <w:r>
        <w:lastRenderedPageBreak/>
        <w:t>pf [medium]</w:t>
      </w:r>
    </w:p>
    <w:p w14:paraId="284FEE5B" w14:textId="77777777" w:rsidR="00CE6E58" w:rsidRDefault="007E12D3">
      <w:pPr>
        <w:pStyle w:val="BodyText"/>
      </w:pPr>
      <w:r>
        <w:t>-6.72</w:t>
      </w:r>
    </w:p>
    <w:p w14:paraId="1D77E81C" w14:textId="77777777" w:rsidR="00CE6E58" w:rsidRDefault="007E12D3">
      <w:pPr>
        <w:pStyle w:val="BodyText"/>
      </w:pPr>
      <w:r>
        <w:t>-108.63 – 95.19</w:t>
      </w:r>
    </w:p>
    <w:p w14:paraId="1C1045DA" w14:textId="77777777" w:rsidR="00CE6E58" w:rsidRDefault="007E12D3">
      <w:pPr>
        <w:pStyle w:val="BodyText"/>
      </w:pPr>
      <w:r>
        <w:t>0.885</w:t>
      </w:r>
    </w:p>
    <w:p w14:paraId="37548135" w14:textId="77777777" w:rsidR="00CE6E58" w:rsidRDefault="007E12D3">
      <w:pPr>
        <w:pStyle w:val="BodyText"/>
      </w:pPr>
      <w:r>
        <w:t>meanfDOM</w:t>
      </w:r>
    </w:p>
    <w:p w14:paraId="3FED8CE5" w14:textId="77777777" w:rsidR="00CE6E58" w:rsidRDefault="007E12D3">
      <w:pPr>
        <w:pStyle w:val="BodyText"/>
      </w:pPr>
      <w:r>
        <w:t>-0.66</w:t>
      </w:r>
    </w:p>
    <w:p w14:paraId="17430157" w14:textId="77777777" w:rsidR="00CE6E58" w:rsidRDefault="007E12D3">
      <w:pPr>
        <w:pStyle w:val="BodyText"/>
      </w:pPr>
      <w:r>
        <w:t>-2.17 – 0.84</w:t>
      </w:r>
    </w:p>
    <w:p w14:paraId="00971969" w14:textId="77777777" w:rsidR="00CE6E58" w:rsidRDefault="007E12D3">
      <w:pPr>
        <w:pStyle w:val="BodyText"/>
      </w:pPr>
      <w:r>
        <w:t>0.346</w:t>
      </w:r>
    </w:p>
    <w:p w14:paraId="3FB68A77" w14:textId="77777777" w:rsidR="00CE6E58" w:rsidRDefault="007E12D3">
      <w:pPr>
        <w:pStyle w:val="BodyText"/>
      </w:pPr>
      <w:r>
        <w:t>burn [unburned]</w:t>
      </w:r>
    </w:p>
    <w:p w14:paraId="58EACF59" w14:textId="77777777" w:rsidR="00CE6E58" w:rsidRDefault="007E12D3">
      <w:pPr>
        <w:pStyle w:val="BodyText"/>
      </w:pPr>
      <w:r>
        <w:t>-56.94</w:t>
      </w:r>
    </w:p>
    <w:p w14:paraId="43215FA6" w14:textId="77777777" w:rsidR="00CE6E58" w:rsidRDefault="007E12D3">
      <w:pPr>
        <w:pStyle w:val="BodyText"/>
      </w:pPr>
      <w:r>
        <w:t>-171.93 – 58.05</w:t>
      </w:r>
    </w:p>
    <w:p w14:paraId="725F46BB" w14:textId="77777777" w:rsidR="00CE6E58" w:rsidRDefault="007E12D3">
      <w:pPr>
        <w:pStyle w:val="BodyText"/>
      </w:pPr>
      <w:r>
        <w:t>0.292</w:t>
      </w:r>
    </w:p>
    <w:p w14:paraId="4C29758F" w14:textId="77777777" w:rsidR="00CE6E58" w:rsidRDefault="007E12D3">
      <w:pPr>
        <w:pStyle w:val="BodyText"/>
      </w:pPr>
      <w:r>
        <w:t>pf [medium] * meanfDOM</w:t>
      </w:r>
    </w:p>
    <w:p w14:paraId="6D8FD214" w14:textId="77777777" w:rsidR="00CE6E58" w:rsidRDefault="007E12D3">
      <w:pPr>
        <w:pStyle w:val="BodyText"/>
      </w:pPr>
      <w:r>
        <w:t>0.58</w:t>
      </w:r>
    </w:p>
    <w:p w14:paraId="417B2F05" w14:textId="77777777" w:rsidR="00CE6E58" w:rsidRDefault="007E12D3">
      <w:pPr>
        <w:pStyle w:val="BodyText"/>
      </w:pPr>
      <w:r>
        <w:t>-0.88 – 2.03</w:t>
      </w:r>
    </w:p>
    <w:p w14:paraId="2DC7A012" w14:textId="77777777" w:rsidR="00CE6E58" w:rsidRDefault="007E12D3">
      <w:pPr>
        <w:pStyle w:val="BodyText"/>
      </w:pPr>
      <w:r>
        <w:t>0.393</w:t>
      </w:r>
    </w:p>
    <w:p w14:paraId="5E54906E" w14:textId="77777777" w:rsidR="00CE6E58" w:rsidRDefault="007E12D3">
      <w:pPr>
        <w:pStyle w:val="BodyText"/>
      </w:pPr>
      <w:r>
        <w:t>meanfDOM * burn[unburned]</w:t>
      </w:r>
    </w:p>
    <w:p w14:paraId="6D35A725" w14:textId="77777777" w:rsidR="00CE6E58" w:rsidRDefault="007E12D3">
      <w:pPr>
        <w:pStyle w:val="BodyText"/>
      </w:pPr>
      <w:r>
        <w:t>0.87</w:t>
      </w:r>
    </w:p>
    <w:p w14:paraId="3E5A38D1" w14:textId="77777777" w:rsidR="00CE6E58" w:rsidRDefault="007E12D3">
      <w:pPr>
        <w:pStyle w:val="BodyText"/>
      </w:pPr>
      <w:r>
        <w:t>-0.69 – 2.43</w:t>
      </w:r>
    </w:p>
    <w:p w14:paraId="264285DD" w14:textId="77777777" w:rsidR="00CE6E58" w:rsidRDefault="007E12D3">
      <w:pPr>
        <w:pStyle w:val="BodyText"/>
      </w:pPr>
      <w:r>
        <w:t>0.239</w:t>
      </w:r>
    </w:p>
    <w:p w14:paraId="61164441" w14:textId="77777777" w:rsidR="00CE6E58" w:rsidRDefault="007E12D3">
      <w:pPr>
        <w:pStyle w:val="BodyText"/>
      </w:pPr>
      <w:r>
        <w:t>Random Effects</w:t>
      </w:r>
    </w:p>
    <w:p w14:paraId="2E454AB4" w14:textId="77777777" w:rsidR="00CE6E58" w:rsidRDefault="007E12D3">
      <w:pPr>
        <w:pStyle w:val="BodyText"/>
      </w:pPr>
      <w:r>
        <w:t>σ2</w:t>
      </w:r>
    </w:p>
    <w:p w14:paraId="334FB41B" w14:textId="77777777" w:rsidR="00CE6E58" w:rsidRDefault="007E12D3">
      <w:pPr>
        <w:pStyle w:val="BodyText"/>
      </w:pPr>
      <w:r>
        <w:t>420.06</w:t>
      </w:r>
    </w:p>
    <w:p w14:paraId="13BD4C0C" w14:textId="77777777" w:rsidR="00CE6E58" w:rsidRDefault="007E12D3">
      <w:pPr>
        <w:pStyle w:val="BodyText"/>
      </w:pPr>
      <w:r>
        <w:t>τ00 year</w:t>
      </w:r>
    </w:p>
    <w:p w14:paraId="601B32D6" w14:textId="77777777" w:rsidR="00CE6E58" w:rsidRDefault="007E12D3">
      <w:pPr>
        <w:pStyle w:val="BodyText"/>
      </w:pPr>
      <w:r>
        <w:t>0.00</w:t>
      </w:r>
    </w:p>
    <w:p w14:paraId="0E7A2AB7" w14:textId="77777777" w:rsidR="00CE6E58" w:rsidRDefault="007E12D3">
      <w:pPr>
        <w:pStyle w:val="BodyText"/>
      </w:pPr>
      <w:r>
        <w:t>N year</w:t>
      </w:r>
    </w:p>
    <w:p w14:paraId="7FC56254" w14:textId="77777777" w:rsidR="00CE6E58" w:rsidRDefault="007E12D3">
      <w:pPr>
        <w:pStyle w:val="BodyText"/>
      </w:pPr>
      <w:r>
        <w:t>4</w:t>
      </w:r>
    </w:p>
    <w:p w14:paraId="525A2507" w14:textId="77777777" w:rsidR="00CE6E58" w:rsidRDefault="007E12D3">
      <w:pPr>
        <w:pStyle w:val="BodyText"/>
      </w:pPr>
      <w:r>
        <w:t>Observations</w:t>
      </w:r>
    </w:p>
    <w:p w14:paraId="674B68C3" w14:textId="77777777" w:rsidR="00CE6E58" w:rsidRDefault="007E12D3">
      <w:pPr>
        <w:pStyle w:val="BodyText"/>
      </w:pPr>
      <w:r>
        <w:lastRenderedPageBreak/>
        <w:t>17</w:t>
      </w:r>
    </w:p>
    <w:p w14:paraId="52FEFE45" w14:textId="77777777" w:rsidR="00CE6E58" w:rsidRDefault="007E12D3">
      <w:pPr>
        <w:pStyle w:val="BodyText"/>
      </w:pPr>
      <w:r>
        <w:t>Marginal R2 / Conditional R2</w:t>
      </w:r>
    </w:p>
    <w:p w14:paraId="1B6D7975" w14:textId="77777777" w:rsidR="00CE6E58" w:rsidRDefault="007E12D3">
      <w:pPr>
        <w:pStyle w:val="BodyText"/>
      </w:pPr>
      <w:r>
        <w:t>0.309 / NA</w:t>
      </w:r>
    </w:p>
    <w:p w14:paraId="51D92F8E" w14:textId="77777777" w:rsidR="00CE6E58" w:rsidRDefault="007E12D3">
      <w:pPr>
        <w:pStyle w:val="SourceCode"/>
      </w:pPr>
      <w:r>
        <w:rPr>
          <w:rStyle w:val="FunctionTok"/>
        </w:rPr>
        <w:t>r.squaredGLMM</w:t>
      </w:r>
      <w:r>
        <w:rPr>
          <w:rStyle w:val="NormalTok"/>
        </w:rPr>
        <w:t>(Mcvturb)</w:t>
      </w:r>
    </w:p>
    <w:p w14:paraId="14024151" w14:textId="77777777" w:rsidR="00CE6E58" w:rsidRDefault="007E12D3">
      <w:pPr>
        <w:pStyle w:val="SourceCode"/>
      </w:pPr>
      <w:r>
        <w:rPr>
          <w:rStyle w:val="VerbatimChar"/>
        </w:rPr>
        <w:t>##            R2m       R2c</w:t>
      </w:r>
      <w:r>
        <w:br/>
      </w:r>
      <w:r>
        <w:rPr>
          <w:rStyle w:val="VerbatimChar"/>
        </w:rPr>
        <w:t>## [1,] 0.3089032 0.3089032</w:t>
      </w:r>
    </w:p>
    <w:p w14:paraId="35907507" w14:textId="77777777" w:rsidR="00CE6E58" w:rsidRDefault="007E12D3"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Vbeta </w:t>
      </w:r>
      <w:r>
        <w:rPr>
          <w:rStyle w:val="SpecialCharTok"/>
        </w:rPr>
        <w:t>~</w:t>
      </w:r>
      <w:r>
        <w:rPr>
          <w:rStyle w:val="NormalTok"/>
        </w:rPr>
        <w:t xml:space="preserve"> pf</w:t>
      </w:r>
      <w:r>
        <w:rPr>
          <w:rStyle w:val="SpecialCharTok"/>
        </w:rPr>
        <w:t>*</w:t>
      </w:r>
      <w:r>
        <w:rPr>
          <w:rStyle w:val="NormalTok"/>
        </w:rPr>
        <w:t xml:space="preserve">meanfDOM </w:t>
      </w:r>
      <w:r>
        <w:rPr>
          <w:rStyle w:val="SpecialCharTok"/>
        </w:rPr>
        <w:t>+</w:t>
      </w:r>
      <w:r>
        <w:rPr>
          <w:rStyle w:val="NormalTok"/>
        </w:rPr>
        <w:t xml:space="preserve"> burn</w:t>
      </w:r>
      <w:r>
        <w:rPr>
          <w:rStyle w:val="SpecialCharTok"/>
        </w:rPr>
        <w:t>*</w:t>
      </w:r>
      <w:r>
        <w:rPr>
          <w:rStyle w:val="NormalTok"/>
        </w:rPr>
        <w:t xml:space="preserve">meanfDOM, </w:t>
      </w:r>
      <w:r>
        <w:rPr>
          <w:rStyle w:val="AttributeTok"/>
        </w:rPr>
        <w:t>data =</w:t>
      </w:r>
      <w:r>
        <w:rPr>
          <w:rStyle w:val="NormalTok"/>
        </w:rPr>
        <w:t xml:space="preserve"> turb.CV)</w:t>
      </w:r>
      <w:r>
        <w:br/>
      </w:r>
      <w:r>
        <w:rPr>
          <w:rStyle w:val="FunctionTok"/>
        </w:rPr>
        <w:t>dwplot</w:t>
      </w:r>
      <w:r>
        <w:rPr>
          <w:rStyle w:val="NormalTok"/>
        </w:rPr>
        <w:t>(m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dot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CommentTok"/>
        </w:rPr>
        <w:t># color for the do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whisker_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,   </w:t>
      </w:r>
      <w:r>
        <w:rPr>
          <w:rStyle w:val="CommentTok"/>
        </w:rPr>
        <w:t># color for the whis</w:t>
      </w:r>
      <w:r>
        <w:rPr>
          <w:rStyle w:val="CommentTok"/>
        </w:rPr>
        <w:t>ker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line =</w:t>
      </w:r>
      <w:r>
        <w:rPr>
          <w:rStyle w:val="NormalTok"/>
        </w:rPr>
        <w:t xml:space="preserve">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Coeffici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</w:p>
    <w:p w14:paraId="01E654A7" w14:textId="77777777" w:rsidR="00CE6E58" w:rsidRDefault="007E12D3">
      <w:pPr>
        <w:pStyle w:val="FirstParagraph"/>
      </w:pPr>
      <w:r>
        <w:rPr>
          <w:noProof/>
        </w:rPr>
        <w:drawing>
          <wp:inline distT="0" distB="0" distL="0" distR="0" wp14:anchorId="4FB15C6C" wp14:editId="62337FD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9_modelling.con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sectPr w:rsidR="00CE6E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C7DE1C" w14:textId="77777777" w:rsidR="007E12D3" w:rsidRDefault="007E12D3">
      <w:pPr>
        <w:spacing w:after="0"/>
      </w:pPr>
      <w:r>
        <w:separator/>
      </w:r>
    </w:p>
  </w:endnote>
  <w:endnote w:type="continuationSeparator" w:id="0">
    <w:p w14:paraId="72757ECC" w14:textId="77777777" w:rsidR="007E12D3" w:rsidRDefault="007E12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F4007D" w14:textId="77777777" w:rsidR="007E12D3" w:rsidRDefault="007E12D3">
      <w:r>
        <w:separator/>
      </w:r>
    </w:p>
  </w:footnote>
  <w:footnote w:type="continuationSeparator" w:id="0">
    <w:p w14:paraId="1143BBC1" w14:textId="77777777" w:rsidR="007E12D3" w:rsidRDefault="007E12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12AF8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4E23"/>
    <w:rsid w:val="004E29B3"/>
    <w:rsid w:val="00590D07"/>
    <w:rsid w:val="00784D58"/>
    <w:rsid w:val="007E12D3"/>
    <w:rsid w:val="008D6863"/>
    <w:rsid w:val="00B86B75"/>
    <w:rsid w:val="00BC48D5"/>
    <w:rsid w:val="00C36279"/>
    <w:rsid w:val="00CE6E5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7E9B95"/>
  <w15:docId w15:val="{3CDB9B26-7352-EC46-B055-5D5A05D2B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5</Pages>
  <Words>4195</Words>
  <Characters>23916</Characters>
  <Application>Microsoft Office Word</Application>
  <DocSecurity>0</DocSecurity>
  <Lines>199</Lines>
  <Paragraphs>56</Paragraphs>
  <ScaleCrop>false</ScaleCrop>
  <Company/>
  <LinksUpToDate>false</LinksUpToDate>
  <CharactersWithSpaces>28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_modelling_cont.</dc:title>
  <dc:creator>Jake Cavaiani</dc:creator>
  <cp:keywords/>
  <cp:lastModifiedBy>Jake Cavaiani</cp:lastModifiedBy>
  <cp:revision>2</cp:revision>
  <dcterms:created xsi:type="dcterms:W3CDTF">2022-03-25T19:00:00Z</dcterms:created>
  <dcterms:modified xsi:type="dcterms:W3CDTF">2022-03-25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2</vt:lpwstr>
  </property>
  <property fmtid="{D5CDD505-2E9C-101B-9397-08002B2CF9AE}" pid="3" name="output">
    <vt:lpwstr/>
  </property>
</Properties>
</file>